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FDFCC5" w14:textId="77777777" w:rsidR="0057082A" w:rsidRPr="009173DC" w:rsidRDefault="00DF4C42" w:rsidP="00DF4C42">
      <w:pPr>
        <w:jc w:val="center"/>
        <w:rPr>
          <w:rFonts w:ascii="Arial" w:hAnsi="Arial" w:cs="Arial"/>
          <w:b/>
          <w:sz w:val="40"/>
          <w:szCs w:val="40"/>
        </w:rPr>
      </w:pPr>
      <w:r w:rsidRPr="009173DC">
        <w:rPr>
          <w:rFonts w:ascii="Arial" w:hAnsi="Arial" w:cs="Arial"/>
          <w:b/>
          <w:sz w:val="40"/>
          <w:szCs w:val="40"/>
        </w:rPr>
        <w:t>Příloha č. 1</w:t>
      </w:r>
    </w:p>
    <w:p w14:paraId="31D6F1DA" w14:textId="77777777" w:rsidR="00DF4C42" w:rsidRPr="009173DC" w:rsidRDefault="00DF4C42" w:rsidP="00DF4C42">
      <w:pPr>
        <w:pStyle w:val="Nadpis3"/>
        <w:rPr>
          <w:rFonts w:ascii="Arial" w:hAnsi="Arial" w:cs="Arial"/>
          <w:color w:val="auto"/>
          <w:sz w:val="28"/>
          <w:szCs w:val="28"/>
          <w:lang w:val="cs-CZ"/>
        </w:rPr>
      </w:pPr>
      <w:r w:rsidRPr="009173DC">
        <w:rPr>
          <w:rFonts w:ascii="Arial" w:hAnsi="Arial" w:cs="Arial"/>
          <w:color w:val="auto"/>
          <w:sz w:val="28"/>
          <w:szCs w:val="28"/>
          <w:lang w:val="cs-CZ"/>
        </w:rPr>
        <w:t xml:space="preserve">Obecně závazné vyhlášky </w:t>
      </w:r>
    </w:p>
    <w:p w14:paraId="1E08FB55" w14:textId="77777777" w:rsidR="00DF4C42" w:rsidRPr="009173DC" w:rsidRDefault="00DF4C42" w:rsidP="00DF4C42">
      <w:pPr>
        <w:pStyle w:val="FirstParagraph"/>
        <w:jc w:val="center"/>
        <w:rPr>
          <w:rFonts w:ascii="Arial" w:hAnsi="Arial" w:cs="Arial"/>
          <w:b/>
          <w:color w:val="auto"/>
          <w:sz w:val="22"/>
          <w:szCs w:val="22"/>
          <w:lang w:val="cs-CZ"/>
        </w:rPr>
      </w:pPr>
      <w:bookmarkStart w:id="0" w:name="c_1599"/>
      <w:bookmarkEnd w:id="0"/>
      <w:r w:rsidRPr="009173DC">
        <w:rPr>
          <w:rFonts w:ascii="Arial" w:hAnsi="Arial" w:cs="Arial"/>
          <w:b/>
          <w:color w:val="auto"/>
          <w:sz w:val="22"/>
          <w:szCs w:val="22"/>
          <w:lang w:val="cs-CZ"/>
        </w:rPr>
        <w:t xml:space="preserve"> </w:t>
      </w:r>
      <w:bookmarkStart w:id="1" w:name="_Hlk213840141"/>
      <w:r w:rsidRPr="009173DC">
        <w:rPr>
          <w:rFonts w:ascii="Arial" w:hAnsi="Arial" w:cs="Arial"/>
          <w:b/>
          <w:color w:val="auto"/>
          <w:sz w:val="22"/>
          <w:szCs w:val="22"/>
          <w:lang w:val="cs-CZ"/>
        </w:rPr>
        <w:t>o místním poplatku za užívání veřejného prostranství</w:t>
      </w:r>
      <w:bookmarkEnd w:id="1"/>
    </w:p>
    <w:p w14:paraId="599EBC20" w14:textId="77777777" w:rsidR="00DF4C42" w:rsidRPr="009173DC" w:rsidRDefault="00DF4C42" w:rsidP="00DF4C42">
      <w:pPr>
        <w:pStyle w:val="Zkladntext"/>
        <w:rPr>
          <w:rFonts w:ascii="Arial" w:hAnsi="Arial" w:cs="Arial"/>
          <w:color w:val="FF0000"/>
        </w:rPr>
      </w:pPr>
    </w:p>
    <w:p w14:paraId="39A40612" w14:textId="77777777" w:rsidR="00DF4C42" w:rsidRPr="009173DC" w:rsidRDefault="00DF4C42" w:rsidP="00DF4C42">
      <w:pPr>
        <w:pStyle w:val="Zkladntext"/>
        <w:jc w:val="center"/>
        <w:rPr>
          <w:rFonts w:ascii="Arial" w:hAnsi="Arial" w:cs="Arial"/>
          <w:b/>
          <w:sz w:val="24"/>
          <w:szCs w:val="24"/>
        </w:rPr>
      </w:pPr>
      <w:r w:rsidRPr="009173DC">
        <w:rPr>
          <w:rFonts w:ascii="Arial" w:hAnsi="Arial" w:cs="Arial"/>
          <w:b/>
          <w:sz w:val="24"/>
          <w:szCs w:val="24"/>
        </w:rPr>
        <w:t>Vymezení veřejných prostranství na území Statutárního města Ústí nad Labem, která</w:t>
      </w:r>
      <w:r w:rsidR="003C47B5" w:rsidRPr="009173DC">
        <w:rPr>
          <w:rFonts w:ascii="Arial" w:hAnsi="Arial" w:cs="Arial"/>
          <w:b/>
          <w:sz w:val="24"/>
          <w:szCs w:val="24"/>
        </w:rPr>
        <w:t xml:space="preserve"> podléhají místnímu poplatku za </w:t>
      </w:r>
      <w:r w:rsidR="00C9091C" w:rsidRPr="009173DC">
        <w:rPr>
          <w:rFonts w:ascii="Arial" w:hAnsi="Arial" w:cs="Arial"/>
          <w:b/>
          <w:sz w:val="24"/>
          <w:szCs w:val="24"/>
        </w:rPr>
        <w:t xml:space="preserve">užívání </w:t>
      </w:r>
      <w:r w:rsidR="003C47B5" w:rsidRPr="009173DC">
        <w:rPr>
          <w:rFonts w:ascii="Arial" w:hAnsi="Arial" w:cs="Arial"/>
          <w:b/>
          <w:sz w:val="24"/>
          <w:szCs w:val="24"/>
        </w:rPr>
        <w:t>veřejné</w:t>
      </w:r>
      <w:r w:rsidR="00C9091C" w:rsidRPr="009173DC">
        <w:rPr>
          <w:rFonts w:ascii="Arial" w:hAnsi="Arial" w:cs="Arial"/>
          <w:b/>
          <w:sz w:val="24"/>
          <w:szCs w:val="24"/>
        </w:rPr>
        <w:t>ho</w:t>
      </w:r>
      <w:r w:rsidR="003C47B5" w:rsidRPr="009173DC">
        <w:rPr>
          <w:rFonts w:ascii="Arial" w:hAnsi="Arial" w:cs="Arial"/>
          <w:b/>
          <w:sz w:val="24"/>
          <w:szCs w:val="24"/>
        </w:rPr>
        <w:t xml:space="preserve"> prostranství</w:t>
      </w:r>
    </w:p>
    <w:p w14:paraId="6489B056" w14:textId="77777777" w:rsidR="003C47B5" w:rsidRPr="009173DC" w:rsidRDefault="003C47B5" w:rsidP="00DF4C42">
      <w:pPr>
        <w:pStyle w:val="Zkladntext"/>
        <w:jc w:val="center"/>
        <w:rPr>
          <w:rFonts w:ascii="Arial" w:hAnsi="Arial" w:cs="Arial"/>
          <w:b/>
          <w:sz w:val="24"/>
          <w:szCs w:val="24"/>
        </w:rPr>
      </w:pPr>
    </w:p>
    <w:p w14:paraId="113EBE3E" w14:textId="55D1616C" w:rsidR="00DF4C42" w:rsidRPr="009173DC" w:rsidRDefault="00DF4C42" w:rsidP="00DF4C42">
      <w:pPr>
        <w:pStyle w:val="H5-center"/>
        <w:numPr>
          <w:ilvl w:val="0"/>
          <w:numId w:val="1"/>
        </w:numPr>
        <w:jc w:val="left"/>
        <w:rPr>
          <w:rFonts w:ascii="Arial" w:hAnsi="Arial" w:cs="Arial"/>
          <w:lang w:val="cs-CZ"/>
        </w:rPr>
      </w:pPr>
      <w:r w:rsidRPr="009173DC">
        <w:rPr>
          <w:rFonts w:ascii="Arial" w:hAnsi="Arial" w:cs="Arial"/>
          <w:lang w:val="cs-CZ"/>
        </w:rPr>
        <w:t xml:space="preserve">Městský obvod Ústí nad Labem </w:t>
      </w:r>
      <w:r w:rsidR="00A06FC9" w:rsidRPr="009173DC">
        <w:rPr>
          <w:rFonts w:ascii="Arial" w:hAnsi="Arial" w:cs="Arial"/>
          <w:lang w:val="cs-CZ"/>
        </w:rPr>
        <w:t>–</w:t>
      </w:r>
      <w:r w:rsidRPr="009173DC">
        <w:rPr>
          <w:rFonts w:ascii="Arial" w:hAnsi="Arial" w:cs="Arial"/>
          <w:lang w:val="cs-CZ"/>
        </w:rPr>
        <w:t xml:space="preserve"> město</w:t>
      </w:r>
    </w:p>
    <w:p w14:paraId="18E0F9B7" w14:textId="77777777" w:rsidR="00A06FC9" w:rsidRPr="009173DC" w:rsidRDefault="00A06FC9" w:rsidP="00A06FC9">
      <w:pPr>
        <w:pStyle w:val="H5-center"/>
        <w:ind w:left="420"/>
        <w:jc w:val="left"/>
        <w:rPr>
          <w:rFonts w:ascii="Arial" w:hAnsi="Arial" w:cs="Arial"/>
          <w:lang w:val="cs-CZ"/>
        </w:rPr>
      </w:pPr>
    </w:p>
    <w:p w14:paraId="2F1512B0" w14:textId="77777777" w:rsidR="00DF4C42" w:rsidRPr="009173DC" w:rsidRDefault="00086632" w:rsidP="00086632">
      <w:pPr>
        <w:ind w:left="420"/>
        <w:rPr>
          <w:rFonts w:ascii="Arial" w:hAnsi="Arial" w:cs="Arial"/>
          <w:b/>
          <w:bCs/>
        </w:rPr>
      </w:pPr>
      <w:bookmarkStart w:id="2" w:name="_Hlk210894240"/>
      <w:r w:rsidRPr="009173DC">
        <w:rPr>
          <w:rFonts w:ascii="Arial" w:hAnsi="Arial" w:cs="Arial"/>
        </w:rPr>
        <w:t>1)</w:t>
      </w:r>
      <w:r w:rsidRPr="009173DC">
        <w:rPr>
          <w:rFonts w:ascii="Arial" w:hAnsi="Arial" w:cs="Arial"/>
          <w:b/>
          <w:bCs/>
        </w:rPr>
        <w:t>Náměstí</w:t>
      </w:r>
    </w:p>
    <w:p w14:paraId="029A4186" w14:textId="77777777" w:rsidR="00A61FAD" w:rsidRPr="009173DC" w:rsidRDefault="00A61FAD" w:rsidP="00A61FAD">
      <w:pPr>
        <w:ind w:left="420"/>
        <w:rPr>
          <w:rFonts w:ascii="Arial" w:hAnsi="Arial" w:cs="Arial"/>
        </w:rPr>
      </w:pPr>
      <w:r w:rsidRPr="009173DC">
        <w:rPr>
          <w:rFonts w:ascii="Arial" w:hAnsi="Arial" w:cs="Arial"/>
        </w:rPr>
        <w:t>Kostelní náměstí</w:t>
      </w:r>
    </w:p>
    <w:p w14:paraId="72D0598A" w14:textId="77777777" w:rsidR="00A61FAD" w:rsidRPr="009173DC" w:rsidRDefault="00A61FAD" w:rsidP="00A61FAD">
      <w:pPr>
        <w:ind w:left="420"/>
        <w:rPr>
          <w:rFonts w:ascii="Arial" w:hAnsi="Arial" w:cs="Arial"/>
        </w:rPr>
      </w:pPr>
      <w:r w:rsidRPr="009173DC">
        <w:rPr>
          <w:rFonts w:ascii="Arial" w:hAnsi="Arial" w:cs="Arial"/>
        </w:rPr>
        <w:t>Lidické náměstí</w:t>
      </w:r>
    </w:p>
    <w:p w14:paraId="3E07F540" w14:textId="77777777" w:rsidR="00A61FAD" w:rsidRPr="009173DC" w:rsidRDefault="00A61FAD" w:rsidP="00A61FAD">
      <w:pPr>
        <w:ind w:left="420"/>
        <w:rPr>
          <w:rFonts w:ascii="Arial" w:hAnsi="Arial" w:cs="Arial"/>
        </w:rPr>
      </w:pPr>
      <w:r w:rsidRPr="009173DC">
        <w:rPr>
          <w:rFonts w:ascii="Arial" w:hAnsi="Arial" w:cs="Arial"/>
        </w:rPr>
        <w:t>Náměstí Prokopa Velikého</w:t>
      </w:r>
    </w:p>
    <w:p w14:paraId="52587B3B" w14:textId="77777777" w:rsidR="00A61FAD" w:rsidRPr="009173DC" w:rsidRDefault="00A61FAD" w:rsidP="00A61FAD">
      <w:pPr>
        <w:ind w:left="420"/>
        <w:rPr>
          <w:rFonts w:ascii="Arial" w:hAnsi="Arial" w:cs="Arial"/>
        </w:rPr>
      </w:pPr>
      <w:r w:rsidRPr="009173DC">
        <w:rPr>
          <w:rFonts w:ascii="Arial" w:hAnsi="Arial" w:cs="Arial"/>
        </w:rPr>
        <w:t>Malé náměstí</w:t>
      </w:r>
    </w:p>
    <w:p w14:paraId="277C5E40" w14:textId="77777777" w:rsidR="00A61FAD" w:rsidRPr="009173DC" w:rsidRDefault="00A61FAD" w:rsidP="00A61FAD">
      <w:pPr>
        <w:ind w:left="420"/>
        <w:rPr>
          <w:rFonts w:ascii="Arial" w:hAnsi="Arial" w:cs="Arial"/>
        </w:rPr>
      </w:pPr>
      <w:r w:rsidRPr="009173DC">
        <w:rPr>
          <w:rFonts w:ascii="Arial" w:hAnsi="Arial" w:cs="Arial"/>
        </w:rPr>
        <w:t>Mírové náměstí</w:t>
      </w:r>
    </w:p>
    <w:p w14:paraId="69389297" w14:textId="77777777" w:rsidR="00A61FAD" w:rsidRPr="009173DC" w:rsidRDefault="00A61FAD" w:rsidP="00A61FAD">
      <w:pPr>
        <w:ind w:left="420"/>
        <w:rPr>
          <w:rFonts w:ascii="Arial" w:hAnsi="Arial" w:cs="Arial"/>
        </w:rPr>
      </w:pPr>
      <w:r w:rsidRPr="009173DC">
        <w:rPr>
          <w:rFonts w:ascii="Arial" w:hAnsi="Arial" w:cs="Arial"/>
        </w:rPr>
        <w:t xml:space="preserve">Školní náměstí </w:t>
      </w:r>
    </w:p>
    <w:p w14:paraId="020F343A" w14:textId="3A5CA6CA" w:rsidR="00A61FAD" w:rsidRPr="009173DC" w:rsidRDefault="00A61FAD" w:rsidP="00A61FAD">
      <w:pPr>
        <w:ind w:left="420"/>
        <w:rPr>
          <w:rFonts w:ascii="Arial" w:hAnsi="Arial" w:cs="Arial"/>
        </w:rPr>
      </w:pPr>
      <w:r w:rsidRPr="009173DC">
        <w:rPr>
          <w:rFonts w:ascii="Arial" w:hAnsi="Arial" w:cs="Arial"/>
        </w:rPr>
        <w:t>Špitálské náměstí</w:t>
      </w:r>
    </w:p>
    <w:p w14:paraId="70645AE1" w14:textId="77777777" w:rsidR="00A61FAD" w:rsidRPr="009173DC" w:rsidRDefault="00A61FAD" w:rsidP="00A61FAD">
      <w:pPr>
        <w:ind w:left="420"/>
        <w:rPr>
          <w:rFonts w:ascii="Arial" w:hAnsi="Arial" w:cs="Arial"/>
        </w:rPr>
      </w:pPr>
    </w:p>
    <w:p w14:paraId="665F0AFC" w14:textId="77777777" w:rsidR="00A61FAD" w:rsidRPr="009173DC" w:rsidRDefault="00A61FAD" w:rsidP="00A61FAD">
      <w:pPr>
        <w:ind w:left="420"/>
        <w:rPr>
          <w:rFonts w:ascii="Arial" w:hAnsi="Arial" w:cs="Arial"/>
        </w:rPr>
      </w:pPr>
    </w:p>
    <w:p w14:paraId="567AAC53" w14:textId="6BB34674" w:rsidR="00086632" w:rsidRPr="009173DC" w:rsidRDefault="00086632" w:rsidP="00EE2FB0">
      <w:pPr>
        <w:ind w:left="420"/>
        <w:jc w:val="both"/>
        <w:rPr>
          <w:rFonts w:ascii="Arial" w:hAnsi="Arial" w:cs="Arial"/>
        </w:rPr>
      </w:pPr>
      <w:r w:rsidRPr="009173DC">
        <w:rPr>
          <w:rFonts w:ascii="Arial" w:hAnsi="Arial" w:cs="Arial"/>
        </w:rPr>
        <w:t>2)</w:t>
      </w:r>
      <w:r w:rsidRPr="009173DC">
        <w:rPr>
          <w:rFonts w:ascii="Arial" w:hAnsi="Arial" w:cs="Arial"/>
          <w:b/>
          <w:bCs/>
        </w:rPr>
        <w:t xml:space="preserve">Ulice </w:t>
      </w:r>
      <w:r w:rsidR="00EE2FB0" w:rsidRPr="009173DC">
        <w:rPr>
          <w:rFonts w:ascii="Arial" w:hAnsi="Arial" w:cs="Arial"/>
        </w:rPr>
        <w:t>(Ulicí jsou míněny-místní komunikace I. – IV. třídy, účelové komunikace, k nim přilehlé chodníky a přilehlá zeleň, a to na celém území statutárního města Ústí nad Labem, přičemž za přilehlou zeleň se považuje veřejná zeleň, která je přístupná každému bez omezení a slouží k obecnému užívání a je podél komunikací ve vzdálenosti max. 20 m od hrany zpevněné části komunikace, případně od hrany zpevněné části chodníku k této komunikaci přiléhajícího)</w:t>
      </w:r>
      <w:r w:rsidR="00D51E4B" w:rsidRPr="009173DC">
        <w:rPr>
          <w:rFonts w:ascii="Arial" w:hAnsi="Arial" w:cs="Arial"/>
        </w:rPr>
        <w:t xml:space="preserve"> </w:t>
      </w:r>
      <w:bookmarkStart w:id="3" w:name="_Hlk210901991"/>
    </w:p>
    <w:p w14:paraId="7E322212" w14:textId="38E1958F" w:rsidR="001B6A26" w:rsidRPr="009173DC" w:rsidRDefault="001B6A26" w:rsidP="001B6A26">
      <w:pPr>
        <w:ind w:left="420"/>
        <w:jc w:val="both"/>
        <w:rPr>
          <w:rFonts w:ascii="Arial" w:hAnsi="Arial" w:cs="Arial"/>
        </w:rPr>
      </w:pPr>
      <w:bookmarkStart w:id="4" w:name="_Hlk213834082"/>
      <w:r w:rsidRPr="009173DC">
        <w:rPr>
          <w:rFonts w:ascii="Arial" w:hAnsi="Arial" w:cs="Arial"/>
          <w:b/>
        </w:rPr>
        <w:t xml:space="preserve">k.ú.: </w:t>
      </w:r>
      <w:bookmarkEnd w:id="4"/>
      <w:r w:rsidRPr="009173DC">
        <w:rPr>
          <w:rFonts w:ascii="Arial" w:hAnsi="Arial" w:cs="Arial"/>
          <w:b/>
        </w:rPr>
        <w:t xml:space="preserve">Božtěšice: </w:t>
      </w:r>
      <w:r w:rsidRPr="009173DC">
        <w:rPr>
          <w:rFonts w:ascii="Arial" w:hAnsi="Arial" w:cs="Arial"/>
        </w:rPr>
        <w:t xml:space="preserve">Božtěšická, Chuderovská, Jahodová, K Čepci, Lidická, Luční, Na Pažitě, Nad Potokem, Nad Potoky, Petrovická, Pod Skalou, Sociální péče, </w:t>
      </w:r>
      <w:r w:rsidR="0096619F" w:rsidRPr="009173DC">
        <w:rPr>
          <w:rFonts w:ascii="Arial" w:hAnsi="Arial" w:cs="Arial"/>
        </w:rPr>
        <w:t xml:space="preserve">Široká, </w:t>
      </w:r>
      <w:r w:rsidRPr="009173DC">
        <w:rPr>
          <w:rFonts w:ascii="Arial" w:hAnsi="Arial" w:cs="Arial"/>
        </w:rPr>
        <w:t xml:space="preserve">Třešňová, Zemědělská, Údolí, </w:t>
      </w:r>
    </w:p>
    <w:p w14:paraId="645214AF" w14:textId="4F0A3B9C" w:rsidR="001B6A26" w:rsidRPr="009173DC" w:rsidRDefault="001B6A26" w:rsidP="001B6A26">
      <w:pPr>
        <w:ind w:left="420"/>
        <w:jc w:val="both"/>
        <w:rPr>
          <w:rFonts w:ascii="Arial" w:hAnsi="Arial" w:cs="Arial"/>
        </w:rPr>
      </w:pPr>
      <w:r w:rsidRPr="009173DC">
        <w:rPr>
          <w:rFonts w:ascii="Arial" w:hAnsi="Arial" w:cs="Arial"/>
          <w:b/>
        </w:rPr>
        <w:t xml:space="preserve">k.ú.: Bukov: </w:t>
      </w:r>
      <w:r w:rsidRPr="009173DC">
        <w:rPr>
          <w:rFonts w:ascii="Arial" w:hAnsi="Arial" w:cs="Arial"/>
        </w:rPr>
        <w:t>17. listopadu, Balzacova, Baráčnická, Božtěšická, Bratří Čapků, Březinova stezka, Chrpová, Dantova stezka, Dukelských hrdinů, Holečkova, Hynaisova, Jožky Jabůrkové, Kapitána Jaroše, Kapitána Nálepky, Klicperova, Kosmonautů, Kosmova, Masarykova, Na Kohoutě, Na Rondelu, Na Valech, Nedbalova, Nezvalova, Návětrná, Rembrandtova, Skorotická, Slavíkova, Slovanská, Slunná, Sociální péče, Sovova,</w:t>
      </w:r>
      <w:r w:rsidR="0096619F" w:rsidRPr="009173DC">
        <w:rPr>
          <w:rFonts w:ascii="Arial" w:hAnsi="Arial" w:cs="Arial"/>
        </w:rPr>
        <w:t xml:space="preserve"> Školní, Štursova,</w:t>
      </w:r>
      <w:r w:rsidRPr="009173DC">
        <w:rPr>
          <w:rFonts w:ascii="Arial" w:hAnsi="Arial" w:cs="Arial"/>
        </w:rPr>
        <w:t xml:space="preserve"> U Remízy, V Podhájí, Ve Stromkách, Vinařská, Vojnovičova, Všebořická, Za Vozovnou, </w:t>
      </w:r>
    </w:p>
    <w:p w14:paraId="3BF05910" w14:textId="2D52EB2E" w:rsidR="001B6A26" w:rsidRPr="009173DC" w:rsidRDefault="001B6A26" w:rsidP="001B6A26">
      <w:pPr>
        <w:ind w:firstLine="420"/>
        <w:jc w:val="both"/>
        <w:rPr>
          <w:rFonts w:ascii="Arial" w:hAnsi="Arial" w:cs="Arial"/>
        </w:rPr>
      </w:pPr>
      <w:r w:rsidRPr="009173DC">
        <w:rPr>
          <w:rFonts w:ascii="Arial" w:hAnsi="Arial" w:cs="Arial"/>
          <w:b/>
        </w:rPr>
        <w:t xml:space="preserve">k.ú.: Habrovice: </w:t>
      </w:r>
      <w:r w:rsidRPr="009173DC">
        <w:rPr>
          <w:rFonts w:ascii="Arial" w:hAnsi="Arial" w:cs="Arial"/>
        </w:rPr>
        <w:t>Buzulucká, K Chatám, Na Pláni</w:t>
      </w:r>
    </w:p>
    <w:p w14:paraId="0E958C56" w14:textId="6115026D" w:rsidR="001B6A26" w:rsidRPr="009173DC" w:rsidRDefault="001B6A26" w:rsidP="001B6A26">
      <w:pPr>
        <w:ind w:left="420"/>
        <w:jc w:val="both"/>
        <w:rPr>
          <w:rFonts w:ascii="Arial" w:hAnsi="Arial" w:cs="Arial"/>
        </w:rPr>
      </w:pPr>
      <w:r w:rsidRPr="009173DC">
        <w:rPr>
          <w:rFonts w:ascii="Arial" w:hAnsi="Arial" w:cs="Arial"/>
          <w:b/>
        </w:rPr>
        <w:lastRenderedPageBreak/>
        <w:t xml:space="preserve">k.ú.: Hostovice u Ústí nad Labem: </w:t>
      </w:r>
      <w:r w:rsidRPr="009173DC">
        <w:rPr>
          <w:rFonts w:ascii="Arial" w:hAnsi="Arial" w:cs="Arial"/>
        </w:rPr>
        <w:t>Arbesova, Hospodářská, Hostovická, K Cízovi, Ke Hřišti, Ke Kovářovi, Na Výhledech, Rozmezí, Sokratova, Solní stezka, Sousedská, V Besídkách, Ve Štěpnici</w:t>
      </w:r>
    </w:p>
    <w:p w14:paraId="1A358AB3" w14:textId="74FD3A2C" w:rsidR="001B6A26" w:rsidRPr="009173DC" w:rsidRDefault="001B6A26" w:rsidP="001B6A26">
      <w:pPr>
        <w:ind w:left="420"/>
        <w:jc w:val="both"/>
        <w:rPr>
          <w:rFonts w:ascii="Arial" w:hAnsi="Arial" w:cs="Arial"/>
        </w:rPr>
      </w:pPr>
      <w:r w:rsidRPr="009173DC">
        <w:rPr>
          <w:rFonts w:ascii="Arial" w:hAnsi="Arial" w:cs="Arial"/>
          <w:b/>
        </w:rPr>
        <w:t xml:space="preserve">k.ú.: Klíše: </w:t>
      </w:r>
      <w:r w:rsidRPr="009173DC">
        <w:rPr>
          <w:rFonts w:ascii="Arial" w:hAnsi="Arial" w:cs="Arial"/>
        </w:rPr>
        <w:t>Alešova, Balbínova, Beethovenova, Bezejmenná, Bezručova, Bozděchova, Brožíkova, Cestička,</w:t>
      </w:r>
      <w:r w:rsidR="0096619F" w:rsidRPr="009173DC">
        <w:rPr>
          <w:rFonts w:ascii="Arial" w:hAnsi="Arial" w:cs="Arial"/>
        </w:rPr>
        <w:t xml:space="preserve"> Černá cesta,</w:t>
      </w:r>
      <w:r w:rsidRPr="009173DC">
        <w:rPr>
          <w:rFonts w:ascii="Arial" w:hAnsi="Arial" w:cs="Arial"/>
        </w:rPr>
        <w:t xml:space="preserve"> Gočárova, Hany Kvapilové, Herbenova, Hvězda, Jateční, Ke Hřbitovu, Kekulova, Klíšská, Konečná, Lesní cesta, Masarykova, Mezidomí, Na Drahách, Na Luhách, Na Nivách, Na Okraji, Na Popluží, Na Spálence, Na Stráni, Na Vlnovce, Na Výrovce, Ostrčilova, Palachova, Pod Holoměří, Resslova, Slavíčkova, Sládkova, Střížovická, </w:t>
      </w:r>
      <w:r w:rsidR="0096619F" w:rsidRPr="009173DC">
        <w:rPr>
          <w:rFonts w:ascii="Arial" w:hAnsi="Arial" w:cs="Arial"/>
        </w:rPr>
        <w:t xml:space="preserve">Šaldova, Štefánikova, Štursova, </w:t>
      </w:r>
      <w:r w:rsidRPr="009173DC">
        <w:rPr>
          <w:rFonts w:ascii="Arial" w:hAnsi="Arial" w:cs="Arial"/>
        </w:rPr>
        <w:t xml:space="preserve">Teslova, Textilní, U Koupaliště, U Lanovky, U Městských domů, U Panského dvora, U Remízy, U Stadiónu, Ulice práce, V Jámě, V Osadě, V Podhájí, V Přírodě, V Zahrádkách, V Zátiší, Vilová Ulička, Vinařská, Wolkerova, Za Válcovnou, </w:t>
      </w:r>
    </w:p>
    <w:p w14:paraId="1316A522" w14:textId="683673E3" w:rsidR="001B6A26" w:rsidRPr="009173DC" w:rsidRDefault="001B6A26" w:rsidP="001B6A26">
      <w:pPr>
        <w:ind w:left="420"/>
        <w:jc w:val="both"/>
        <w:rPr>
          <w:rFonts w:ascii="Arial" w:hAnsi="Arial" w:cs="Arial"/>
        </w:rPr>
      </w:pPr>
      <w:r w:rsidRPr="009173DC">
        <w:rPr>
          <w:rFonts w:ascii="Arial" w:hAnsi="Arial" w:cs="Arial"/>
          <w:b/>
        </w:rPr>
        <w:t xml:space="preserve">k.ú.: Předlice: </w:t>
      </w:r>
      <w:r w:rsidRPr="009173DC">
        <w:rPr>
          <w:rFonts w:ascii="Arial" w:hAnsi="Arial" w:cs="Arial"/>
        </w:rPr>
        <w:t>Beneše Lounského, Bezejmenná, Boženy Němcové,</w:t>
      </w:r>
      <w:r w:rsidR="0096619F" w:rsidRPr="009173DC">
        <w:rPr>
          <w:rFonts w:ascii="Arial" w:hAnsi="Arial" w:cs="Arial"/>
        </w:rPr>
        <w:t xml:space="preserve"> Černá cesta,</w:t>
      </w:r>
      <w:r w:rsidRPr="009173DC">
        <w:rPr>
          <w:rFonts w:ascii="Arial" w:hAnsi="Arial" w:cs="Arial"/>
        </w:rPr>
        <w:t xml:space="preserve"> Dostojevského, Hrbovická, Husitská cesta, </w:t>
      </w:r>
      <w:r w:rsidR="0096619F" w:rsidRPr="009173DC">
        <w:rPr>
          <w:rFonts w:ascii="Arial" w:hAnsi="Arial" w:cs="Arial"/>
        </w:rPr>
        <w:t xml:space="preserve">Chabařovická, </w:t>
      </w:r>
      <w:r w:rsidRPr="009173DC">
        <w:rPr>
          <w:rFonts w:ascii="Arial" w:hAnsi="Arial" w:cs="Arial"/>
        </w:rPr>
        <w:t>Jateční, Jiráskova, K Pierburgu, K Vavřinečku, Komenského, Mahenova, Marxova, Na Vantrokách, Okresní silnice, Palackého, Prostřední, Předlická,</w:t>
      </w:r>
      <w:r w:rsidR="0096619F" w:rsidRPr="009173DC">
        <w:rPr>
          <w:rFonts w:ascii="Arial" w:hAnsi="Arial" w:cs="Arial"/>
        </w:rPr>
        <w:t xml:space="preserve"> Řeháčkova, Škroupova,</w:t>
      </w:r>
      <w:r w:rsidRPr="009173DC">
        <w:rPr>
          <w:rFonts w:ascii="Arial" w:hAnsi="Arial" w:cs="Arial"/>
        </w:rPr>
        <w:t xml:space="preserve"> U Cintorína, U Skladiště, U Vlečky, Za Viaduktem, Za Válcovnou</w:t>
      </w:r>
      <w:r w:rsidR="0096619F" w:rsidRPr="009173DC">
        <w:rPr>
          <w:rFonts w:ascii="Arial" w:hAnsi="Arial" w:cs="Arial"/>
        </w:rPr>
        <w:t xml:space="preserve"> </w:t>
      </w:r>
    </w:p>
    <w:p w14:paraId="66C9D45A" w14:textId="10D151FB" w:rsidR="001B6A26" w:rsidRPr="009173DC" w:rsidRDefault="001B6A26" w:rsidP="001B6A26">
      <w:pPr>
        <w:ind w:left="420"/>
        <w:jc w:val="both"/>
        <w:rPr>
          <w:rFonts w:ascii="Arial" w:hAnsi="Arial" w:cs="Arial"/>
        </w:rPr>
      </w:pPr>
      <w:r w:rsidRPr="009173DC">
        <w:rPr>
          <w:rFonts w:ascii="Arial" w:hAnsi="Arial" w:cs="Arial"/>
          <w:b/>
        </w:rPr>
        <w:t xml:space="preserve">k.ú.: Skorotice u Ústí nad Labem: </w:t>
      </w:r>
      <w:r w:rsidRPr="009173DC">
        <w:rPr>
          <w:rFonts w:ascii="Arial" w:hAnsi="Arial" w:cs="Arial"/>
        </w:rPr>
        <w:t>5. května, Bezinková, Božtěšická, Bukovská, Buzulucká,</w:t>
      </w:r>
      <w:r w:rsidR="00B2526E">
        <w:rPr>
          <w:rFonts w:ascii="Arial" w:hAnsi="Arial" w:cs="Arial"/>
        </w:rPr>
        <w:t xml:space="preserve"> </w:t>
      </w:r>
      <w:r w:rsidRPr="009173DC">
        <w:rPr>
          <w:rFonts w:ascii="Arial" w:hAnsi="Arial" w:cs="Arial"/>
        </w:rPr>
        <w:t xml:space="preserve">Do Parku, Do Vrchu, </w:t>
      </w:r>
      <w:r w:rsidR="0096619F" w:rsidRPr="009173DC">
        <w:rPr>
          <w:rFonts w:ascii="Arial" w:hAnsi="Arial" w:cs="Arial"/>
        </w:rPr>
        <w:t xml:space="preserve">Chrpová, </w:t>
      </w:r>
      <w:r w:rsidRPr="009173DC">
        <w:rPr>
          <w:rFonts w:ascii="Arial" w:hAnsi="Arial" w:cs="Arial"/>
        </w:rPr>
        <w:t xml:space="preserve">Javorová, Jedlová, Jílová, K Bažantnici, K Chatám, K Dubině, K Rybníku, K Vilám, K. H. Borovského, Kopretinová, Kostelní, Leknínová, Lidická, Liliová, Lísková, Na Pláni, Na Polích, Na Svahu, Na Valech, Nad Potoky, Nové Aleje, Oblouková, Osvoboditelů, Petrovická, Platanová, Polní, Skorotická, Slovanská, Svážná, </w:t>
      </w:r>
      <w:r w:rsidR="00FE042A" w:rsidRPr="009173DC">
        <w:rPr>
          <w:rFonts w:ascii="Arial" w:hAnsi="Arial" w:cs="Arial"/>
        </w:rPr>
        <w:t xml:space="preserve">Široká, </w:t>
      </w:r>
      <w:r w:rsidRPr="009173DC">
        <w:rPr>
          <w:rFonts w:ascii="Arial" w:hAnsi="Arial" w:cs="Arial"/>
        </w:rPr>
        <w:t xml:space="preserve">Trnková, U Hřiště, U Pošty, V Břízkách, V Lánech, Údolí </w:t>
      </w:r>
    </w:p>
    <w:p w14:paraId="67E47A14" w14:textId="1D2CFCB2" w:rsidR="001B6A26" w:rsidRPr="009173DC" w:rsidRDefault="001B6A26" w:rsidP="00FE042A">
      <w:pPr>
        <w:ind w:left="420"/>
        <w:jc w:val="both"/>
        <w:rPr>
          <w:rFonts w:ascii="Arial" w:hAnsi="Arial" w:cs="Arial"/>
        </w:rPr>
      </w:pPr>
      <w:r w:rsidRPr="009173DC">
        <w:rPr>
          <w:rFonts w:ascii="Arial" w:hAnsi="Arial" w:cs="Arial"/>
          <w:b/>
        </w:rPr>
        <w:t xml:space="preserve">k.ú.: Vaňov: </w:t>
      </w:r>
      <w:r w:rsidRPr="009173DC">
        <w:rPr>
          <w:rFonts w:ascii="Arial" w:hAnsi="Arial" w:cs="Arial"/>
        </w:rPr>
        <w:t>Brzákova,</w:t>
      </w:r>
      <w:r w:rsidR="00FE042A" w:rsidRPr="009173DC">
        <w:rPr>
          <w:rFonts w:ascii="Arial" w:hAnsi="Arial" w:cs="Arial"/>
        </w:rPr>
        <w:t xml:space="preserve"> Čajkovského, </w:t>
      </w:r>
      <w:r w:rsidRPr="009173DC">
        <w:rPr>
          <w:rFonts w:ascii="Arial" w:hAnsi="Arial" w:cs="Arial"/>
        </w:rPr>
        <w:t>Dětská, Goethova, Jachtařů, K Prameni, K Přejezdu, Kanoistů, Kruhová, Mozartova, Myslivečkova, Olympijských vítězů, Pavla Stránského, Pod Vrchem, Pod Vrkočem, Potoční, Pražská, Rybova, Skalní, Spojka, Vaňovská, Ve Stráni, Veslařů</w:t>
      </w:r>
    </w:p>
    <w:p w14:paraId="432C34FF" w14:textId="664FE70E" w:rsidR="001B6A26" w:rsidRPr="009173DC" w:rsidRDefault="001B6A26" w:rsidP="001B6A26">
      <w:pPr>
        <w:ind w:left="420"/>
        <w:jc w:val="both"/>
        <w:rPr>
          <w:rFonts w:ascii="Arial" w:hAnsi="Arial" w:cs="Arial"/>
        </w:rPr>
      </w:pPr>
      <w:r w:rsidRPr="009173DC">
        <w:rPr>
          <w:rFonts w:ascii="Arial" w:hAnsi="Arial" w:cs="Arial"/>
          <w:b/>
        </w:rPr>
        <w:t xml:space="preserve">k.ú.: Všebořice: </w:t>
      </w:r>
      <w:r w:rsidRPr="009173DC">
        <w:rPr>
          <w:rFonts w:ascii="Arial" w:hAnsi="Arial" w:cs="Arial"/>
        </w:rPr>
        <w:t>17. listopadu, 5. května, Balzacova, Bratří Čapků, Dukelských hrdinů, Habrovická, Havířská, Hornické domy, K zahrádkám, Ke Sběrnému dvoru, Lipová, Masarykova, Na Kohoutě, Plynárenská, Pod Vodojemem, Podhoří, Slovanská, Slunná, Spartakiádní,</w:t>
      </w:r>
      <w:r w:rsidR="00FE042A" w:rsidRPr="009173DC">
        <w:rPr>
          <w:rFonts w:ascii="Arial" w:hAnsi="Arial" w:cs="Arial"/>
        </w:rPr>
        <w:t xml:space="preserve"> Štursova,</w:t>
      </w:r>
      <w:r w:rsidRPr="009173DC">
        <w:rPr>
          <w:rFonts w:ascii="Arial" w:hAnsi="Arial" w:cs="Arial"/>
        </w:rPr>
        <w:t xml:space="preserve"> Tichá, U Garáží, V Závětří, Všebořická, Zahradní</w:t>
      </w:r>
    </w:p>
    <w:p w14:paraId="11F9EB6A" w14:textId="720A6322" w:rsidR="001B6A26" w:rsidRPr="009173DC" w:rsidRDefault="001B6A26" w:rsidP="00FE042A">
      <w:pPr>
        <w:ind w:left="420"/>
        <w:jc w:val="both"/>
        <w:rPr>
          <w:rFonts w:ascii="Arial" w:hAnsi="Arial" w:cs="Arial"/>
        </w:rPr>
      </w:pPr>
      <w:r w:rsidRPr="009173DC">
        <w:rPr>
          <w:rFonts w:ascii="Arial" w:hAnsi="Arial" w:cs="Arial"/>
          <w:b/>
        </w:rPr>
        <w:t xml:space="preserve">k.ú.: Ústí nad Labem: </w:t>
      </w:r>
      <w:r w:rsidRPr="009173DC">
        <w:rPr>
          <w:rFonts w:ascii="Arial" w:hAnsi="Arial" w:cs="Arial"/>
        </w:rPr>
        <w:t>Balbínova, Berní, Blahoslavova, Bratislavská, Brněnská, Bílinská, Bělehradská,</w:t>
      </w:r>
      <w:r w:rsidR="00FE042A" w:rsidRPr="009173DC">
        <w:rPr>
          <w:rFonts w:ascii="Arial" w:hAnsi="Arial" w:cs="Arial"/>
        </w:rPr>
        <w:t xml:space="preserve"> Čajkovského, Červený vrch, České mládeže,</w:t>
      </w:r>
      <w:r w:rsidRPr="009173DC">
        <w:rPr>
          <w:rFonts w:ascii="Arial" w:hAnsi="Arial" w:cs="Arial"/>
        </w:rPr>
        <w:t xml:space="preserve"> Dlouhá, Dobětická, Drážní, Drážďanská, Dvořákova, Důlce, Elišky Krásnohorské, Emy Destinové, Fabiána Pulíře, Fibichova, Haltonská, Hanzlíčkova, Hilarova, Hilbertova, Hollarova, Hornická, Horova, Hostovická, Hoření, Hradiště, Hrnčířská, Ivana Olbrachta, K Můstku, K Národnímu domu, Ke Hřbitovu, Kekulova, Klášterní, Klíšská, Kolonie Větruš, Koněvova, Krajská, Krušnohorská, Králova výšina, Lisztova, Londýnská, Majakovského, Malá Hradební, Malátova, Marxova, Masarykova, Mařákova, Mendělejevova, Moskevská,</w:t>
      </w:r>
      <w:r w:rsidR="00FE042A" w:rsidRPr="009173DC">
        <w:rPr>
          <w:rFonts w:ascii="Arial" w:hAnsi="Arial" w:cs="Arial"/>
        </w:rPr>
        <w:t xml:space="preserve"> most Dr. Edvarda Beneše,</w:t>
      </w:r>
      <w:r w:rsidRPr="009173DC">
        <w:rPr>
          <w:rFonts w:ascii="Arial" w:hAnsi="Arial" w:cs="Arial"/>
        </w:rPr>
        <w:t xml:space="preserve"> Mošnova, Na Ladech, Na Luhách, Na Nivách, Na Schodech, Na Spojce, Na Spádu, Na Vyhlídce, Na Výsluní, Na Větruši, Na Úpadě, Nebeské schůdky, Obránců míru, Okružní, Ondříčkova, Palachova, Panská, Pasteurova, Pavla Stránského, Pařížská, Petschkova, Pivovarská, Pod Holoměří, Pod Skalou, Pod Svahem, Pod Vrkočem, Pod Školou, Pražská, Presslova, Prokopa Diviše, Prostřední, Průmyslová, Pětidomí, Předmostí, Přístaviště, Přístavní, Příčná, Resslova, Revoluční, Rooseveltova, Růžový palouček, SNP, Sadová, Sienkiewiczova, Sklářská, Sociální péče, Solní stezka, Solvayova, Spojovací, Stará, Stroupežnického, Střelecká, Stříbrnické nivy,</w:t>
      </w:r>
      <w:r w:rsidR="00FE042A" w:rsidRPr="009173DC">
        <w:rPr>
          <w:rFonts w:ascii="Arial" w:hAnsi="Arial" w:cs="Arial"/>
        </w:rPr>
        <w:t xml:space="preserve"> Šaldova,</w:t>
      </w:r>
      <w:r w:rsidRPr="009173DC">
        <w:rPr>
          <w:rFonts w:ascii="Arial" w:hAnsi="Arial" w:cs="Arial"/>
        </w:rPr>
        <w:t xml:space="preserve"> </w:t>
      </w:r>
      <w:r w:rsidRPr="009173DC">
        <w:rPr>
          <w:rFonts w:ascii="Arial" w:hAnsi="Arial" w:cs="Arial"/>
        </w:rPr>
        <w:lastRenderedPageBreak/>
        <w:t>Teslova, Textilní, Thomayerova, Tovární, U Chemičky, U Divadla, U Jeslí, U Kolejí, U Kostela, U Nemocnice, U Nádraží, U Skladiště, U Spořitelny, U Trati, U Vlečky, U České besedy, Ulice práce,</w:t>
      </w:r>
      <w:r w:rsidR="00FE042A" w:rsidRPr="009173DC">
        <w:rPr>
          <w:rFonts w:ascii="Arial" w:hAnsi="Arial" w:cs="Arial"/>
        </w:rPr>
        <w:t xml:space="preserve"> Údolní,</w:t>
      </w:r>
      <w:r w:rsidRPr="009173DC">
        <w:rPr>
          <w:rFonts w:ascii="Arial" w:hAnsi="Arial" w:cs="Arial"/>
        </w:rPr>
        <w:t xml:space="preserve"> V Besídkách, V Jirchářích, V Kutišti, V Lukách, V Pískovně, V Zahrádkách, Vaníčkova, Ve Smyčce, Ve Strži, Veleslavínova, Velká Hradební, Vojtěšská, Weinmannova, Winstona Churchilla, Za Viaduktem, Zámečnická, Ženíškova, Žižkova</w:t>
      </w:r>
    </w:p>
    <w:bookmarkEnd w:id="3"/>
    <w:p w14:paraId="3B31C372" w14:textId="77777777" w:rsidR="00861940" w:rsidRPr="009173DC" w:rsidRDefault="00086632" w:rsidP="00086632">
      <w:pPr>
        <w:ind w:left="420"/>
        <w:rPr>
          <w:rFonts w:ascii="Arial" w:hAnsi="Arial" w:cs="Arial"/>
          <w:b/>
          <w:bCs/>
        </w:rPr>
      </w:pPr>
      <w:r w:rsidRPr="009173DC">
        <w:rPr>
          <w:rFonts w:ascii="Arial" w:hAnsi="Arial" w:cs="Arial"/>
        </w:rPr>
        <w:t>3)</w:t>
      </w:r>
      <w:r w:rsidRPr="009173DC">
        <w:rPr>
          <w:rFonts w:ascii="Arial" w:hAnsi="Arial" w:cs="Arial"/>
          <w:b/>
          <w:bCs/>
        </w:rPr>
        <w:t>Parky</w:t>
      </w:r>
    </w:p>
    <w:p w14:paraId="743B25DF" w14:textId="5961DF15" w:rsidR="001B6A26" w:rsidRPr="009173DC" w:rsidRDefault="001B6A26" w:rsidP="001B6A26">
      <w:pPr>
        <w:spacing w:after="0"/>
        <w:ind w:firstLine="420"/>
        <w:rPr>
          <w:rFonts w:ascii="Arial" w:hAnsi="Arial" w:cs="Arial"/>
        </w:rPr>
      </w:pPr>
      <w:r w:rsidRPr="009173DC">
        <w:rPr>
          <w:rFonts w:ascii="Arial" w:hAnsi="Arial" w:cs="Arial"/>
        </w:rPr>
        <w:t>Labské sady</w:t>
      </w:r>
      <w:r w:rsidR="00B2526E">
        <w:rPr>
          <w:rFonts w:ascii="Arial" w:hAnsi="Arial" w:cs="Arial"/>
        </w:rPr>
        <w:tab/>
      </w:r>
      <w:r w:rsidR="00B2526E">
        <w:rPr>
          <w:rFonts w:ascii="Arial" w:hAnsi="Arial" w:cs="Arial"/>
        </w:rPr>
        <w:tab/>
      </w:r>
      <w:r w:rsidR="00B2526E">
        <w:rPr>
          <w:rFonts w:ascii="Arial" w:hAnsi="Arial" w:cs="Arial"/>
        </w:rPr>
        <w:tab/>
      </w:r>
      <w:bookmarkStart w:id="5" w:name="_Hlk214320976"/>
      <w:r w:rsidR="00B2526E">
        <w:rPr>
          <w:rFonts w:ascii="Arial" w:hAnsi="Arial" w:cs="Arial"/>
        </w:rPr>
        <w:t>k.ú.: Ústí nad Labem p.p.č.: 3423/1</w:t>
      </w:r>
      <w:bookmarkEnd w:id="5"/>
    </w:p>
    <w:p w14:paraId="1218CE8B" w14:textId="77777777" w:rsidR="00B2526E" w:rsidRDefault="001B6A26" w:rsidP="001B6A26">
      <w:pPr>
        <w:spacing w:after="0"/>
        <w:ind w:firstLine="420"/>
        <w:rPr>
          <w:rFonts w:ascii="Arial" w:hAnsi="Arial" w:cs="Arial"/>
        </w:rPr>
      </w:pPr>
      <w:r w:rsidRPr="009173DC">
        <w:rPr>
          <w:rFonts w:ascii="Arial" w:hAnsi="Arial" w:cs="Arial"/>
        </w:rPr>
        <w:t>Mánesovy sady</w:t>
      </w:r>
      <w:r w:rsidR="00B2526E">
        <w:rPr>
          <w:rFonts w:ascii="Arial" w:hAnsi="Arial" w:cs="Arial"/>
        </w:rPr>
        <w:tab/>
      </w:r>
      <w:r w:rsidR="00B2526E">
        <w:rPr>
          <w:rFonts w:ascii="Arial" w:hAnsi="Arial" w:cs="Arial"/>
        </w:rPr>
        <w:tab/>
      </w:r>
      <w:r w:rsidR="00B2526E">
        <w:rPr>
          <w:rFonts w:ascii="Arial" w:hAnsi="Arial" w:cs="Arial"/>
        </w:rPr>
        <w:tab/>
      </w:r>
      <w:r w:rsidR="00B2526E" w:rsidRPr="00B2526E">
        <w:rPr>
          <w:rFonts w:ascii="Arial" w:hAnsi="Arial" w:cs="Arial"/>
        </w:rPr>
        <w:t>k.ú</w:t>
      </w:r>
      <w:bookmarkStart w:id="6" w:name="_Hlk214321033"/>
      <w:r w:rsidR="00B2526E" w:rsidRPr="00B2526E">
        <w:rPr>
          <w:rFonts w:ascii="Arial" w:hAnsi="Arial" w:cs="Arial"/>
        </w:rPr>
        <w:t>.: Ústí nad Labem p.</w:t>
      </w:r>
      <w:bookmarkEnd w:id="6"/>
      <w:r w:rsidR="00B2526E" w:rsidRPr="00B2526E">
        <w:rPr>
          <w:rFonts w:ascii="Arial" w:hAnsi="Arial" w:cs="Arial"/>
        </w:rPr>
        <w:t>p.č.: 592/1, 593/1, 593/2</w:t>
      </w:r>
    </w:p>
    <w:p w14:paraId="6333C2BA" w14:textId="735EA6B3" w:rsidR="001B6A26" w:rsidRPr="009173DC" w:rsidRDefault="001B6A26" w:rsidP="00B2526E">
      <w:pPr>
        <w:spacing w:after="0"/>
        <w:ind w:left="3540" w:hanging="3120"/>
        <w:rPr>
          <w:rFonts w:ascii="Arial" w:hAnsi="Arial" w:cs="Arial"/>
        </w:rPr>
      </w:pPr>
      <w:r w:rsidRPr="009173DC">
        <w:rPr>
          <w:rFonts w:ascii="Arial" w:hAnsi="Arial" w:cs="Arial"/>
        </w:rPr>
        <w:t>Městské sady</w:t>
      </w:r>
      <w:r w:rsidR="00B2526E">
        <w:rPr>
          <w:rFonts w:ascii="Arial" w:hAnsi="Arial" w:cs="Arial"/>
        </w:rPr>
        <w:tab/>
      </w:r>
      <w:r w:rsidR="00B2526E" w:rsidRPr="00B2526E">
        <w:rPr>
          <w:rFonts w:ascii="Arial" w:hAnsi="Arial" w:cs="Arial"/>
        </w:rPr>
        <w:t>k.ú.: Ústí nad Labem p.</w:t>
      </w:r>
      <w:r w:rsidR="00B2526E">
        <w:rPr>
          <w:rFonts w:ascii="Arial" w:hAnsi="Arial" w:cs="Arial"/>
        </w:rPr>
        <w:t>p.č.:</w:t>
      </w:r>
      <w:r w:rsidR="00B2526E">
        <w:rPr>
          <w:rFonts w:ascii="Arial" w:hAnsi="Arial" w:cs="Arial"/>
        </w:rPr>
        <w:tab/>
        <w:t>7</w:t>
      </w:r>
      <w:r w:rsidR="00B2526E" w:rsidRPr="00B2526E">
        <w:rPr>
          <w:rFonts w:ascii="Arial" w:hAnsi="Arial" w:cs="Arial"/>
        </w:rPr>
        <w:t>42/1, 721/1, 724, 722, 741, 742/2</w:t>
      </w:r>
      <w:r w:rsidR="00B2526E">
        <w:rPr>
          <w:rFonts w:ascii="Arial" w:hAnsi="Arial" w:cs="Arial"/>
        </w:rPr>
        <w:tab/>
      </w:r>
    </w:p>
    <w:p w14:paraId="53C24DB5" w14:textId="46FB2798" w:rsidR="001B6A26" w:rsidRPr="009173DC" w:rsidRDefault="001B6A26" w:rsidP="001B6A26">
      <w:pPr>
        <w:spacing w:after="0"/>
        <w:ind w:firstLine="420"/>
        <w:rPr>
          <w:rFonts w:ascii="Arial" w:hAnsi="Arial" w:cs="Arial"/>
        </w:rPr>
      </w:pPr>
      <w:r w:rsidRPr="009173DC">
        <w:rPr>
          <w:rFonts w:ascii="Arial" w:hAnsi="Arial" w:cs="Arial"/>
        </w:rPr>
        <w:t>Parčík Habrovice</w:t>
      </w:r>
      <w:r w:rsidR="00B2526E" w:rsidRPr="00B2526E">
        <w:t xml:space="preserve"> </w:t>
      </w:r>
      <w:r w:rsidR="00B2526E">
        <w:tab/>
      </w:r>
      <w:r w:rsidR="00B2526E">
        <w:tab/>
      </w:r>
      <w:r w:rsidR="00B2526E" w:rsidRPr="00B2526E">
        <w:rPr>
          <w:rFonts w:ascii="Arial" w:hAnsi="Arial" w:cs="Arial"/>
        </w:rPr>
        <w:t xml:space="preserve">k.ú.: </w:t>
      </w:r>
      <w:r w:rsidR="00B2526E">
        <w:rPr>
          <w:rFonts w:ascii="Arial" w:hAnsi="Arial" w:cs="Arial"/>
        </w:rPr>
        <w:t>Habrovice</w:t>
      </w:r>
      <w:r w:rsidR="00B2526E" w:rsidRPr="00B2526E">
        <w:rPr>
          <w:rFonts w:ascii="Arial" w:hAnsi="Arial" w:cs="Arial"/>
        </w:rPr>
        <w:t xml:space="preserve"> p.p.č.: </w:t>
      </w:r>
      <w:r w:rsidR="00B2526E">
        <w:rPr>
          <w:rFonts w:ascii="Arial" w:hAnsi="Arial" w:cs="Arial"/>
        </w:rPr>
        <w:t>12</w:t>
      </w:r>
    </w:p>
    <w:p w14:paraId="602C076C" w14:textId="3E94A465" w:rsidR="001B6A26" w:rsidRPr="009173DC" w:rsidRDefault="001B6A26" w:rsidP="001B6A26">
      <w:pPr>
        <w:spacing w:after="0"/>
        <w:ind w:firstLine="420"/>
        <w:rPr>
          <w:rFonts w:ascii="Arial" w:hAnsi="Arial" w:cs="Arial"/>
        </w:rPr>
      </w:pPr>
      <w:r w:rsidRPr="009173DC">
        <w:rPr>
          <w:rFonts w:ascii="Arial" w:hAnsi="Arial" w:cs="Arial"/>
        </w:rPr>
        <w:t>Park Republiky</w:t>
      </w:r>
      <w:r w:rsidR="00B2526E" w:rsidRPr="00B2526E">
        <w:t xml:space="preserve"> </w:t>
      </w:r>
      <w:r w:rsidR="00B2526E">
        <w:tab/>
      </w:r>
      <w:r w:rsidR="00B2526E">
        <w:tab/>
      </w:r>
      <w:r w:rsidR="00B2526E">
        <w:tab/>
      </w:r>
      <w:bookmarkStart w:id="7" w:name="_Hlk214321312"/>
      <w:r w:rsidR="00B2526E" w:rsidRPr="00B2526E">
        <w:rPr>
          <w:rFonts w:ascii="Arial" w:hAnsi="Arial" w:cs="Arial"/>
        </w:rPr>
        <w:t xml:space="preserve">k.ú.: Ústí nad Labem p.p.č.: </w:t>
      </w:r>
      <w:bookmarkEnd w:id="7"/>
      <w:r w:rsidR="003937C4" w:rsidRPr="003937C4">
        <w:rPr>
          <w:rFonts w:ascii="Arial" w:hAnsi="Arial" w:cs="Arial"/>
        </w:rPr>
        <w:t>2148/3, 2145</w:t>
      </w:r>
    </w:p>
    <w:p w14:paraId="14259EF1" w14:textId="03988C70" w:rsidR="001B6A26" w:rsidRPr="009173DC" w:rsidRDefault="001B6A26" w:rsidP="001B6A26">
      <w:pPr>
        <w:spacing w:after="0"/>
        <w:ind w:firstLine="420"/>
        <w:rPr>
          <w:rFonts w:ascii="Arial" w:hAnsi="Arial" w:cs="Arial"/>
        </w:rPr>
      </w:pPr>
      <w:r w:rsidRPr="009173DC">
        <w:rPr>
          <w:rFonts w:ascii="Arial" w:hAnsi="Arial" w:cs="Arial"/>
        </w:rPr>
        <w:t>Park Rooseveltova</w:t>
      </w:r>
      <w:r w:rsidR="003937C4">
        <w:rPr>
          <w:rFonts w:ascii="Arial" w:hAnsi="Arial" w:cs="Arial"/>
        </w:rPr>
        <w:tab/>
      </w:r>
      <w:r w:rsidR="003937C4">
        <w:rPr>
          <w:rFonts w:ascii="Arial" w:hAnsi="Arial" w:cs="Arial"/>
        </w:rPr>
        <w:tab/>
      </w:r>
      <w:r w:rsidR="003937C4" w:rsidRPr="003937C4">
        <w:t xml:space="preserve"> </w:t>
      </w:r>
      <w:r w:rsidR="003937C4" w:rsidRPr="003937C4">
        <w:rPr>
          <w:rFonts w:ascii="Arial" w:hAnsi="Arial" w:cs="Arial"/>
        </w:rPr>
        <w:t>k.ú.: Ústí nad Labem p.p.č.:</w:t>
      </w:r>
      <w:r w:rsidR="003937C4" w:rsidRPr="003937C4">
        <w:t xml:space="preserve"> </w:t>
      </w:r>
      <w:r w:rsidR="003937C4" w:rsidRPr="003937C4">
        <w:rPr>
          <w:rFonts w:ascii="Arial" w:hAnsi="Arial" w:cs="Arial"/>
        </w:rPr>
        <w:t>1668, 1662/1, 1860</w:t>
      </w:r>
    </w:p>
    <w:p w14:paraId="024F3BD3" w14:textId="7EC74868" w:rsidR="001B6A26" w:rsidRPr="009173DC" w:rsidRDefault="001B6A26" w:rsidP="003937C4">
      <w:pPr>
        <w:spacing w:after="0"/>
        <w:ind w:left="3540" w:hanging="3120"/>
        <w:rPr>
          <w:rFonts w:ascii="Arial" w:hAnsi="Arial" w:cs="Arial"/>
        </w:rPr>
      </w:pPr>
      <w:r w:rsidRPr="009173DC">
        <w:rPr>
          <w:rFonts w:ascii="Arial" w:hAnsi="Arial" w:cs="Arial"/>
        </w:rPr>
        <w:t>Park Míru (Malátova x Hoření)</w:t>
      </w:r>
      <w:r w:rsidR="003937C4">
        <w:rPr>
          <w:rFonts w:ascii="Arial" w:hAnsi="Arial" w:cs="Arial"/>
        </w:rPr>
        <w:tab/>
      </w:r>
      <w:r w:rsidR="003937C4" w:rsidRPr="003937C4">
        <w:t xml:space="preserve"> </w:t>
      </w:r>
      <w:r w:rsidR="003937C4" w:rsidRPr="003937C4">
        <w:rPr>
          <w:rFonts w:ascii="Arial" w:hAnsi="Arial" w:cs="Arial"/>
        </w:rPr>
        <w:t>k.ú.: Ústí nad Labem p.p.č.:</w:t>
      </w:r>
      <w:r w:rsidR="003937C4" w:rsidRPr="003937C4">
        <w:t xml:space="preserve"> </w:t>
      </w:r>
      <w:r w:rsidR="003937C4" w:rsidRPr="003937C4">
        <w:rPr>
          <w:rFonts w:ascii="Arial" w:hAnsi="Arial" w:cs="Arial"/>
        </w:rPr>
        <w:t>1568/4, 1933, 1936, 1927/1, 1927/6, 1927/7, 1930/1</w:t>
      </w:r>
    </w:p>
    <w:p w14:paraId="34B6D0F0" w14:textId="0F24D37B" w:rsidR="001B6A26" w:rsidRPr="009173DC" w:rsidRDefault="001B6A26" w:rsidP="001B6A26">
      <w:pPr>
        <w:spacing w:after="0"/>
        <w:ind w:firstLine="420"/>
        <w:rPr>
          <w:rFonts w:ascii="Arial" w:hAnsi="Arial" w:cs="Arial"/>
        </w:rPr>
      </w:pPr>
      <w:r w:rsidRPr="009173DC">
        <w:rPr>
          <w:rFonts w:ascii="Arial" w:hAnsi="Arial" w:cs="Arial"/>
        </w:rPr>
        <w:t>Sady B. Smetany</w:t>
      </w:r>
      <w:r w:rsidR="003937C4">
        <w:rPr>
          <w:rFonts w:ascii="Arial" w:hAnsi="Arial" w:cs="Arial"/>
        </w:rPr>
        <w:tab/>
      </w:r>
      <w:r w:rsidR="003937C4">
        <w:rPr>
          <w:rFonts w:ascii="Arial" w:hAnsi="Arial" w:cs="Arial"/>
        </w:rPr>
        <w:tab/>
      </w:r>
      <w:r w:rsidR="003937C4">
        <w:rPr>
          <w:rFonts w:ascii="Arial" w:hAnsi="Arial" w:cs="Arial"/>
        </w:rPr>
        <w:tab/>
      </w:r>
      <w:r w:rsidR="003937C4" w:rsidRPr="003937C4">
        <w:t xml:space="preserve"> </w:t>
      </w:r>
      <w:r w:rsidR="003937C4" w:rsidRPr="003937C4">
        <w:rPr>
          <w:rFonts w:ascii="Arial" w:hAnsi="Arial" w:cs="Arial"/>
        </w:rPr>
        <w:t>k.ú.: Ústí nad Labem p.p.č.:</w:t>
      </w:r>
      <w:r w:rsidR="003937C4">
        <w:rPr>
          <w:rFonts w:ascii="Arial" w:hAnsi="Arial" w:cs="Arial"/>
        </w:rPr>
        <w:t>4246</w:t>
      </w:r>
    </w:p>
    <w:p w14:paraId="647A655F" w14:textId="7A41F313" w:rsidR="001B6A26" w:rsidRPr="009173DC" w:rsidRDefault="001B6A26" w:rsidP="001B6A26">
      <w:pPr>
        <w:spacing w:after="0"/>
        <w:ind w:firstLine="420"/>
        <w:rPr>
          <w:rFonts w:ascii="Arial" w:hAnsi="Arial" w:cs="Arial"/>
        </w:rPr>
      </w:pPr>
      <w:r w:rsidRPr="009173DC">
        <w:rPr>
          <w:rFonts w:ascii="Arial" w:hAnsi="Arial" w:cs="Arial"/>
        </w:rPr>
        <w:t>Vrchlického sady</w:t>
      </w:r>
      <w:r w:rsidR="003937C4">
        <w:rPr>
          <w:rFonts w:ascii="Arial" w:hAnsi="Arial" w:cs="Arial"/>
        </w:rPr>
        <w:tab/>
      </w:r>
      <w:r w:rsidR="003937C4">
        <w:rPr>
          <w:rFonts w:ascii="Arial" w:hAnsi="Arial" w:cs="Arial"/>
        </w:rPr>
        <w:tab/>
      </w:r>
      <w:r w:rsidR="003937C4">
        <w:rPr>
          <w:rFonts w:ascii="Arial" w:hAnsi="Arial" w:cs="Arial"/>
        </w:rPr>
        <w:tab/>
      </w:r>
      <w:r w:rsidR="003937C4" w:rsidRPr="003937C4">
        <w:t xml:space="preserve"> </w:t>
      </w:r>
      <w:r w:rsidR="003937C4" w:rsidRPr="003937C4">
        <w:rPr>
          <w:rFonts w:ascii="Arial" w:hAnsi="Arial" w:cs="Arial"/>
        </w:rPr>
        <w:t xml:space="preserve">k.ú.: </w:t>
      </w:r>
      <w:r w:rsidR="003937C4">
        <w:rPr>
          <w:rFonts w:ascii="Arial" w:hAnsi="Arial" w:cs="Arial"/>
        </w:rPr>
        <w:t>Klíše</w:t>
      </w:r>
      <w:r w:rsidR="003937C4" w:rsidRPr="003937C4">
        <w:rPr>
          <w:rFonts w:ascii="Arial" w:hAnsi="Arial" w:cs="Arial"/>
        </w:rPr>
        <w:t xml:space="preserve"> p.p.č.:</w:t>
      </w:r>
      <w:r w:rsidR="003937C4">
        <w:rPr>
          <w:rFonts w:ascii="Arial" w:hAnsi="Arial" w:cs="Arial"/>
        </w:rPr>
        <w:t>1178</w:t>
      </w:r>
    </w:p>
    <w:p w14:paraId="5841D396" w14:textId="77777777" w:rsidR="001B6A26" w:rsidRPr="009173DC" w:rsidRDefault="001B6A26" w:rsidP="00086632">
      <w:pPr>
        <w:ind w:left="420"/>
        <w:rPr>
          <w:rFonts w:ascii="Arial" w:hAnsi="Arial" w:cs="Arial"/>
          <w:b/>
          <w:bCs/>
        </w:rPr>
      </w:pPr>
    </w:p>
    <w:p w14:paraId="7F23B757" w14:textId="77777777" w:rsidR="00086632" w:rsidRPr="009173DC" w:rsidRDefault="00086632" w:rsidP="00086632">
      <w:pPr>
        <w:ind w:left="420"/>
        <w:rPr>
          <w:rFonts w:ascii="Arial" w:hAnsi="Arial" w:cs="Arial"/>
          <w:b/>
          <w:bCs/>
        </w:rPr>
      </w:pPr>
      <w:r w:rsidRPr="009173DC">
        <w:rPr>
          <w:rFonts w:ascii="Arial" w:hAnsi="Arial" w:cs="Arial"/>
        </w:rPr>
        <w:t>4)</w:t>
      </w:r>
      <w:r w:rsidRPr="009173DC">
        <w:rPr>
          <w:rFonts w:ascii="Arial" w:hAnsi="Arial" w:cs="Arial"/>
          <w:b/>
          <w:bCs/>
        </w:rPr>
        <w:t>Veřejná zeleň</w:t>
      </w:r>
    </w:p>
    <w:p w14:paraId="0A967241" w14:textId="25FA7BAF" w:rsidR="007109C3" w:rsidRPr="009173DC" w:rsidRDefault="007109C3" w:rsidP="007109C3">
      <w:pPr>
        <w:spacing w:after="200" w:line="276" w:lineRule="auto"/>
        <w:ind w:left="420"/>
        <w:jc w:val="both"/>
        <w:rPr>
          <w:rFonts w:ascii="Arial" w:eastAsia="Arial" w:hAnsi="Arial" w:cs="Arial"/>
          <w:lang w:val="en-US"/>
        </w:rPr>
      </w:pPr>
      <w:r w:rsidRPr="009173DC">
        <w:rPr>
          <w:rFonts w:ascii="Arial" w:eastAsia="Arial" w:hAnsi="Arial" w:cs="Arial"/>
          <w:b/>
          <w:lang w:val="en-US"/>
        </w:rPr>
        <w:t>k.ú.: Božtěšice</w:t>
      </w:r>
      <w:r w:rsidR="00193B34" w:rsidRPr="009173DC">
        <w:rPr>
          <w:rFonts w:ascii="Arial" w:eastAsia="Arial" w:hAnsi="Arial" w:cs="Arial"/>
          <w:bCs/>
          <w:lang w:val="en-US"/>
        </w:rPr>
        <w:t xml:space="preserve"> p.p.č:</w:t>
      </w:r>
      <w:r w:rsidR="00193B34" w:rsidRPr="009173DC">
        <w:rPr>
          <w:rFonts w:ascii="Arial" w:eastAsia="Arial" w:hAnsi="Arial" w:cs="Arial"/>
          <w:b/>
          <w:lang w:val="en-US"/>
        </w:rPr>
        <w:t xml:space="preserve"> </w:t>
      </w:r>
      <w:r w:rsidRPr="009173DC">
        <w:rPr>
          <w:rFonts w:ascii="Arial" w:eastAsia="Arial" w:hAnsi="Arial" w:cs="Arial"/>
          <w:b/>
          <w:lang w:val="en-US"/>
        </w:rPr>
        <w:t xml:space="preserve"> </w:t>
      </w:r>
      <w:r w:rsidRPr="009173DC">
        <w:rPr>
          <w:rFonts w:ascii="Arial" w:eastAsia="Arial" w:hAnsi="Arial" w:cs="Arial"/>
          <w:lang w:val="en-US"/>
        </w:rPr>
        <w:t>2, 40, 41, 49, 60/1, 88/1, 105/7, 116/1, 119, 160, 186, 196, 197/2, 198/4, 199/3, 212, 489, 490/1, 495/2, 495/3, 499, 502/1, 525, 528, 581/13, 581/29</w:t>
      </w:r>
    </w:p>
    <w:p w14:paraId="48A9EBDF" w14:textId="1393859D" w:rsidR="007109C3" w:rsidRPr="009173DC" w:rsidRDefault="007109C3" w:rsidP="007109C3">
      <w:pPr>
        <w:spacing w:after="200" w:line="276" w:lineRule="auto"/>
        <w:ind w:left="420"/>
        <w:jc w:val="both"/>
        <w:rPr>
          <w:rFonts w:ascii="Arial" w:eastAsia="Arial" w:hAnsi="Arial" w:cs="Arial"/>
          <w:lang w:val="en-US"/>
        </w:rPr>
      </w:pPr>
      <w:r w:rsidRPr="009173DC">
        <w:rPr>
          <w:rFonts w:ascii="Arial" w:eastAsia="Arial" w:hAnsi="Arial" w:cs="Arial"/>
          <w:b/>
          <w:lang w:val="en-US"/>
        </w:rPr>
        <w:t>k.ú.: Bukov</w:t>
      </w:r>
      <w:r w:rsidR="00193B34" w:rsidRPr="009173DC">
        <w:rPr>
          <w:rFonts w:ascii="Arial" w:eastAsia="Arial" w:hAnsi="Arial" w:cs="Arial"/>
          <w:bCs/>
          <w:lang w:val="en-US"/>
        </w:rPr>
        <w:t xml:space="preserve"> p.p.č:</w:t>
      </w:r>
      <w:r w:rsidR="00193B34" w:rsidRPr="009173DC">
        <w:rPr>
          <w:rFonts w:ascii="Arial" w:eastAsia="Arial" w:hAnsi="Arial" w:cs="Arial"/>
          <w:b/>
          <w:lang w:val="en-US"/>
        </w:rPr>
        <w:t xml:space="preserve"> </w:t>
      </w:r>
      <w:r w:rsidRPr="009173DC">
        <w:rPr>
          <w:rFonts w:ascii="Arial" w:eastAsia="Arial" w:hAnsi="Arial" w:cs="Arial"/>
          <w:b/>
          <w:lang w:val="en-US"/>
        </w:rPr>
        <w:t xml:space="preserve"> </w:t>
      </w:r>
      <w:r w:rsidRPr="009173DC">
        <w:rPr>
          <w:rFonts w:ascii="Arial" w:eastAsia="Arial" w:hAnsi="Arial" w:cs="Arial"/>
          <w:lang w:val="en-US"/>
        </w:rPr>
        <w:t>82, 84, 139/1, 139/2, 139/38, 139/55, 139/56, 139/57, 139/59, 139/61, 139/62, 139/66, 209/1, 221/3, 299, 300, 311/3, 323, 333/1, 387/1, 409/1, 424/1, 514, 515, 517/1, 517/2, 543/4, 543/5, 548/2, 552/5, 559/1, 561/1, 561/6, 561/8, 563/4, 564/3, 565/2, 566, 569/1, 570/3, 584/1, 600, 601, 603, 618/1, 628, 708, 731, 751/1, 774/1, 820, 826, 827, 829, 833/3, 834, 842, 843, 845, 849, 863, 870, 871/2, 871/3, 881/1, 898/1, 901, 903/1, 905, 911/1, 928/2, 936/1, 937/1, 950, 952/1, 964/1, 974, 1017/1, 1025/7, 1026, 1029, 1032, 1034/1, 1035/1, 1039/2, 1040/1, 1045/1, 1046/3, 1046/9, 1046/10, 1053/1, 1055/1, 1057/1, 1057/4, 1058/1, 1058/2, 1059/1, 1079/1, 1080, 1081, 1083, 1085/2, 1085/3, 1093, 1099, 1100, 1101, 1102, 1107, 1109, 1110, 1111, 1112, 1113, 1118/1, 1124/1, 1128/2, 1129, 1143, 1170/1, 1170/13, 1170/14, 1170/15, 1170/18, 1170/21, 1170/23, 1170/25, 1170/27, 1170/28, 1170/29, 1170/30, 1170/31, 1170/32, 1170/33, 1170/34, 1170/36, 1170/37, 1170/38, 1170/39, 1170/40, 1170/42, 1170/43, 1222, 1226/1, 1226/2, 1227/1, 1233/1, 1233/2, 1257, 1260/1, 1261/2, 1312, 1313/1, 1315, 1318/1, 1318/2, 1319/1, 1330/1, 1330/2, 1331, 1332, 1333/1, 1333/2, 1339, 1342, 1343, 1344, 1345, 1346, 1347, 1356/1, 1356/3, 1364/3, 1368/20, 1368/24, 1511, 1514, 1521, 1527, 1531, 1533, 1534, 1540, 1541, 1542, 1553, 1556, 1559, 1560, 1565, 1568, 1586, 1593, 1600, 1603, 1614, 1626/1, 1626/31, 1626/31, 1778/1, 1786, 1789/1, 1790/2, 1791/1, 1792/1, 1792/2, 1799, 1802, 1812, 1815, 1819, 1828, 1830, 1836, 1848, 1849/1, 1849/3, 1849/5, 1850/1, 1850/4, 1851, 1852, 1857, 1861, 1862, 1863, 1868, 1869, 1873/3, 1875, 1876/1, 1881/1, 1881/4, 1882, 1885/3, 1889, 1890/1, 1894, 1895/1, 1899, 1904, 1905/1, 1907/1, 1988, 1991/1</w:t>
      </w:r>
    </w:p>
    <w:p w14:paraId="39CAB60F" w14:textId="71A737D6" w:rsidR="007109C3" w:rsidRPr="009173DC" w:rsidRDefault="007109C3" w:rsidP="007109C3">
      <w:pPr>
        <w:spacing w:after="200" w:line="276" w:lineRule="auto"/>
        <w:ind w:left="420"/>
        <w:jc w:val="both"/>
        <w:rPr>
          <w:rFonts w:ascii="Arial" w:eastAsia="Arial" w:hAnsi="Arial" w:cs="Arial"/>
          <w:lang w:val="en-US"/>
        </w:rPr>
      </w:pPr>
      <w:r w:rsidRPr="009173DC">
        <w:rPr>
          <w:rFonts w:ascii="Arial" w:eastAsia="Arial" w:hAnsi="Arial" w:cs="Arial"/>
          <w:b/>
          <w:lang w:val="en-US"/>
        </w:rPr>
        <w:t>k.ú.: Habrovice</w:t>
      </w:r>
      <w:r w:rsidR="00193B34" w:rsidRPr="009173DC">
        <w:rPr>
          <w:rFonts w:ascii="Arial" w:eastAsia="Arial" w:hAnsi="Arial" w:cs="Arial"/>
          <w:bCs/>
          <w:lang w:val="en-US"/>
        </w:rPr>
        <w:t xml:space="preserve"> p.p.č:</w:t>
      </w:r>
      <w:r w:rsidR="00193B34" w:rsidRPr="009173DC">
        <w:rPr>
          <w:rFonts w:ascii="Arial" w:eastAsia="Arial" w:hAnsi="Arial" w:cs="Arial"/>
          <w:b/>
          <w:lang w:val="en-US"/>
        </w:rPr>
        <w:t xml:space="preserve"> </w:t>
      </w:r>
      <w:r w:rsidRPr="009173DC">
        <w:rPr>
          <w:rFonts w:ascii="Arial" w:eastAsia="Arial" w:hAnsi="Arial" w:cs="Arial"/>
          <w:b/>
          <w:lang w:val="en-US"/>
        </w:rPr>
        <w:t xml:space="preserve"> </w:t>
      </w:r>
      <w:r w:rsidRPr="009173DC">
        <w:rPr>
          <w:rFonts w:ascii="Arial" w:eastAsia="Arial" w:hAnsi="Arial" w:cs="Arial"/>
          <w:lang w:val="en-US"/>
        </w:rPr>
        <w:t>2/1, 3, 76/2, 81/1, 134, 143, 174/1, 191, 244/9, 260/1, 260/150, 286/1, 309, 310, 321/17, 333, 353</w:t>
      </w:r>
    </w:p>
    <w:p w14:paraId="30B73471" w14:textId="54C17E73" w:rsidR="007109C3" w:rsidRPr="009173DC" w:rsidRDefault="007109C3" w:rsidP="007109C3">
      <w:pPr>
        <w:spacing w:after="200" w:line="276" w:lineRule="auto"/>
        <w:ind w:left="420"/>
        <w:jc w:val="both"/>
        <w:rPr>
          <w:rFonts w:ascii="Arial" w:eastAsia="Arial" w:hAnsi="Arial" w:cs="Arial"/>
          <w:lang w:val="en-US"/>
        </w:rPr>
      </w:pPr>
      <w:r w:rsidRPr="009173DC">
        <w:rPr>
          <w:rFonts w:ascii="Arial" w:eastAsia="Arial" w:hAnsi="Arial" w:cs="Arial"/>
          <w:b/>
          <w:lang w:val="en-US"/>
        </w:rPr>
        <w:lastRenderedPageBreak/>
        <w:t>k.ú.: Hostovice</w:t>
      </w:r>
      <w:r w:rsidR="00193B34" w:rsidRPr="009173DC">
        <w:rPr>
          <w:rFonts w:ascii="Arial" w:eastAsia="Arial" w:hAnsi="Arial" w:cs="Arial"/>
          <w:bCs/>
          <w:lang w:val="en-US"/>
        </w:rPr>
        <w:t xml:space="preserve"> p.p.č:</w:t>
      </w:r>
      <w:r w:rsidR="00193B34" w:rsidRPr="009173DC">
        <w:rPr>
          <w:rFonts w:ascii="Arial" w:eastAsia="Arial" w:hAnsi="Arial" w:cs="Arial"/>
          <w:b/>
          <w:lang w:val="en-US"/>
        </w:rPr>
        <w:t xml:space="preserve"> </w:t>
      </w:r>
      <w:r w:rsidRPr="009173DC">
        <w:rPr>
          <w:rFonts w:ascii="Arial" w:eastAsia="Arial" w:hAnsi="Arial" w:cs="Arial"/>
          <w:b/>
          <w:lang w:val="en-US"/>
        </w:rPr>
        <w:t xml:space="preserve"> </w:t>
      </w:r>
      <w:r w:rsidRPr="009173DC">
        <w:rPr>
          <w:rFonts w:ascii="Arial" w:eastAsia="Arial" w:hAnsi="Arial" w:cs="Arial"/>
          <w:lang w:val="en-US"/>
        </w:rPr>
        <w:t>14, 15, 36, 42/1, 69, 72/1, 75, 134, 149, 155, 201, 208, 214/3, 225, 250/1, 251/1, 254, 281, 337/2, 338, 339/1, 340, 353, 453, 454, 455/1, 489</w:t>
      </w:r>
    </w:p>
    <w:p w14:paraId="7F63A877" w14:textId="5B0C52D1" w:rsidR="007109C3" w:rsidRPr="009173DC" w:rsidRDefault="007109C3" w:rsidP="007109C3">
      <w:pPr>
        <w:spacing w:after="200" w:line="276" w:lineRule="auto"/>
        <w:ind w:left="420"/>
        <w:jc w:val="both"/>
        <w:rPr>
          <w:rFonts w:ascii="Arial" w:eastAsia="Arial" w:hAnsi="Arial" w:cs="Arial"/>
          <w:lang w:val="en-US"/>
        </w:rPr>
      </w:pPr>
      <w:r w:rsidRPr="009173DC">
        <w:rPr>
          <w:rFonts w:ascii="Arial" w:eastAsia="Arial" w:hAnsi="Arial" w:cs="Arial"/>
          <w:b/>
          <w:lang w:val="en-US"/>
        </w:rPr>
        <w:t>k.ú.: Klíše</w:t>
      </w:r>
      <w:r w:rsidR="00193B34" w:rsidRPr="009173DC">
        <w:rPr>
          <w:rFonts w:ascii="Arial" w:eastAsia="Arial" w:hAnsi="Arial" w:cs="Arial"/>
          <w:bCs/>
          <w:lang w:val="en-US"/>
        </w:rPr>
        <w:t xml:space="preserve"> p.p.č:</w:t>
      </w:r>
      <w:r w:rsidR="00193B34" w:rsidRPr="009173DC">
        <w:rPr>
          <w:rFonts w:ascii="Arial" w:eastAsia="Arial" w:hAnsi="Arial" w:cs="Arial"/>
          <w:b/>
          <w:lang w:val="en-US"/>
        </w:rPr>
        <w:t xml:space="preserve"> </w:t>
      </w:r>
      <w:r w:rsidRPr="009173DC">
        <w:rPr>
          <w:rFonts w:ascii="Arial" w:eastAsia="Arial" w:hAnsi="Arial" w:cs="Arial"/>
          <w:b/>
          <w:lang w:val="en-US"/>
        </w:rPr>
        <w:t xml:space="preserve"> </w:t>
      </w:r>
      <w:r w:rsidRPr="009173DC">
        <w:rPr>
          <w:rFonts w:ascii="Arial" w:eastAsia="Arial" w:hAnsi="Arial" w:cs="Arial"/>
          <w:lang w:val="en-US"/>
        </w:rPr>
        <w:t>8/1, 9, 82, 111/3, 136/19, 216, 231/2, 237/2, 256/41, 256/87, 279, 356, 359/1, 359/13, 365/3, 394/1, 395/1, 405/1, 405/18, 418/10, 423, 424, 428, 432/1, 432/5, 433/2, 433/3, 433/4, 433/6, 441/1, 441/6, 441/9, 441/10, 441/11, 441/19, 441/20, 441/21, 441/23, 441/33, 441/34, 441/35, 441/37, 441/41, 441/43, 441/44, 441/45, 441/46, 441/48, 441/49, 441/50, 441/51, 441/79, 441/80, 441/81, 441/89, 444, 445, 446/1, 446/2, 447, 448/1, 448/5, 449, 450, 452, 453, 454/1, 455, 456, 457/1, 458/2, 459/1, 459/2, 459/3, 459/4, 459/5, 460, 461, 489/1, 492, 500, 501/1, 501/2, 501/3, 504/1, 512/1, 550, 552, 570/1, 570/2, 570/4, 571, 575/1, 602/1, 613/1, 615/1, 615/5, 633/1, 634/23, 646, 761/1, 843/1, 949/1, 949/3, 990/1, 1094/2, 1094/3, 1113, 1123/1, 1123/5, 1129/4, 1132/1, 1133/1, 1134/1, 1135/1, 1142/1, 1145/1, 1145/9, 1147, 1152, 1153, 1158, 1159, 1164, 1165, 1177/1, 1177/3, 1178, 1179, 1180, 1183/3, 1185/1, 1201/1, 1205, 1223/2, 1225, 1227, 1231, 1233, 1235, 1237, 1239, 1251, 1253, 1261, 1265, 1277/2, 1278/3, 1278/4, 1278/14, 1288, 1290/1, 1292, 1293/2, 1294, 1296, 1298, 1299/2, 1300/1, 1300/2, 1300/31, 1302, 1303, 1305/6, 1310/1, 1310/3, 1315/1, 1315/4, 1320/4, 1321/1, 1322/3, 1323, 1328, 1329, 1331, 1332/1, 1337/1, 1338/3, 1342/1, 1343/1, 1344/2, 1344/3, 1345/1, 1345/60, 1345/61, 1348/1, 1348/32, 1348/38, 1353, 1355/1, 1355/3, 1356, 1358, 1359/1, 1359/2, 1361/3, 1363/3, 1373/2, 1376/1, 1384/1, 1385/1, 1385/2, 1388/1, 1449/1, 1451, 1452, 1453, 1454, 1455, 1456, 1457, 1458, 1459, 1460, 1461, 1462, 1463, 1470/1, 1470/3, 1471/1, 1471/3, 1472/1, 1472/2, 1473, 1474, 1476/1, 1479/1, 1479/2, 1483, 1491/1, 1496, 1498/1, 1507/1, 1508, 1509, 1514/5, 1514/9, 1514/11, 1540, 1570/1, 1581/1, 1603/1, 1644/17, 1867, 1869/1, 1869/4, 1869/20, 1869/20, 1869/42, 1869/42, 1876/2, 1880/1, 1880/2, 1880/3, 1880/4, 1882/2, 1884/1, 1884/8, 1884/17, 1884/21, 1890/1, 1890/48, 1890/51, 1890/54, 1890/55, 1892/1, 1896/18, 1896/24, 1896/35, 1897/1, 1900/10, 1900/13, 1902/2, 1905/1, 1905/3, 1906/1, 1907/2, 1908/1, 1910/1, 1910/2, 1911, 1912, 1913/1, 1914/1, 1914/4, 1915/2, 1915/4, 1917/1, 1917/3, 1918/3, 1920, 1942/1, 1942/2, 1945, 1950, 1969/2, 1970/2, 1974/2, 1982, 1983/1, 1983/15, 1989/2, 2000/1, 2000/2</w:t>
      </w:r>
    </w:p>
    <w:p w14:paraId="2D42E022" w14:textId="21852DE8" w:rsidR="007109C3" w:rsidRPr="009173DC" w:rsidRDefault="007109C3" w:rsidP="007109C3">
      <w:pPr>
        <w:spacing w:after="200" w:line="276" w:lineRule="auto"/>
        <w:ind w:left="420"/>
        <w:jc w:val="both"/>
        <w:rPr>
          <w:rFonts w:ascii="Arial" w:eastAsia="Arial" w:hAnsi="Arial" w:cs="Arial"/>
          <w:lang w:val="en-US"/>
        </w:rPr>
      </w:pPr>
      <w:r w:rsidRPr="009173DC">
        <w:rPr>
          <w:rFonts w:ascii="Arial" w:eastAsia="Arial" w:hAnsi="Arial" w:cs="Arial"/>
          <w:b/>
          <w:lang w:val="en-US"/>
        </w:rPr>
        <w:t>k.ú.: Předlice</w:t>
      </w:r>
      <w:r w:rsidR="00193B34" w:rsidRPr="009173DC">
        <w:rPr>
          <w:rFonts w:ascii="Arial" w:eastAsia="Arial" w:hAnsi="Arial" w:cs="Arial"/>
          <w:bCs/>
          <w:lang w:val="en-US"/>
        </w:rPr>
        <w:t xml:space="preserve"> p.p.č:</w:t>
      </w:r>
      <w:r w:rsidR="00193B34" w:rsidRPr="009173DC">
        <w:rPr>
          <w:rFonts w:ascii="Arial" w:eastAsia="Arial" w:hAnsi="Arial" w:cs="Arial"/>
          <w:b/>
          <w:lang w:val="en-US"/>
        </w:rPr>
        <w:t xml:space="preserve"> </w:t>
      </w:r>
      <w:r w:rsidRPr="009173DC">
        <w:rPr>
          <w:rFonts w:ascii="Arial" w:eastAsia="Arial" w:hAnsi="Arial" w:cs="Arial"/>
          <w:b/>
          <w:lang w:val="en-US"/>
        </w:rPr>
        <w:t xml:space="preserve"> </w:t>
      </w:r>
      <w:r w:rsidRPr="009173DC">
        <w:rPr>
          <w:rFonts w:ascii="Arial" w:eastAsia="Arial" w:hAnsi="Arial" w:cs="Arial"/>
          <w:lang w:val="en-US"/>
        </w:rPr>
        <w:t>6, 7, 18, 26, 53, 55, 56, 57, 60, 74, 82, 83, 84, 85, 110/1, 116/1, 120, 121/1, 121/2, 134, 140/1, 140/4, 148, 195, 196/1, 213/1, 216, 217, 312, 374/1, 407/3, 428/1, 429/1, 430/1, 430/4, 431/1, 435/1, 439/1, 442, 449/1, 456/2, 456/3, 457, 459, 461/1, 461/4, 461/11, 461/12, 461/13, 461/15, 464/1, 466/2, 467/1, 467/2, 469/1, 471, 479, 480/2, 777/1, 780/1, 780/17, 780/22, 780/23, 780/24, 780/29, 780/40, 780/56, 780/73, 780/76, 780/80, 780/84, 780/94, 780/95, 781/1, 785, 786, 787, 788, 789/1, 790, 791, 792, 793, 794, 795, 796, 797, 798, 799, 805/1, 806/2, 807, 809/1, 809/2, 809/4, 809/12, 809/14, 809/15, 809/16, 809/19, 809/21, 810, 811/1, 811/2, 811/4, 811/8, 811/11, 819/8, 819/19, 820/1, 822, 823/2, 825/1, 825/2, 825/3, 825/4, 825/5, 825/6, 825/8, 825/11, 825/12, 836/1, 841/2, 842/2, 862, 866/1, 890/4, 890/5, 891, 897/5, 901/1, 901/46, 901/53, 901/55, 901/56, 901/62, 901/64, 901/65, 901/71, 911/2, 912/2, 912/3, 922/2, 922/4, 923/1, 923/2, 923/3, 925, 928, 933/1, 935/1, 935/1, 957, 959, 961, 963, 964, 965/1, 966, 1000, 1001/2, 1006, 1020/1, 1020/4, 1020/7, 1020/8, 1020/11, 1021/1, 1021/2, 1022, 1025/1, 1031/1</w:t>
      </w:r>
    </w:p>
    <w:p w14:paraId="799D3869" w14:textId="0BC16E3E" w:rsidR="007109C3" w:rsidRPr="009173DC" w:rsidRDefault="007109C3" w:rsidP="007109C3">
      <w:pPr>
        <w:spacing w:after="200" w:line="276" w:lineRule="auto"/>
        <w:ind w:left="420"/>
        <w:jc w:val="both"/>
        <w:rPr>
          <w:rFonts w:ascii="Arial" w:eastAsia="Arial" w:hAnsi="Arial" w:cs="Arial"/>
          <w:lang w:val="en-US"/>
        </w:rPr>
      </w:pPr>
      <w:r w:rsidRPr="009173DC">
        <w:rPr>
          <w:rFonts w:ascii="Arial" w:eastAsia="Arial" w:hAnsi="Arial" w:cs="Arial"/>
          <w:b/>
          <w:lang w:val="en-US"/>
        </w:rPr>
        <w:t>k.ú.: Skorotice</w:t>
      </w:r>
      <w:r w:rsidR="00193B34" w:rsidRPr="009173DC">
        <w:rPr>
          <w:rFonts w:ascii="Arial" w:eastAsia="Arial" w:hAnsi="Arial" w:cs="Arial"/>
          <w:bCs/>
          <w:lang w:val="en-US"/>
        </w:rPr>
        <w:t xml:space="preserve"> p.p.č:</w:t>
      </w:r>
      <w:r w:rsidR="00193B34" w:rsidRPr="009173DC">
        <w:rPr>
          <w:rFonts w:ascii="Arial" w:eastAsia="Arial" w:hAnsi="Arial" w:cs="Arial"/>
          <w:b/>
          <w:lang w:val="en-US"/>
        </w:rPr>
        <w:t xml:space="preserve"> </w:t>
      </w:r>
      <w:r w:rsidRPr="009173DC">
        <w:rPr>
          <w:rFonts w:ascii="Arial" w:eastAsia="Arial" w:hAnsi="Arial" w:cs="Arial"/>
          <w:b/>
          <w:lang w:val="en-US"/>
        </w:rPr>
        <w:t xml:space="preserve"> </w:t>
      </w:r>
      <w:r w:rsidRPr="009173DC">
        <w:rPr>
          <w:rFonts w:ascii="Arial" w:eastAsia="Arial" w:hAnsi="Arial" w:cs="Arial"/>
          <w:lang w:val="en-US"/>
        </w:rPr>
        <w:t>24, 45, 47, 68/1, 72/1, 73, 84/4, 85, 107, 196, 239, 366/1, 366/19, 366/20, 675/3, 675/8, 710, 736/2, 738/1, 740, 743/1, 744, 746/1, 784/2, 788/2, 788/3, 788/6, 789/1, 789/2, 791/1, 791/2, 792, 797, 896/9, 896/26, 899/94, 900/1</w:t>
      </w:r>
    </w:p>
    <w:p w14:paraId="1F8A1FF7" w14:textId="0E77B39E" w:rsidR="007109C3" w:rsidRPr="009173DC" w:rsidRDefault="007109C3" w:rsidP="007109C3">
      <w:pPr>
        <w:spacing w:after="200" w:line="276" w:lineRule="auto"/>
        <w:ind w:firstLine="420"/>
        <w:jc w:val="both"/>
        <w:rPr>
          <w:rFonts w:ascii="Arial" w:eastAsia="Arial" w:hAnsi="Arial" w:cs="Arial"/>
          <w:lang w:val="en-US"/>
        </w:rPr>
      </w:pPr>
      <w:r w:rsidRPr="009173DC">
        <w:rPr>
          <w:rFonts w:ascii="Arial" w:eastAsia="Arial" w:hAnsi="Arial" w:cs="Arial"/>
          <w:b/>
          <w:lang w:val="en-US"/>
        </w:rPr>
        <w:t>k.ú.: Strážky</w:t>
      </w:r>
      <w:r w:rsidR="00193B34" w:rsidRPr="009173DC">
        <w:rPr>
          <w:rFonts w:ascii="Arial" w:eastAsia="Arial" w:hAnsi="Arial" w:cs="Arial"/>
          <w:bCs/>
          <w:lang w:val="en-US"/>
        </w:rPr>
        <w:t xml:space="preserve"> p.p.č:</w:t>
      </w:r>
      <w:r w:rsidR="00193B34" w:rsidRPr="009173DC">
        <w:rPr>
          <w:rFonts w:ascii="Arial" w:eastAsia="Arial" w:hAnsi="Arial" w:cs="Arial"/>
          <w:b/>
          <w:lang w:val="en-US"/>
        </w:rPr>
        <w:t xml:space="preserve"> </w:t>
      </w:r>
      <w:r w:rsidRPr="009173DC">
        <w:rPr>
          <w:rFonts w:ascii="Arial" w:eastAsia="Arial" w:hAnsi="Arial" w:cs="Arial"/>
          <w:b/>
          <w:lang w:val="en-US"/>
        </w:rPr>
        <w:t xml:space="preserve"> </w:t>
      </w:r>
      <w:r w:rsidRPr="009173DC">
        <w:rPr>
          <w:rFonts w:ascii="Arial" w:eastAsia="Arial" w:hAnsi="Arial" w:cs="Arial"/>
          <w:lang w:val="en-US"/>
        </w:rPr>
        <w:t>23/1, 38, 43, 44/6, 57, 130, 198/70, 231/1, 231/5, 231/9, 232/1</w:t>
      </w:r>
    </w:p>
    <w:p w14:paraId="10F8F81D" w14:textId="10527421" w:rsidR="007109C3" w:rsidRPr="009173DC" w:rsidRDefault="007109C3" w:rsidP="007109C3">
      <w:pPr>
        <w:spacing w:after="200" w:line="276" w:lineRule="auto"/>
        <w:ind w:left="420"/>
        <w:jc w:val="both"/>
        <w:rPr>
          <w:rFonts w:ascii="Arial" w:eastAsia="Arial" w:hAnsi="Arial" w:cs="Arial"/>
          <w:lang w:val="en-US"/>
        </w:rPr>
      </w:pPr>
      <w:r w:rsidRPr="009173DC">
        <w:rPr>
          <w:rFonts w:ascii="Arial" w:eastAsia="Arial" w:hAnsi="Arial" w:cs="Arial"/>
          <w:b/>
          <w:lang w:val="en-US"/>
        </w:rPr>
        <w:lastRenderedPageBreak/>
        <w:t>k.ú.: Vaňov</w:t>
      </w:r>
      <w:r w:rsidR="00193B34" w:rsidRPr="009173DC">
        <w:rPr>
          <w:rFonts w:ascii="Arial" w:eastAsia="Arial" w:hAnsi="Arial" w:cs="Arial"/>
          <w:bCs/>
          <w:lang w:val="en-US"/>
        </w:rPr>
        <w:t xml:space="preserve"> p.p.č:</w:t>
      </w:r>
      <w:r w:rsidR="00193B34" w:rsidRPr="009173DC">
        <w:rPr>
          <w:rFonts w:ascii="Arial" w:eastAsia="Arial" w:hAnsi="Arial" w:cs="Arial"/>
          <w:b/>
          <w:lang w:val="en-US"/>
        </w:rPr>
        <w:t xml:space="preserve"> </w:t>
      </w:r>
      <w:r w:rsidRPr="009173DC">
        <w:rPr>
          <w:rFonts w:ascii="Arial" w:eastAsia="Arial" w:hAnsi="Arial" w:cs="Arial"/>
          <w:b/>
          <w:lang w:val="en-US"/>
        </w:rPr>
        <w:t xml:space="preserve"> </w:t>
      </w:r>
      <w:r w:rsidRPr="009173DC">
        <w:rPr>
          <w:rFonts w:ascii="Arial" w:eastAsia="Arial" w:hAnsi="Arial" w:cs="Arial"/>
          <w:lang w:val="en-US"/>
        </w:rPr>
        <w:t>50/1, 143/1, 148, 173, 183, 184, 206, 337, 338, 345, 361, 387, 389, 390, 399, 402, 436, 529/7, 529/35, 546/1, 784, 786, 830</w:t>
      </w:r>
    </w:p>
    <w:p w14:paraId="3A53188C" w14:textId="2093D6AB" w:rsidR="007109C3" w:rsidRPr="009173DC" w:rsidRDefault="007109C3" w:rsidP="007109C3">
      <w:pPr>
        <w:spacing w:after="200" w:line="276" w:lineRule="auto"/>
        <w:ind w:left="420"/>
        <w:jc w:val="both"/>
        <w:rPr>
          <w:rFonts w:ascii="Arial" w:eastAsia="Arial" w:hAnsi="Arial" w:cs="Arial"/>
          <w:lang w:val="en-US"/>
        </w:rPr>
      </w:pPr>
      <w:r w:rsidRPr="009173DC">
        <w:rPr>
          <w:rFonts w:ascii="Arial" w:eastAsia="Arial" w:hAnsi="Arial" w:cs="Arial"/>
          <w:b/>
          <w:lang w:val="en-US"/>
        </w:rPr>
        <w:t>k.ú.: Všebořice</w:t>
      </w:r>
      <w:r w:rsidR="00193B34" w:rsidRPr="009173DC">
        <w:rPr>
          <w:rFonts w:ascii="Arial" w:hAnsi="Arial" w:cs="Arial"/>
        </w:rPr>
        <w:t xml:space="preserve"> </w:t>
      </w:r>
      <w:r w:rsidR="00193B34" w:rsidRPr="009173DC">
        <w:rPr>
          <w:rFonts w:ascii="Arial" w:eastAsia="Arial" w:hAnsi="Arial" w:cs="Arial"/>
          <w:bCs/>
          <w:lang w:val="en-US"/>
        </w:rPr>
        <w:t>p.p.č:</w:t>
      </w:r>
      <w:r w:rsidR="00193B34" w:rsidRPr="009173DC">
        <w:rPr>
          <w:rFonts w:ascii="Arial" w:eastAsia="Arial" w:hAnsi="Arial" w:cs="Arial"/>
          <w:b/>
          <w:lang w:val="en-US"/>
        </w:rPr>
        <w:t xml:space="preserve"> </w:t>
      </w:r>
      <w:r w:rsidRPr="009173DC">
        <w:rPr>
          <w:rFonts w:ascii="Arial" w:eastAsia="Arial" w:hAnsi="Arial" w:cs="Arial"/>
          <w:b/>
          <w:lang w:val="en-US"/>
        </w:rPr>
        <w:t xml:space="preserve"> </w:t>
      </w:r>
      <w:r w:rsidRPr="009173DC">
        <w:rPr>
          <w:rFonts w:ascii="Arial" w:eastAsia="Arial" w:hAnsi="Arial" w:cs="Arial"/>
          <w:lang w:val="en-US"/>
        </w:rPr>
        <w:t>8/2, 11, 12/1, 12/4, 12/5, 21, 21/1, 36, 39/1, 40, 47, 55/2, 55/4, 56/5, 56/6, 57/1, 57/29, 57/32, 57/33, 57/34, 57/35, 57/36, 57/37, 57/39, 57/40, 57/41, 57/44, 57/45, 57/46, 57/48, 57/51, 57/52, 57/53, 57/54, 57/55, 57/56, 57/57, 57/60, 57/62, 57/63, 57/64, 57/65, 57/66, 57/67, 57/68, 57/69, 57/73, 57/75, 57/76, 57/77, 57/78, 57/79, 57/80, 57/81, 57/82, 57/84, 57/85, 57/87, 57/89, 57/91, 57/93, 57/94, 77/2, 77/5, 77/6, 77/7, 108, 125/1, 125/29, 125/37, 125/38, 125/41, 128/2, 129/2, 129/3, 130/2, 131/2, 134, 143/1, 166, 167, 170/1, 170/2, 171/1, 171/2, 172, 173, 177, 177/1, 181/2, 184, 209/1, 215/2, 217/1, 217/2, 217/4, 219/2, 219/3, 233/1, 233/31, 233/32, 233/34, 233/35, 247/1, 247/28, 247/35, 247/36, 247/37, 247/38, 247/39, 247/40, 247/41, 247/42, 247/43, 247/44, 247/45, 247/46, 247/47, 247/48, 247/49, 247/50, 247/51, 247/52, 247/56, 247/57, 247/58, 247/60, 247/62, 247/63, 247/70, 247/72, 247/74, 247/75, 247/76, 247/78, 247/79, 247/82, 247/83, 247/84, 247/85, 247/91, 247/92, 247/94, 248/2, 249/3, 249/4, 250/2, 251/1, 255/1, 255/2, 266, 297/1, 305/1, 308/2, 371/1, 376/1, 377/1, 378, 402/1, 436/1, 436/15, 436/16, 436/17, 436/18, 436/19, 436/20, 436/21, 436/23, 436/24, 436/25, 436/26, 436/27, 436/28, 436/29, 436/30, 436/31, 436/35, 436/36, 442/1, 442/3, 443/1, 445/1, 445/5, 445/6, 445/7, 445/8, 446/2, 467/1, 470, 493/1, 510/1, 512, 573/1, 684/3, 686/1, 705, 706, 731, 746, 748/1, 778, 780, 783, 844/1, 898/27, 898/50, 898/60, 898/66, 898/67, 898/79, 898/185, 898/242, 898/246, 898/250, 898/371, 898/374, 898/375, 947, 960/3, 965/3, 965/5, 967/4, 968/2, 968/3, 969, 970, 971/5, 975, 977, 979/1, 983/1, 993/5, 994/1, 995/1, 996/1, 997/1, 997/3, 998/8, 998/9, 998/11, 999/2, 1000/3, 1003, 1020, 1021/1, 1022/1, 1032, 1036, 1041/1, 1043/1, 1043/2</w:t>
      </w:r>
    </w:p>
    <w:p w14:paraId="20E18C8D" w14:textId="4F4F9805" w:rsidR="007109C3" w:rsidRPr="009173DC" w:rsidRDefault="007109C3" w:rsidP="007109C3">
      <w:pPr>
        <w:spacing w:after="200" w:line="276" w:lineRule="auto"/>
        <w:ind w:left="420"/>
        <w:jc w:val="both"/>
        <w:rPr>
          <w:rFonts w:ascii="Arial" w:eastAsia="Arial" w:hAnsi="Arial" w:cs="Arial"/>
          <w:lang w:val="en-US"/>
        </w:rPr>
      </w:pPr>
      <w:r w:rsidRPr="009173DC">
        <w:rPr>
          <w:rFonts w:ascii="Arial" w:eastAsia="Arial" w:hAnsi="Arial" w:cs="Arial"/>
          <w:b/>
          <w:lang w:val="en-US"/>
        </w:rPr>
        <w:t>k.ú.: Ústí nad Labem</w:t>
      </w:r>
      <w:r w:rsidR="00193B34" w:rsidRPr="009173DC">
        <w:rPr>
          <w:rFonts w:ascii="Arial" w:eastAsia="Arial" w:hAnsi="Arial" w:cs="Arial"/>
          <w:b/>
          <w:lang w:val="en-US"/>
        </w:rPr>
        <w:t xml:space="preserve"> </w:t>
      </w:r>
      <w:bookmarkStart w:id="8" w:name="_Hlk213837202"/>
      <w:r w:rsidR="00193B34" w:rsidRPr="009173DC">
        <w:rPr>
          <w:rFonts w:ascii="Arial" w:eastAsia="Arial" w:hAnsi="Arial" w:cs="Arial"/>
          <w:bCs/>
          <w:lang w:val="en-US"/>
        </w:rPr>
        <w:t>p.p.č:</w:t>
      </w:r>
      <w:r w:rsidRPr="009173DC">
        <w:rPr>
          <w:rFonts w:ascii="Arial" w:eastAsia="Arial" w:hAnsi="Arial" w:cs="Arial"/>
          <w:b/>
          <w:lang w:val="en-US"/>
        </w:rPr>
        <w:t xml:space="preserve"> </w:t>
      </w:r>
      <w:bookmarkEnd w:id="8"/>
      <w:r w:rsidRPr="009173DC">
        <w:rPr>
          <w:rFonts w:ascii="Arial" w:eastAsia="Arial" w:hAnsi="Arial" w:cs="Arial"/>
          <w:lang w:val="en-US"/>
        </w:rPr>
        <w:t xml:space="preserve">302, 306, 307, 308, 309, 310, 311, 353/3, 389/1, 457/1, 480/2, 575/2, 575/3, 690/1, 749/1, 749/3, 750, 751/1, 759, 782, 804/1, 810/1, 810/52, 810/77, 810/78, 814, 846/1, 850/1, 850/2, 850/5, 851, 852/1, 857/1, 859/1, 860, 861, 868/6, 868/10, 869/1, 879/1, 881, 882/1, 887/1, 887/3, 887/4, 902/6, 921/1, 921/2, 935/2, 935/3, 947/1, 947/1, 947/4, 949/1, 956/1, 957, 962/1, 962/2, 963/1, 964, 965, 1007/2, 1034/2, 1035/1, 1074/1, 1075/1, 1079/1, 1107/1, 1108/20, 1110/1, 1140/1, 1140/7, 1140/12, 1140/13, 1140/14, 1140/15, 1232/2, 1258/1, 1258/6, 1258/7, 1258/8, 1258/13, 1258/15, 1258/20, 1258/23, 1258/24, 1258/25, 1258/26, 1258/31, 1258/40, 1287/1, 1287/2, 1287/9, 1287/11, 1287/13, 1287/16, 1287/17, 1287/22, 1287/23, 1287/26, 1287/29, 1287/31, 1287/32, 1287/33, 1287/35, 1287/38, 1287/39, 1287/41, 1311/2, 1316/2, 1388/1, 1410/1, 1416/1, 1416/2, 1416/136, 1417/1, 1417/7, 1421/2, 1423/1, 1423/41, 1450/3, 1450/4, 1526, 1530/1, 1530/8, 1530/14, 1568/1, 1568/2, 1568/5, 1568/10, 1570/1, 1570/3, 1570/4, 1570/8, 1585/1, 1590/1, 1599/1, 1616/1, 1617/1, 1632/1, 1632/35, 1633/2, 1635/5, 1641, 1662/1, 1668, 1720/1, 1734/1, 1734/16, 1734/17, 1734/20, 1734/21, 1734/22, 1734/23, 1734/24, 1734/27, 1734/28, 1734/29, 1734/31, 1734/35, 1734/36, 1734/47, 1734/48, 1734/73, 1734/75, 1734/76, 1734/78, 1734/79, 1734/80, 1734/81, 1734/82, 1734/83, 1734/90, 1734/95, 1734/97, 1734/99, 1734/100, 1734/101, 1734/102, 1734/103, 1734/111, 1734/112, 1734/117, 1734/118, 1734/121, 1734/132, 1734/134, 1736/1, 1736/2, 1746/4, 1758/1, 1822, 1856/2, 1858, 1860, 1863/1, 1863/2, 1867, 1869/2, 1870/1, 1871/1, 1875/2, 1880/3, 1887, 1888, 1922/11, 1925/8, 1927/1, 1927/6, 1927/7, 1929/1, 1930/1, 1930/7, 1930/10, 1930/20, 1930/21, 1933, 1936, 1941/1, 1941/3, 1941/5, 1941/7, 1941/8, 1941/9, 1941/10, 1941/12, 1941/15, 1941/18, 1941/19, 1941/21, 1941/22, 1941/23, 1941/28, 1941/32, 1941/35, 1941/39, 1941/40, 1941/46, 1950/1, 1972, 1986, </w:t>
      </w:r>
      <w:r w:rsidRPr="009173DC">
        <w:rPr>
          <w:rFonts w:ascii="Arial" w:eastAsia="Arial" w:hAnsi="Arial" w:cs="Arial"/>
          <w:lang w:val="en-US"/>
        </w:rPr>
        <w:lastRenderedPageBreak/>
        <w:t>1992, 2009, 2018, 2026/1, 2027/1, 2045, 2096, 2097, 2122/1, 2123/1, 2144, 2163/1, 2171/1, 2201/3, 2201/4, 2203/4, 2203/5, 2206/1, 2218, 2221/6, 2232/1, 2244/23, 2244/24, 2245/1, 2279/1, 2279/1, 2279/3, 2279/18, 2280, 2284/3, 2284/3, 2294/9, 2297/1, 2297/5, 2297/7, 2297/10, 2300, 2318, 2318, 2326/1, 2326/1, 2332/1, 2332/2, 2332/3, 2336/6, 2339/1, 2339/20, 2339/21, 2346/1, 2346/2, 2346/3, 2347/33, 2350, 2351, 2362/1, 2372, 2373/1, 2375, 2377/1, 2380/3, 2431/1, 2431/2, 2431/3, 2431/4, 2493/1, 2493/28, 2493/32, 2493/34, 2493/35, 2493/36, 2520/2, 2520/3, 2520/6, 2520/8, 2520/13, 2533/5, 2535/1, 2536/1, 2542/3, 2542/6, 2542/12, 2563/1, 2578/8, 2578/17, 2578/22, 2581/3, 2581/13, 2597/7, 2597/8, 2597/9, 2597/11, 2608/7, 2609/1, 2609/2, 2610/1, 2610/3, 2610/11, 2610/12, 2616/1, 2616/4, 2616/23, 2616/28, 2616/29, 2616/30, 2616/32, 2648/1, 2648/10, 2649/2, 2650/4, 2650/7, 2706/1, 2706/5, 2706/6, 2753, 2756/1, 2862/1, 2876/1, 2876/2, 2881/2, 2886/1, 2887/1, 3318/1, 3418/1, 3418/4, 3419/1, 3419/2, 3419/3, 3419/4, 3419/7, 3419/9, 3419/10, 3419/12, 3423/1, 3423/5, 3424/12, 3424/17, 3432, 3446/1, 3459/6, 3460/3, 3490/2, 3494, 3497, 3500/1, 3512/1, 3513, 3514, 3515, 3522, 3522/1, 3525/1, 3527/11, 3558/1, 3558/2, 3559/1, 3564/1, 3569/1, 3569/1, 3572/1, 3577/1, 3578, 3591/1, 3596/2, 3596/3, 3598, 3604/3, 3606, 3621/1, 3629, 3630/1, 3630/2, 3630/3, 3633/1, 3633/2, 3634/1, 3634/2, 3634/5, 3635/1, 3658, 3659/1, 3662, 3663/2, 3665, 3666/1, 3688/9, 3688/10, 3689/3, 3722, 3742/1, 3743/1, 3744/1, 3744/2, 3745, 3748/1, 3752, 3755/1, 3788/1, 3789/2, 3790/1, 3793/1, 3793/3, 3801/40, 3842/1, 3851/1, 3852/1, 3854, 3855/1, 3861/1, 3862, 3865/1, 3867, 3885/1, 3887/1, 3888, 3889/1, 3978, 3987, 3988/1, 3988/1, 3990/3, 4003/1, 4006/1, 4006/1, 4007/1, 4007/2, 4008, 4012/1, 4013/1, 4014, 4019, 4021, 4023, 4024, 4025, 4026, 4027, 4028/2, 4029, 4030, 4031, 4032/1, 4034, 4036/3, 4037/1, 4038/4, 4039/1, 4043/6, 4045/1, 4045/2, 4045/8, 4046/1, 4049/1, 4051, 4111, 4181/1, 4181/2, 4181/3, 4181/8, 4181/9, 4181/10, 4187/1, 4190/5, 4190/6, 4190/23, 4190/28, 4190/31, 4190/33, 4190/34, 4190/38, 4204/1, 4226, 4236/3, 4239/1, 4252/2, 4259/1, 4259/2, 4259/4, 4260/2, 4266/2, 4266/3, 4267/3, 4278/1, 4279/2, 4279/3, 4279/4, 4280/1, 4280/7, 4280/8, 4280/9, 4280/10, 4280/13, 4280/14, 4280/15, 4280/16, 4280/20, 4283/1, 4299/1, 4300/5, 4302/7, 4305, 4306/10, 4307/2, 4325, 4327, 4348/3, 4349, 4351, 4352, 4353, 4354, 4356, 4357, 4358, 4359, 4362, 4899/1, 4899/20, 4921/13, 4921/16, 4921/17, 4922/2, 4922/3, 4923/3, 4923/4, 5307/1, 5307/2, 5307/18, 5307/21, 5307/51, 5307/52, 5307/53, 5307/54, 5307/55, 5307/56, 5307/63, 5307/64, 5307/65, 5307/68, 5307/71, 5307/72, 5307/73, 5307/74, 5307/76, 5307/77, 5307/78, 5307/79, 5307/80, 5307/81, 5307/82, 5307/105, 5308/1, 5308/7, 5308/9, 5308/10, 5309, 5310/1, 5316</w:t>
      </w:r>
    </w:p>
    <w:p w14:paraId="046145AF" w14:textId="77777777" w:rsidR="007109C3" w:rsidRPr="009173DC" w:rsidRDefault="007109C3" w:rsidP="00086632">
      <w:pPr>
        <w:ind w:left="420"/>
        <w:rPr>
          <w:rFonts w:ascii="Arial" w:hAnsi="Arial" w:cs="Arial"/>
          <w:b/>
          <w:bCs/>
        </w:rPr>
      </w:pPr>
    </w:p>
    <w:p w14:paraId="183D7706" w14:textId="77777777" w:rsidR="00086632" w:rsidRPr="009173DC" w:rsidRDefault="00086632" w:rsidP="00086632">
      <w:pPr>
        <w:ind w:left="420"/>
        <w:rPr>
          <w:rFonts w:ascii="Arial" w:hAnsi="Arial" w:cs="Arial"/>
          <w:b/>
          <w:bCs/>
        </w:rPr>
      </w:pPr>
      <w:r w:rsidRPr="009173DC">
        <w:rPr>
          <w:rFonts w:ascii="Arial" w:hAnsi="Arial" w:cs="Arial"/>
        </w:rPr>
        <w:t>5)</w:t>
      </w:r>
      <w:r w:rsidR="0084248A" w:rsidRPr="009173DC">
        <w:rPr>
          <w:rFonts w:ascii="Arial" w:hAnsi="Arial" w:cs="Arial"/>
        </w:rPr>
        <w:t xml:space="preserve"> </w:t>
      </w:r>
      <w:r w:rsidR="0084248A" w:rsidRPr="009173DC">
        <w:rPr>
          <w:rFonts w:ascii="Arial" w:hAnsi="Arial" w:cs="Arial"/>
          <w:b/>
          <w:bCs/>
        </w:rPr>
        <w:t>Ostatní veřejná prostranství</w:t>
      </w:r>
    </w:p>
    <w:bookmarkEnd w:id="2"/>
    <w:p w14:paraId="090BE2BF" w14:textId="77777777" w:rsidR="00861940" w:rsidRPr="009173DC" w:rsidRDefault="00861940">
      <w:pPr>
        <w:rPr>
          <w:rFonts w:ascii="Arial" w:hAnsi="Arial" w:cs="Arial"/>
        </w:rPr>
      </w:pPr>
    </w:p>
    <w:p w14:paraId="28066A64" w14:textId="77777777" w:rsidR="00861940" w:rsidRPr="009173DC" w:rsidRDefault="00861940" w:rsidP="00861940">
      <w:pPr>
        <w:pStyle w:val="Odstavecseseznamem"/>
        <w:numPr>
          <w:ilvl w:val="0"/>
          <w:numId w:val="1"/>
        </w:numPr>
        <w:rPr>
          <w:rFonts w:ascii="Arial" w:hAnsi="Arial" w:cs="Arial"/>
          <w:b/>
        </w:rPr>
      </w:pPr>
      <w:r w:rsidRPr="009173DC">
        <w:rPr>
          <w:rFonts w:ascii="Arial" w:hAnsi="Arial" w:cs="Arial"/>
          <w:b/>
        </w:rPr>
        <w:t>Městský obvod Ústí nad Labem – Střekov</w:t>
      </w:r>
    </w:p>
    <w:p w14:paraId="739441B6" w14:textId="77777777" w:rsidR="00F5306F" w:rsidRPr="009173DC" w:rsidRDefault="00F5306F" w:rsidP="00F5306F">
      <w:pPr>
        <w:ind w:left="420"/>
        <w:rPr>
          <w:rFonts w:ascii="Arial" w:hAnsi="Arial" w:cs="Arial"/>
          <w:b/>
          <w:bCs/>
        </w:rPr>
      </w:pPr>
      <w:r w:rsidRPr="009173DC">
        <w:rPr>
          <w:rFonts w:ascii="Arial" w:hAnsi="Arial" w:cs="Arial"/>
        </w:rPr>
        <w:t>1)</w:t>
      </w:r>
      <w:r w:rsidRPr="009173DC">
        <w:rPr>
          <w:rFonts w:ascii="Arial" w:hAnsi="Arial" w:cs="Arial"/>
          <w:b/>
          <w:bCs/>
        </w:rPr>
        <w:t>Náměstí</w:t>
      </w:r>
    </w:p>
    <w:p w14:paraId="11B344EB" w14:textId="5F8FA9C5" w:rsidR="00F720FD" w:rsidRPr="009173DC" w:rsidRDefault="00F720FD" w:rsidP="00F5306F">
      <w:pPr>
        <w:ind w:left="420"/>
        <w:rPr>
          <w:rFonts w:ascii="Arial" w:hAnsi="Arial" w:cs="Arial"/>
        </w:rPr>
      </w:pPr>
      <w:r w:rsidRPr="009173DC">
        <w:rPr>
          <w:rFonts w:ascii="Arial" w:hAnsi="Arial" w:cs="Arial"/>
        </w:rPr>
        <w:t>Šafaříkovo náměstí</w:t>
      </w:r>
    </w:p>
    <w:p w14:paraId="19A9C760" w14:textId="57A2BEA9" w:rsidR="00F5306F" w:rsidRPr="009173DC" w:rsidRDefault="00F5306F" w:rsidP="00F5306F">
      <w:pPr>
        <w:ind w:left="420"/>
        <w:jc w:val="both"/>
        <w:rPr>
          <w:rFonts w:ascii="Arial" w:hAnsi="Arial" w:cs="Arial"/>
        </w:rPr>
      </w:pPr>
      <w:r w:rsidRPr="009173DC">
        <w:rPr>
          <w:rFonts w:ascii="Arial" w:hAnsi="Arial" w:cs="Arial"/>
        </w:rPr>
        <w:t>2)</w:t>
      </w:r>
      <w:r w:rsidRPr="009173DC">
        <w:rPr>
          <w:rFonts w:ascii="Arial" w:hAnsi="Arial" w:cs="Arial"/>
          <w:b/>
          <w:bCs/>
        </w:rPr>
        <w:t xml:space="preserve">Ulice </w:t>
      </w:r>
      <w:r w:rsidRPr="009173DC">
        <w:rPr>
          <w:rFonts w:ascii="Arial" w:hAnsi="Arial" w:cs="Arial"/>
        </w:rPr>
        <w:t xml:space="preserve">(Ulicí jsou míněny-místní komunikace I. – IV. třídy, účelové komunikace, k nim přilehlé chodníky a přilehlá zeleň, a to na celém území statutárního města Ústí nad Labem, přičemž za přilehlou zeleň se považuje veřejná zeleň, která je přístupná každému bez omezení a slouží k obecnému užívání a je podél komunikací ve vzdálenosti max. 20 m od </w:t>
      </w:r>
      <w:r w:rsidRPr="009173DC">
        <w:rPr>
          <w:rFonts w:ascii="Arial" w:hAnsi="Arial" w:cs="Arial"/>
        </w:rPr>
        <w:lastRenderedPageBreak/>
        <w:t>hrany zpevněné části komunikace, případně od hrany zpevněné části chodníku k této komunikaci přiléhajícího)</w:t>
      </w:r>
      <w:r w:rsidR="00D51E4B" w:rsidRPr="009173DC">
        <w:rPr>
          <w:rFonts w:ascii="Arial" w:hAnsi="Arial" w:cs="Arial"/>
        </w:rPr>
        <w:t xml:space="preserve"> </w:t>
      </w:r>
    </w:p>
    <w:p w14:paraId="74BBD5AA" w14:textId="7EA273E2" w:rsidR="00F720FD" w:rsidRPr="009173DC" w:rsidRDefault="00F720FD" w:rsidP="00517C93">
      <w:pPr>
        <w:spacing w:after="200" w:line="276" w:lineRule="auto"/>
        <w:ind w:left="420"/>
        <w:jc w:val="both"/>
        <w:rPr>
          <w:rFonts w:ascii="Arial" w:eastAsia="MS Mincho" w:hAnsi="Arial" w:cs="Arial"/>
          <w:lang w:val="en-US"/>
        </w:rPr>
      </w:pPr>
      <w:r w:rsidRPr="009173DC">
        <w:rPr>
          <w:rFonts w:ascii="Arial" w:eastAsia="MS Mincho" w:hAnsi="Arial" w:cs="Arial"/>
          <w:b/>
          <w:lang w:val="en-US"/>
        </w:rPr>
        <w:t>k.ú.: Brná nad Labem:</w:t>
      </w:r>
      <w:r w:rsidRPr="009173DC">
        <w:rPr>
          <w:rFonts w:ascii="Arial" w:eastAsia="MS Mincho" w:hAnsi="Arial" w:cs="Arial"/>
          <w:lang w:val="en-US"/>
        </w:rPr>
        <w:t xml:space="preserve"> Azalková, Bedlová, Broskvoňová, Doerellova, Hvozdíková, Jabloňová, Jasmínová, Jedličkova, Jetelová, Jitřní, K Srdíčku, Karafiátová, Karla Maye, Ke Studánce, Kladenská, Kolmá, Lermontova, Lázeňská, Malá, Marie Kudeříkové, Mečíková, Na Rybárně, Na Čihadle, Park generála Klemeše, Pod Ostrým, Pod Rezervací, Pod Tratí, Průjezdní, Rodinova,</w:t>
      </w:r>
      <w:r w:rsidR="00FE042A" w:rsidRPr="009173DC">
        <w:rPr>
          <w:rFonts w:ascii="Arial" w:eastAsia="MS Mincho" w:hAnsi="Arial" w:cs="Arial"/>
          <w:lang w:val="en-US"/>
        </w:rPr>
        <w:t xml:space="preserve"> Říční,</w:t>
      </w:r>
      <w:r w:rsidRPr="009173DC">
        <w:rPr>
          <w:rFonts w:ascii="Arial" w:eastAsia="MS Mincho" w:hAnsi="Arial" w:cs="Arial"/>
          <w:lang w:val="en-US"/>
        </w:rPr>
        <w:t xml:space="preserve"> Sebuzínská, Skupova, Slunečná,</w:t>
      </w:r>
      <w:r w:rsidR="00FE042A" w:rsidRPr="009173DC">
        <w:rPr>
          <w:rFonts w:ascii="Arial" w:eastAsia="MS Mincho" w:hAnsi="Arial" w:cs="Arial"/>
          <w:lang w:val="en-US"/>
        </w:rPr>
        <w:t xml:space="preserve"> Šeříková, Šikmá,</w:t>
      </w:r>
      <w:r w:rsidRPr="009173DC">
        <w:rPr>
          <w:rFonts w:ascii="Arial" w:eastAsia="MS Mincho" w:hAnsi="Arial" w:cs="Arial"/>
          <w:lang w:val="en-US"/>
        </w:rPr>
        <w:t xml:space="preserve"> U Kapličky, U Lesíka, U Potoka, U Ráje, U Točny, U Viaduktu, V Průčelí, Vodárenská, Wagnerova, Zelené údolí, Zlatá stezka </w:t>
      </w:r>
    </w:p>
    <w:p w14:paraId="6500C9A6" w14:textId="77777777" w:rsidR="00F720FD" w:rsidRPr="009173DC" w:rsidRDefault="00F720FD" w:rsidP="00517C93">
      <w:pPr>
        <w:spacing w:after="200" w:line="276" w:lineRule="auto"/>
        <w:ind w:firstLine="420"/>
        <w:jc w:val="both"/>
        <w:rPr>
          <w:rFonts w:ascii="Arial" w:eastAsia="MS Mincho" w:hAnsi="Arial" w:cs="Arial"/>
          <w:lang w:val="en-US"/>
        </w:rPr>
      </w:pPr>
      <w:r w:rsidRPr="009173DC">
        <w:rPr>
          <w:rFonts w:ascii="Arial" w:eastAsia="MS Mincho" w:hAnsi="Arial" w:cs="Arial"/>
          <w:b/>
          <w:lang w:val="en-US"/>
        </w:rPr>
        <w:t>k.ú.: Budov u Svádova:</w:t>
      </w:r>
      <w:r w:rsidRPr="009173DC">
        <w:rPr>
          <w:rFonts w:ascii="Arial" w:eastAsia="MS Mincho" w:hAnsi="Arial" w:cs="Arial"/>
          <w:lang w:val="en-US"/>
        </w:rPr>
        <w:t xml:space="preserve"> Budov</w:t>
      </w:r>
    </w:p>
    <w:p w14:paraId="6A44DEE9" w14:textId="77777777" w:rsidR="00F720FD" w:rsidRPr="009173DC" w:rsidRDefault="00F720FD" w:rsidP="00517C93">
      <w:pPr>
        <w:spacing w:after="200" w:line="276" w:lineRule="auto"/>
        <w:ind w:firstLine="420"/>
        <w:jc w:val="both"/>
        <w:rPr>
          <w:rFonts w:ascii="Arial" w:eastAsia="MS Mincho" w:hAnsi="Arial" w:cs="Arial"/>
          <w:lang w:val="en-US"/>
        </w:rPr>
      </w:pPr>
      <w:r w:rsidRPr="009173DC">
        <w:rPr>
          <w:rFonts w:ascii="Arial" w:eastAsia="MS Mincho" w:hAnsi="Arial" w:cs="Arial"/>
          <w:b/>
          <w:lang w:val="en-US"/>
        </w:rPr>
        <w:t>k.ú.: Nová Ves:</w:t>
      </w:r>
      <w:r w:rsidRPr="009173DC">
        <w:rPr>
          <w:rFonts w:ascii="Arial" w:eastAsia="MS Mincho" w:hAnsi="Arial" w:cs="Arial"/>
          <w:lang w:val="en-US"/>
        </w:rPr>
        <w:t xml:space="preserve"> Novoveská, Nová Ves</w:t>
      </w:r>
    </w:p>
    <w:p w14:paraId="6F288947" w14:textId="77777777" w:rsidR="00F720FD" w:rsidRPr="009173DC" w:rsidRDefault="00F720FD" w:rsidP="00517C93">
      <w:pPr>
        <w:spacing w:after="200" w:line="276" w:lineRule="auto"/>
        <w:ind w:firstLine="420"/>
        <w:jc w:val="both"/>
        <w:rPr>
          <w:rFonts w:ascii="Arial" w:eastAsia="MS Mincho" w:hAnsi="Arial" w:cs="Arial"/>
          <w:lang w:val="en-US"/>
        </w:rPr>
      </w:pPr>
      <w:r w:rsidRPr="009173DC">
        <w:rPr>
          <w:rFonts w:ascii="Arial" w:eastAsia="MS Mincho" w:hAnsi="Arial" w:cs="Arial"/>
          <w:b/>
          <w:lang w:val="en-US"/>
        </w:rPr>
        <w:t>k.ú.: Olešnice u Svádova:</w:t>
      </w:r>
      <w:r w:rsidRPr="009173DC">
        <w:rPr>
          <w:rFonts w:ascii="Arial" w:eastAsia="MS Mincho" w:hAnsi="Arial" w:cs="Arial"/>
          <w:lang w:val="en-US"/>
        </w:rPr>
        <w:t xml:space="preserve"> Sokolovská</w:t>
      </w:r>
    </w:p>
    <w:p w14:paraId="01275392" w14:textId="230EC68D" w:rsidR="00F720FD" w:rsidRPr="009173DC" w:rsidRDefault="00F720FD" w:rsidP="00517C93">
      <w:pPr>
        <w:spacing w:after="200" w:line="276" w:lineRule="auto"/>
        <w:ind w:left="420"/>
        <w:jc w:val="both"/>
        <w:rPr>
          <w:rFonts w:ascii="Arial" w:eastAsia="MS Mincho" w:hAnsi="Arial" w:cs="Arial"/>
          <w:lang w:val="en-US"/>
        </w:rPr>
      </w:pPr>
      <w:r w:rsidRPr="009173DC">
        <w:rPr>
          <w:rFonts w:ascii="Arial" w:eastAsia="MS Mincho" w:hAnsi="Arial" w:cs="Arial"/>
          <w:b/>
          <w:lang w:val="en-US"/>
        </w:rPr>
        <w:t>k.ú.: Střekov:</w:t>
      </w:r>
      <w:r w:rsidRPr="009173DC">
        <w:rPr>
          <w:rFonts w:ascii="Arial" w:eastAsia="MS Mincho" w:hAnsi="Arial" w:cs="Arial"/>
          <w:lang w:val="en-US"/>
        </w:rPr>
        <w:t xml:space="preserve"> Barrandova, Bratří Mrštíků, Březová,</w:t>
      </w:r>
      <w:r w:rsidR="00FE042A" w:rsidRPr="009173DC">
        <w:rPr>
          <w:rFonts w:ascii="Arial" w:eastAsia="MS Mincho" w:hAnsi="Arial" w:cs="Arial"/>
          <w:lang w:val="en-US"/>
        </w:rPr>
        <w:t xml:space="preserve"> Českých bratří,</w:t>
      </w:r>
      <w:r w:rsidRPr="009173DC">
        <w:rPr>
          <w:rFonts w:ascii="Arial" w:eastAsia="MS Mincho" w:hAnsi="Arial" w:cs="Arial"/>
          <w:lang w:val="en-US"/>
        </w:rPr>
        <w:t xml:space="preserve"> Do Kopečka, Dobrovského, Dykova, Děčínská, Farská louka, Hviezdoslavova, Jasanová, Jeseninova, K Loděnici, K Lomu, Kamenná, Karla IV., Ke Hradu, Kojetická, Kollárova, Kolonie Za Hradem, Koperníkova, Kozinova, Kořenského, Kramoly, Kubelíkova, Litoměřická, Malířský koutek, Marie Hűbnerové, Matěje Kopeckého,</w:t>
      </w:r>
      <w:r w:rsidR="00FE042A" w:rsidRPr="009173DC">
        <w:rPr>
          <w:rFonts w:ascii="Arial" w:eastAsia="MS Mincho" w:hAnsi="Arial" w:cs="Arial"/>
          <w:lang w:val="en-US"/>
        </w:rPr>
        <w:t xml:space="preserve"> most Dr. Edvarda Beneše,</w:t>
      </w:r>
      <w:r w:rsidRPr="009173DC">
        <w:rPr>
          <w:rFonts w:ascii="Arial" w:eastAsia="MS Mincho" w:hAnsi="Arial" w:cs="Arial"/>
          <w:lang w:val="en-US"/>
        </w:rPr>
        <w:t xml:space="preserve"> Myslbekova, Máchova, Mánesova, Na Hřebence, Na Pile, Na Rozhledu, Na Zacházce, Na Zákrutu, Na Čihadle, Novosedlické náměstí, Novoveská, Nová, Národního odboje, Olšinky, Ovčácká cesta, Park T.G.Masaryka, Park rodiny Schichtů, Partyzánská cesta, Pionýrů, Podlesí, Poděbradova, Poslední cesta, Průchodní, Purkyňova, Puškinova, Raisova, Riegrova, Rozkošná, Rubensova, Rybářská, Sebuzínská, Slunečná, Sokolská, Stoupačka, Střekovské nábřeží, Sukova, Svatojiřská,</w:t>
      </w:r>
      <w:r w:rsidR="00FE042A" w:rsidRPr="009173DC">
        <w:rPr>
          <w:rFonts w:ascii="Arial" w:eastAsia="MS Mincho" w:hAnsi="Arial" w:cs="Arial"/>
          <w:lang w:val="en-US"/>
        </w:rPr>
        <w:t xml:space="preserve"> Škrétova, Švabinského</w:t>
      </w:r>
      <w:r w:rsidRPr="009173DC">
        <w:rPr>
          <w:rFonts w:ascii="Arial" w:eastAsia="MS Mincho" w:hAnsi="Arial" w:cs="Arial"/>
          <w:lang w:val="en-US"/>
        </w:rPr>
        <w:t xml:space="preserve"> Tizianova, Tolstého, Tomáše ze Štítného, Topolová, Truhlářova, Těšínská, Třebízského, U Krematoria, U Lesa, U Stanice, U Řeky, V Ohybu, V Třešňové aleji, V Zeleni, Varšavská, Vítězná, Zeyerova, Zlatá stezka, Závodních rad, Železničářská, Žukovova</w:t>
      </w:r>
    </w:p>
    <w:p w14:paraId="5CBDB55F" w14:textId="77777777" w:rsidR="00F720FD" w:rsidRPr="009173DC" w:rsidRDefault="00F720FD" w:rsidP="00517C93">
      <w:pPr>
        <w:spacing w:after="200" w:line="276" w:lineRule="auto"/>
        <w:ind w:left="420"/>
        <w:jc w:val="both"/>
        <w:rPr>
          <w:rFonts w:ascii="Arial" w:eastAsia="MS Mincho" w:hAnsi="Arial" w:cs="Arial"/>
          <w:lang w:val="en-US"/>
        </w:rPr>
      </w:pPr>
      <w:r w:rsidRPr="009173DC">
        <w:rPr>
          <w:rFonts w:ascii="Arial" w:eastAsia="MS Mincho" w:hAnsi="Arial" w:cs="Arial"/>
          <w:b/>
          <w:lang w:val="en-US"/>
        </w:rPr>
        <w:t>k.ú.: Svádov:</w:t>
      </w:r>
      <w:r w:rsidRPr="009173DC">
        <w:rPr>
          <w:rFonts w:ascii="Arial" w:eastAsia="MS Mincho" w:hAnsi="Arial" w:cs="Arial"/>
          <w:lang w:val="en-US"/>
        </w:rPr>
        <w:t xml:space="preserve"> 28. října, Chotkova, Jana Želivského, K Zámku, K Zátoce, Květinová, Labská, Mezistanice, Olšinky, Pod Hradištěm, Pod Lesem, Sokolovská, Stezka, Svatojakubská, U Stodol, Vítězná, Za Tratí, Zelinářská</w:t>
      </w:r>
    </w:p>
    <w:p w14:paraId="768F88E2" w14:textId="77777777" w:rsidR="00F720FD" w:rsidRPr="009173DC" w:rsidRDefault="00F720FD" w:rsidP="00F5306F">
      <w:pPr>
        <w:ind w:left="420"/>
        <w:jc w:val="both"/>
        <w:rPr>
          <w:rFonts w:ascii="Arial" w:hAnsi="Arial" w:cs="Arial"/>
        </w:rPr>
      </w:pPr>
    </w:p>
    <w:p w14:paraId="215262DA" w14:textId="77777777" w:rsidR="00F5306F" w:rsidRPr="009173DC" w:rsidRDefault="00F5306F" w:rsidP="00F5306F">
      <w:pPr>
        <w:ind w:left="420"/>
        <w:rPr>
          <w:rFonts w:ascii="Arial" w:hAnsi="Arial" w:cs="Arial"/>
          <w:b/>
          <w:bCs/>
        </w:rPr>
      </w:pPr>
      <w:r w:rsidRPr="009173DC">
        <w:rPr>
          <w:rFonts w:ascii="Arial" w:hAnsi="Arial" w:cs="Arial"/>
        </w:rPr>
        <w:t>3)</w:t>
      </w:r>
      <w:r w:rsidRPr="009173DC">
        <w:rPr>
          <w:rFonts w:ascii="Arial" w:hAnsi="Arial" w:cs="Arial"/>
          <w:b/>
          <w:bCs/>
        </w:rPr>
        <w:t>Parky</w:t>
      </w:r>
    </w:p>
    <w:p w14:paraId="2AC2C06B" w14:textId="01148369" w:rsidR="00DF6F04" w:rsidRPr="00DF6F04" w:rsidRDefault="00DF6F04" w:rsidP="00DF6F04">
      <w:pPr>
        <w:spacing w:after="0"/>
        <w:ind w:left="420"/>
        <w:rPr>
          <w:rFonts w:ascii="Arial" w:eastAsia="Times New Roman" w:hAnsi="Arial" w:cs="Arial"/>
          <w:lang w:eastAsia="cs-CZ"/>
        </w:rPr>
      </w:pPr>
      <w:r w:rsidRPr="00DF6F04">
        <w:rPr>
          <w:rFonts w:ascii="Arial" w:eastAsia="Times New Roman" w:hAnsi="Arial" w:cs="Arial"/>
          <w:lang w:eastAsia="cs-CZ"/>
        </w:rPr>
        <w:t xml:space="preserve">Park rodiny Schichtů – </w:t>
      </w:r>
      <w:r>
        <w:rPr>
          <w:rFonts w:ascii="Arial" w:eastAsia="Times New Roman" w:hAnsi="Arial" w:cs="Arial"/>
          <w:lang w:eastAsia="cs-CZ"/>
        </w:rPr>
        <w:t xml:space="preserve">k.ú.: </w:t>
      </w:r>
      <w:r w:rsidRPr="00DF6F04">
        <w:rPr>
          <w:rFonts w:ascii="Arial" w:eastAsia="Times New Roman" w:hAnsi="Arial" w:cs="Arial"/>
          <w:lang w:eastAsia="cs-CZ"/>
        </w:rPr>
        <w:t>Střekov p.p.č.: 2568/1, 2572, 2573, 2574, 2575/1</w:t>
      </w:r>
    </w:p>
    <w:p w14:paraId="22F129EE" w14:textId="0B0215AF" w:rsidR="00DF6F04" w:rsidRDefault="00DF6F04" w:rsidP="00DF6F04">
      <w:pPr>
        <w:spacing w:after="0"/>
        <w:ind w:left="420"/>
        <w:rPr>
          <w:rFonts w:ascii="Arial" w:eastAsia="Times New Roman" w:hAnsi="Arial" w:cs="Arial"/>
          <w:lang w:eastAsia="cs-CZ"/>
        </w:rPr>
      </w:pPr>
      <w:r w:rsidRPr="00DF6F04">
        <w:rPr>
          <w:rFonts w:ascii="Arial" w:eastAsia="Times New Roman" w:hAnsi="Arial" w:cs="Arial"/>
          <w:lang w:eastAsia="cs-CZ"/>
        </w:rPr>
        <w:t xml:space="preserve">Park T. G. Masaryka – </w:t>
      </w:r>
      <w:r>
        <w:rPr>
          <w:rFonts w:ascii="Arial" w:eastAsia="Times New Roman" w:hAnsi="Arial" w:cs="Arial"/>
          <w:lang w:eastAsia="cs-CZ"/>
        </w:rPr>
        <w:t xml:space="preserve">k.ú.: </w:t>
      </w:r>
      <w:r w:rsidRPr="00DF6F04">
        <w:rPr>
          <w:rFonts w:ascii="Arial" w:eastAsia="Times New Roman" w:hAnsi="Arial" w:cs="Arial"/>
          <w:lang w:eastAsia="cs-CZ"/>
        </w:rPr>
        <w:t>Střekov p.p.č.: 2829</w:t>
      </w:r>
    </w:p>
    <w:p w14:paraId="3F7031D8" w14:textId="77777777" w:rsidR="00DF6F04" w:rsidRDefault="00DF6F04" w:rsidP="00DF6F04">
      <w:pPr>
        <w:ind w:left="420"/>
        <w:rPr>
          <w:rFonts w:ascii="Arial" w:eastAsia="Times New Roman" w:hAnsi="Arial" w:cs="Arial"/>
          <w:lang w:eastAsia="cs-CZ"/>
        </w:rPr>
      </w:pPr>
    </w:p>
    <w:p w14:paraId="70A708C7" w14:textId="18E25F56" w:rsidR="00F5306F" w:rsidRPr="009173DC" w:rsidRDefault="00F5306F" w:rsidP="00DF6F04">
      <w:pPr>
        <w:ind w:left="420"/>
        <w:rPr>
          <w:rFonts w:ascii="Arial" w:hAnsi="Arial" w:cs="Arial"/>
          <w:b/>
          <w:bCs/>
        </w:rPr>
      </w:pPr>
      <w:r w:rsidRPr="009173DC">
        <w:rPr>
          <w:rFonts w:ascii="Arial" w:hAnsi="Arial" w:cs="Arial"/>
        </w:rPr>
        <w:t>4)</w:t>
      </w:r>
      <w:r w:rsidRPr="009173DC">
        <w:rPr>
          <w:rFonts w:ascii="Arial" w:hAnsi="Arial" w:cs="Arial"/>
          <w:b/>
          <w:bCs/>
        </w:rPr>
        <w:t>Veřejná zeleň</w:t>
      </w:r>
    </w:p>
    <w:p w14:paraId="767CAB85" w14:textId="77777777" w:rsidR="00AB34F7" w:rsidRPr="009173DC" w:rsidRDefault="00AB34F7" w:rsidP="00AB34F7">
      <w:pPr>
        <w:ind w:left="420"/>
        <w:jc w:val="both"/>
        <w:rPr>
          <w:rFonts w:ascii="Arial" w:hAnsi="Arial" w:cs="Arial"/>
        </w:rPr>
      </w:pPr>
      <w:r w:rsidRPr="009173DC">
        <w:rPr>
          <w:rFonts w:ascii="Arial" w:eastAsia="Times New Roman" w:hAnsi="Arial" w:cs="Arial"/>
          <w:b/>
          <w:bCs/>
          <w:lang w:eastAsia="cs-CZ"/>
        </w:rPr>
        <w:t xml:space="preserve">k.ú.: </w:t>
      </w:r>
      <w:r w:rsidR="00193B34" w:rsidRPr="009173DC">
        <w:rPr>
          <w:rFonts w:ascii="Arial" w:eastAsia="Times New Roman" w:hAnsi="Arial" w:cs="Arial"/>
          <w:b/>
          <w:bCs/>
          <w:lang w:eastAsia="cs-CZ"/>
        </w:rPr>
        <w:t xml:space="preserve">Střekov </w:t>
      </w:r>
      <w:bookmarkStart w:id="9" w:name="_Hlk213837135"/>
      <w:r w:rsidR="00193B34" w:rsidRPr="009173DC">
        <w:rPr>
          <w:rFonts w:ascii="Arial" w:eastAsia="Times New Roman" w:hAnsi="Arial" w:cs="Arial"/>
          <w:b/>
          <w:bCs/>
          <w:lang w:eastAsia="cs-CZ"/>
        </w:rPr>
        <w:t>p.p.č</w:t>
      </w:r>
      <w:bookmarkEnd w:id="9"/>
      <w:r w:rsidR="00193B34" w:rsidRPr="009173DC">
        <w:rPr>
          <w:rFonts w:ascii="Arial" w:eastAsia="Times New Roman" w:hAnsi="Arial" w:cs="Arial"/>
          <w:b/>
          <w:bCs/>
          <w:lang w:eastAsia="cs-CZ"/>
        </w:rPr>
        <w:t>.:</w:t>
      </w:r>
      <w:r w:rsidR="00193B34" w:rsidRPr="009173DC">
        <w:rPr>
          <w:rFonts w:ascii="Arial" w:eastAsia="Times New Roman" w:hAnsi="Arial" w:cs="Arial"/>
          <w:lang w:eastAsia="cs-CZ"/>
        </w:rPr>
        <w:t xml:space="preserve"> </w:t>
      </w:r>
      <w:r w:rsidRPr="009173DC">
        <w:rPr>
          <w:rFonts w:ascii="Arial" w:hAnsi="Arial" w:cs="Arial"/>
        </w:rPr>
        <w:t>256/1, 1232, 1242/1, 1281/1, 1591, 1592, 1596/1, 1597, 1601/1, 1603, 2197/1, 2197/2, 2272, 2275/1, 2387/1, 2409, 2525/1, 2529/1, 2529/8, 2811, 3241/9, 3241/11, 3241/25, 3241/61, 3241/72, 3241/73, 3241/91, 3241/94, 3241/99, 3241/103, 3241/104, 3241/105, 3241/112, 3241/114, 3241/118, 3241/122, 3241/123, 3241/124, 3241/125, 3241/248, 3241/249, 3241/251, 3241/253</w:t>
      </w:r>
    </w:p>
    <w:p w14:paraId="58AA7129" w14:textId="5E2D595A" w:rsidR="00193B34" w:rsidRPr="009173DC" w:rsidRDefault="00AB34F7" w:rsidP="00AB34F7">
      <w:pPr>
        <w:ind w:left="420"/>
        <w:jc w:val="both"/>
        <w:rPr>
          <w:rFonts w:ascii="Arial" w:eastAsia="Times New Roman" w:hAnsi="Arial" w:cs="Arial"/>
          <w:lang w:eastAsia="cs-CZ"/>
        </w:rPr>
      </w:pPr>
      <w:r w:rsidRPr="009173DC">
        <w:rPr>
          <w:rFonts w:ascii="Arial" w:eastAsia="Times New Roman" w:hAnsi="Arial" w:cs="Arial"/>
          <w:b/>
          <w:bCs/>
          <w:lang w:eastAsia="cs-CZ"/>
        </w:rPr>
        <w:t xml:space="preserve">k.ú.: </w:t>
      </w:r>
      <w:r w:rsidR="00193B34" w:rsidRPr="009173DC">
        <w:rPr>
          <w:rFonts w:ascii="Arial" w:eastAsia="Times New Roman" w:hAnsi="Arial" w:cs="Arial"/>
          <w:b/>
          <w:bCs/>
          <w:lang w:eastAsia="cs-CZ"/>
        </w:rPr>
        <w:t>Svádov p.p.č.:</w:t>
      </w:r>
      <w:r w:rsidR="00193B34" w:rsidRPr="009173DC">
        <w:rPr>
          <w:rFonts w:ascii="Arial" w:eastAsia="Times New Roman" w:hAnsi="Arial" w:cs="Arial"/>
          <w:lang w:eastAsia="cs-CZ"/>
        </w:rPr>
        <w:t xml:space="preserve"> 714</w:t>
      </w:r>
    </w:p>
    <w:p w14:paraId="1DC4043E" w14:textId="2AA35DC9" w:rsidR="00193B34" w:rsidRPr="009173DC" w:rsidRDefault="00AB34F7" w:rsidP="00AB34F7">
      <w:pPr>
        <w:ind w:firstLine="420"/>
        <w:rPr>
          <w:rFonts w:ascii="Arial" w:eastAsia="Times New Roman" w:hAnsi="Arial" w:cs="Arial"/>
          <w:lang w:eastAsia="cs-CZ"/>
        </w:rPr>
      </w:pPr>
      <w:r w:rsidRPr="009173DC">
        <w:rPr>
          <w:rFonts w:ascii="Arial" w:eastAsia="Times New Roman" w:hAnsi="Arial" w:cs="Arial"/>
          <w:b/>
          <w:bCs/>
          <w:lang w:eastAsia="cs-CZ"/>
        </w:rPr>
        <w:lastRenderedPageBreak/>
        <w:t xml:space="preserve">k.ú.: </w:t>
      </w:r>
      <w:r w:rsidR="00193B34" w:rsidRPr="009173DC">
        <w:rPr>
          <w:rFonts w:ascii="Arial" w:eastAsia="Times New Roman" w:hAnsi="Arial" w:cs="Arial"/>
          <w:b/>
          <w:bCs/>
          <w:lang w:eastAsia="cs-CZ"/>
        </w:rPr>
        <w:t>Církvice p.p.č.:</w:t>
      </w:r>
      <w:r w:rsidR="00193B34" w:rsidRPr="009173DC">
        <w:rPr>
          <w:rFonts w:ascii="Arial" w:eastAsia="Times New Roman" w:hAnsi="Arial" w:cs="Arial"/>
          <w:lang w:eastAsia="cs-CZ"/>
        </w:rPr>
        <w:t xml:space="preserve"> 31/1</w:t>
      </w:r>
    </w:p>
    <w:p w14:paraId="03E389E8" w14:textId="7AAFC718" w:rsidR="00193B34" w:rsidRPr="009173DC" w:rsidRDefault="00AB34F7" w:rsidP="00AB34F7">
      <w:pPr>
        <w:spacing w:after="0"/>
        <w:ind w:firstLine="420"/>
        <w:rPr>
          <w:rFonts w:ascii="Arial" w:eastAsia="Times New Roman" w:hAnsi="Arial" w:cs="Arial"/>
          <w:lang w:eastAsia="cs-CZ"/>
        </w:rPr>
      </w:pPr>
      <w:r w:rsidRPr="009173DC">
        <w:rPr>
          <w:rFonts w:ascii="Arial" w:eastAsia="Times New Roman" w:hAnsi="Arial" w:cs="Arial"/>
          <w:b/>
          <w:bCs/>
          <w:lang w:eastAsia="cs-CZ"/>
        </w:rPr>
        <w:t xml:space="preserve">k.ú.: </w:t>
      </w:r>
      <w:r w:rsidR="00193B34" w:rsidRPr="009173DC">
        <w:rPr>
          <w:rFonts w:ascii="Arial" w:eastAsia="Times New Roman" w:hAnsi="Arial" w:cs="Arial"/>
          <w:b/>
          <w:bCs/>
          <w:lang w:eastAsia="cs-CZ"/>
        </w:rPr>
        <w:t>Sebuzín p.p.č.:</w:t>
      </w:r>
      <w:r w:rsidR="00193B34" w:rsidRPr="009173DC">
        <w:rPr>
          <w:rFonts w:ascii="Arial" w:eastAsia="Times New Roman" w:hAnsi="Arial" w:cs="Arial"/>
          <w:lang w:eastAsia="cs-CZ"/>
        </w:rPr>
        <w:t xml:space="preserve"> 35/1</w:t>
      </w:r>
    </w:p>
    <w:p w14:paraId="7F088C63" w14:textId="77777777" w:rsidR="00AB34F7" w:rsidRPr="009173DC" w:rsidRDefault="00AB34F7" w:rsidP="00AB34F7">
      <w:pPr>
        <w:spacing w:after="0"/>
        <w:ind w:firstLine="420"/>
        <w:rPr>
          <w:rFonts w:ascii="Arial" w:eastAsia="Times New Roman" w:hAnsi="Arial" w:cs="Arial"/>
          <w:lang w:eastAsia="cs-CZ"/>
        </w:rPr>
      </w:pPr>
    </w:p>
    <w:p w14:paraId="315996E8" w14:textId="77777777" w:rsidR="00193B34" w:rsidRPr="009173DC" w:rsidRDefault="00193B34" w:rsidP="00F5306F">
      <w:pPr>
        <w:ind w:left="420"/>
        <w:rPr>
          <w:rFonts w:ascii="Arial" w:hAnsi="Arial" w:cs="Arial"/>
          <w:b/>
          <w:bCs/>
        </w:rPr>
      </w:pPr>
    </w:p>
    <w:p w14:paraId="5308B45A" w14:textId="77777777" w:rsidR="00F5306F" w:rsidRPr="009173DC" w:rsidRDefault="00F5306F" w:rsidP="00F5306F">
      <w:pPr>
        <w:ind w:left="420"/>
        <w:rPr>
          <w:rFonts w:ascii="Arial" w:hAnsi="Arial" w:cs="Arial"/>
          <w:b/>
          <w:bCs/>
        </w:rPr>
      </w:pPr>
      <w:r w:rsidRPr="009173DC">
        <w:rPr>
          <w:rFonts w:ascii="Arial" w:hAnsi="Arial" w:cs="Arial"/>
        </w:rPr>
        <w:t xml:space="preserve">5) </w:t>
      </w:r>
      <w:r w:rsidRPr="009173DC">
        <w:rPr>
          <w:rFonts w:ascii="Arial" w:hAnsi="Arial" w:cs="Arial"/>
          <w:b/>
          <w:bCs/>
        </w:rPr>
        <w:t>Ostatní veřejná prostranství</w:t>
      </w:r>
    </w:p>
    <w:p w14:paraId="0CCC41D6" w14:textId="77777777" w:rsidR="00AB34F7" w:rsidRPr="009173DC" w:rsidRDefault="00AB34F7" w:rsidP="00AB34F7">
      <w:pPr>
        <w:ind w:left="420"/>
        <w:jc w:val="both"/>
        <w:rPr>
          <w:rFonts w:ascii="Arial" w:eastAsia="Times New Roman" w:hAnsi="Arial" w:cs="Arial"/>
          <w:lang w:eastAsia="cs-CZ"/>
        </w:rPr>
      </w:pPr>
      <w:r w:rsidRPr="009173DC">
        <w:rPr>
          <w:rFonts w:ascii="Arial" w:eastAsia="Times New Roman" w:hAnsi="Arial" w:cs="Arial"/>
          <w:b/>
          <w:bCs/>
          <w:lang w:eastAsia="cs-CZ"/>
        </w:rPr>
        <w:t>k.ú.: Střekov p.p.č.:</w:t>
      </w:r>
      <w:r w:rsidRPr="009173DC">
        <w:rPr>
          <w:rFonts w:ascii="Arial" w:eastAsia="Times New Roman" w:hAnsi="Arial" w:cs="Arial"/>
          <w:lang w:eastAsia="cs-CZ"/>
        </w:rPr>
        <w:t xml:space="preserve"> 194/1, 195, 196, 197, 198, 199, 200, 201/1, 201/2, 202, 203, 204/1, 487, 491/1, 528/4, 630, 633, 645, 793/1, 1148/12, 1148/25, 1148/35, 1242/1, 1269, 1322, 1470/1, 1471, 1476, 1483, 1484, 1490/1, 1491, 1496, 1497, 1498, 1503, 1504, 1505, 1526/1, 1534, 1535, 1557, 1559, 1580, 1581, 1585/1, 1587, 1926, 1942/1, 1942/2, 1943, 2091, 2205/1, 2358/1, 2359, 2395, 2499, 2610, 2815/1, 2816/1, 2821/2, 2822, 3083, 3220/11, 3241/88, 3241/135, 3250</w:t>
      </w:r>
    </w:p>
    <w:p w14:paraId="666D0FCF" w14:textId="798F62BF" w:rsidR="00AB34F7" w:rsidRPr="009173DC" w:rsidRDefault="00AB34F7" w:rsidP="00AB34F7">
      <w:pPr>
        <w:ind w:left="420"/>
        <w:jc w:val="both"/>
        <w:rPr>
          <w:rFonts w:ascii="Arial" w:eastAsia="Times New Roman" w:hAnsi="Arial" w:cs="Arial"/>
          <w:lang w:eastAsia="cs-CZ"/>
        </w:rPr>
      </w:pPr>
      <w:r w:rsidRPr="009173DC">
        <w:rPr>
          <w:rFonts w:ascii="Arial" w:eastAsia="Times New Roman" w:hAnsi="Arial" w:cs="Arial"/>
          <w:b/>
          <w:bCs/>
          <w:lang w:eastAsia="cs-CZ"/>
        </w:rPr>
        <w:t>k.ú.: Svádov p.p.č.:</w:t>
      </w:r>
      <w:r w:rsidRPr="009173DC">
        <w:rPr>
          <w:rFonts w:ascii="Arial" w:eastAsia="Times New Roman" w:hAnsi="Arial" w:cs="Arial"/>
          <w:lang w:eastAsia="cs-CZ"/>
        </w:rPr>
        <w:t xml:space="preserve">  272/1, 354, 911/4</w:t>
      </w:r>
    </w:p>
    <w:p w14:paraId="010455F0" w14:textId="0A672B12" w:rsidR="00AB34F7" w:rsidRPr="009173DC" w:rsidRDefault="00AB34F7" w:rsidP="00AB34F7">
      <w:pPr>
        <w:ind w:firstLine="420"/>
        <w:jc w:val="both"/>
        <w:rPr>
          <w:rFonts w:ascii="Arial" w:eastAsia="Times New Roman" w:hAnsi="Arial" w:cs="Arial"/>
          <w:lang w:eastAsia="cs-CZ"/>
        </w:rPr>
      </w:pPr>
      <w:r w:rsidRPr="009173DC">
        <w:rPr>
          <w:rFonts w:ascii="Arial" w:eastAsia="Times New Roman" w:hAnsi="Arial" w:cs="Arial"/>
          <w:b/>
          <w:bCs/>
          <w:lang w:eastAsia="cs-CZ"/>
        </w:rPr>
        <w:t>k.ú.: Brná p.p.č.:</w:t>
      </w:r>
      <w:r w:rsidRPr="009173DC">
        <w:rPr>
          <w:rFonts w:ascii="Arial" w:eastAsia="Times New Roman" w:hAnsi="Arial" w:cs="Arial"/>
          <w:lang w:eastAsia="cs-CZ"/>
        </w:rPr>
        <w:t xml:space="preserve">  42/1, 42/3, 769/1</w:t>
      </w:r>
    </w:p>
    <w:p w14:paraId="1E619495" w14:textId="354ECEC3" w:rsidR="00AB34F7" w:rsidRPr="009173DC" w:rsidRDefault="00AB34F7" w:rsidP="00AB34F7">
      <w:pPr>
        <w:ind w:firstLine="420"/>
        <w:jc w:val="both"/>
        <w:rPr>
          <w:rFonts w:ascii="Arial" w:eastAsia="Times New Roman" w:hAnsi="Arial" w:cs="Arial"/>
          <w:lang w:eastAsia="cs-CZ"/>
        </w:rPr>
      </w:pPr>
      <w:r w:rsidRPr="009173DC">
        <w:rPr>
          <w:rFonts w:ascii="Arial" w:eastAsia="Times New Roman" w:hAnsi="Arial" w:cs="Arial"/>
          <w:b/>
          <w:bCs/>
          <w:lang w:eastAsia="cs-CZ"/>
        </w:rPr>
        <w:t>k.ú.: Olešnice p.p.č.:</w:t>
      </w:r>
      <w:r w:rsidRPr="009173DC">
        <w:rPr>
          <w:rFonts w:ascii="Arial" w:eastAsia="Times New Roman" w:hAnsi="Arial" w:cs="Arial"/>
          <w:lang w:eastAsia="cs-CZ"/>
        </w:rPr>
        <w:t xml:space="preserve"> 111, 112, 116/1</w:t>
      </w:r>
    </w:p>
    <w:p w14:paraId="208DDB0B" w14:textId="1BF87E32" w:rsidR="00AB34F7" w:rsidRPr="009173DC" w:rsidRDefault="00AB34F7" w:rsidP="00AB34F7">
      <w:pPr>
        <w:ind w:firstLine="420"/>
        <w:jc w:val="both"/>
        <w:rPr>
          <w:rFonts w:ascii="Arial" w:eastAsia="Times New Roman" w:hAnsi="Arial" w:cs="Arial"/>
          <w:lang w:eastAsia="cs-CZ"/>
        </w:rPr>
      </w:pPr>
      <w:r w:rsidRPr="009173DC">
        <w:rPr>
          <w:rFonts w:ascii="Arial" w:eastAsia="Times New Roman" w:hAnsi="Arial" w:cs="Arial"/>
          <w:b/>
          <w:bCs/>
          <w:lang w:eastAsia="cs-CZ"/>
        </w:rPr>
        <w:t>k.ú.: Církvice p.p.č.:</w:t>
      </w:r>
      <w:r w:rsidRPr="009173DC">
        <w:rPr>
          <w:rFonts w:ascii="Arial" w:eastAsia="Times New Roman" w:hAnsi="Arial" w:cs="Arial"/>
          <w:lang w:eastAsia="cs-CZ"/>
        </w:rPr>
        <w:t xml:space="preserve"> 524/1, 646/1</w:t>
      </w:r>
    </w:p>
    <w:p w14:paraId="7D18FBD6" w14:textId="4B52EA46" w:rsidR="00AB34F7" w:rsidRPr="009173DC" w:rsidRDefault="00AB34F7" w:rsidP="00AB34F7">
      <w:pPr>
        <w:ind w:firstLine="420"/>
        <w:jc w:val="both"/>
        <w:rPr>
          <w:rFonts w:ascii="Arial" w:hAnsi="Arial" w:cs="Arial"/>
          <w:b/>
          <w:bCs/>
        </w:rPr>
      </w:pPr>
      <w:r w:rsidRPr="009173DC">
        <w:rPr>
          <w:rFonts w:ascii="Arial" w:eastAsia="Times New Roman" w:hAnsi="Arial" w:cs="Arial"/>
          <w:b/>
          <w:bCs/>
          <w:lang w:eastAsia="cs-CZ"/>
        </w:rPr>
        <w:t>k.ú.: Sebuzín p.p.č.:</w:t>
      </w:r>
      <w:r w:rsidRPr="009173DC">
        <w:rPr>
          <w:rFonts w:ascii="Arial" w:eastAsia="Times New Roman" w:hAnsi="Arial" w:cs="Arial"/>
          <w:lang w:eastAsia="cs-CZ"/>
        </w:rPr>
        <w:t xml:space="preserve"> 68/2, 1329</w:t>
      </w:r>
    </w:p>
    <w:p w14:paraId="5A82D9AB" w14:textId="77777777" w:rsidR="00AB34F7" w:rsidRPr="009173DC" w:rsidRDefault="00AB34F7" w:rsidP="00F5306F">
      <w:pPr>
        <w:ind w:left="420"/>
        <w:rPr>
          <w:rFonts w:ascii="Arial" w:hAnsi="Arial" w:cs="Arial"/>
          <w:b/>
          <w:bCs/>
        </w:rPr>
      </w:pPr>
    </w:p>
    <w:p w14:paraId="1A0B74BC" w14:textId="77777777" w:rsidR="00861940" w:rsidRPr="009173DC" w:rsidRDefault="00861940" w:rsidP="0084248A">
      <w:pPr>
        <w:pStyle w:val="Odstavecseseznamem"/>
        <w:ind w:left="708"/>
        <w:rPr>
          <w:rFonts w:ascii="Arial" w:hAnsi="Arial" w:cs="Arial"/>
        </w:rPr>
      </w:pPr>
    </w:p>
    <w:p w14:paraId="448A0413" w14:textId="77777777" w:rsidR="00861940" w:rsidRPr="009173DC" w:rsidRDefault="00861940" w:rsidP="00861940">
      <w:pPr>
        <w:pStyle w:val="Odstavecseseznamem"/>
        <w:ind w:left="420"/>
        <w:rPr>
          <w:rFonts w:ascii="Arial" w:hAnsi="Arial" w:cs="Arial"/>
        </w:rPr>
      </w:pPr>
    </w:p>
    <w:p w14:paraId="7DCB1415" w14:textId="77777777" w:rsidR="00861940" w:rsidRPr="009173DC" w:rsidRDefault="00861940" w:rsidP="00861940">
      <w:pPr>
        <w:pStyle w:val="Odstavecseseznamem"/>
        <w:numPr>
          <w:ilvl w:val="0"/>
          <w:numId w:val="1"/>
        </w:numPr>
        <w:rPr>
          <w:rFonts w:ascii="Arial" w:hAnsi="Arial" w:cs="Arial"/>
          <w:b/>
        </w:rPr>
      </w:pPr>
      <w:r w:rsidRPr="009173DC">
        <w:rPr>
          <w:rFonts w:ascii="Arial" w:hAnsi="Arial" w:cs="Arial"/>
          <w:b/>
        </w:rPr>
        <w:t>Městský obvod Ústí nad Labem – Neštěmice</w:t>
      </w:r>
    </w:p>
    <w:p w14:paraId="0FFBB67E" w14:textId="77777777" w:rsidR="00F5306F" w:rsidRPr="009173DC" w:rsidRDefault="00F5306F" w:rsidP="00F5306F">
      <w:pPr>
        <w:ind w:left="420"/>
        <w:rPr>
          <w:rFonts w:ascii="Arial" w:hAnsi="Arial" w:cs="Arial"/>
          <w:b/>
          <w:bCs/>
        </w:rPr>
      </w:pPr>
      <w:r w:rsidRPr="009173DC">
        <w:rPr>
          <w:rFonts w:ascii="Arial" w:hAnsi="Arial" w:cs="Arial"/>
        </w:rPr>
        <w:t>1)</w:t>
      </w:r>
      <w:r w:rsidRPr="009173DC">
        <w:rPr>
          <w:rFonts w:ascii="Arial" w:hAnsi="Arial" w:cs="Arial"/>
          <w:b/>
          <w:bCs/>
        </w:rPr>
        <w:t>Náměstí</w:t>
      </w:r>
    </w:p>
    <w:p w14:paraId="033210CE" w14:textId="77777777" w:rsidR="009942D4" w:rsidRPr="009173DC" w:rsidRDefault="009942D4" w:rsidP="00F5306F">
      <w:pPr>
        <w:ind w:left="420"/>
        <w:rPr>
          <w:rFonts w:ascii="Arial" w:hAnsi="Arial" w:cs="Arial"/>
        </w:rPr>
      </w:pPr>
    </w:p>
    <w:p w14:paraId="4694B26D" w14:textId="1979303D" w:rsidR="00F5306F" w:rsidRPr="009173DC" w:rsidRDefault="00F5306F" w:rsidP="00F5306F">
      <w:pPr>
        <w:ind w:left="420"/>
        <w:jc w:val="both"/>
        <w:rPr>
          <w:rFonts w:ascii="Arial" w:hAnsi="Arial" w:cs="Arial"/>
        </w:rPr>
      </w:pPr>
      <w:r w:rsidRPr="009173DC">
        <w:rPr>
          <w:rFonts w:ascii="Arial" w:hAnsi="Arial" w:cs="Arial"/>
        </w:rPr>
        <w:t>2)</w:t>
      </w:r>
      <w:r w:rsidRPr="009173DC">
        <w:rPr>
          <w:rFonts w:ascii="Arial" w:hAnsi="Arial" w:cs="Arial"/>
          <w:b/>
          <w:bCs/>
        </w:rPr>
        <w:t xml:space="preserve">Ulice </w:t>
      </w:r>
      <w:r w:rsidRPr="009173DC">
        <w:rPr>
          <w:rFonts w:ascii="Arial" w:hAnsi="Arial" w:cs="Arial"/>
        </w:rPr>
        <w:t>(Ulicí jsou míněny-místní komunikace I. – IV. třídy, účelové komunikace, k nim přilehlé chodníky a přilehlá zeleň, a to na celém území statutárního města Ústí nad Labem, přičemž za přilehlou zeleň se považuje veřejná zeleň, která je přístupná každému bez omezení a slouží k obecnému užívání a je podél komunikací ve vzdálenosti max. 20 m od hrany zpevněné části komunikace, případně od hrany zpevněné části chodníku k této komunikaci přiléhajícího)</w:t>
      </w:r>
      <w:r w:rsidR="00D51E4B" w:rsidRPr="009173DC">
        <w:rPr>
          <w:rFonts w:ascii="Arial" w:hAnsi="Arial" w:cs="Arial"/>
        </w:rPr>
        <w:t xml:space="preserve"> </w:t>
      </w:r>
    </w:p>
    <w:p w14:paraId="74F565AB" w14:textId="778163EA" w:rsidR="00B44418" w:rsidRPr="009173DC" w:rsidRDefault="00B44418" w:rsidP="00B44418">
      <w:pPr>
        <w:spacing w:after="200" w:line="276" w:lineRule="auto"/>
        <w:ind w:left="420"/>
        <w:jc w:val="both"/>
        <w:rPr>
          <w:rFonts w:ascii="Arial" w:eastAsia="MS Mincho" w:hAnsi="Arial" w:cs="Arial"/>
          <w:lang w:val="en-US"/>
        </w:rPr>
      </w:pPr>
      <w:r w:rsidRPr="009173DC">
        <w:rPr>
          <w:rFonts w:ascii="Arial" w:eastAsia="MS Mincho" w:hAnsi="Arial" w:cs="Arial"/>
          <w:b/>
          <w:lang w:val="en-US"/>
        </w:rPr>
        <w:t xml:space="preserve">k.ú.: Krásné Březno: </w:t>
      </w:r>
      <w:r w:rsidRPr="009173DC">
        <w:rPr>
          <w:rFonts w:ascii="Arial" w:eastAsia="MS Mincho" w:hAnsi="Arial" w:cs="Arial"/>
          <w:lang w:val="en-US"/>
        </w:rPr>
        <w:t>1. máje, Anežky České,</w:t>
      </w:r>
      <w:r w:rsidR="00FE042A" w:rsidRPr="009173DC">
        <w:rPr>
          <w:rFonts w:ascii="Arial" w:eastAsia="MS Mincho" w:hAnsi="Arial" w:cs="Arial"/>
          <w:lang w:val="en-US"/>
        </w:rPr>
        <w:t xml:space="preserve"> Čechova, Čelakovského,</w:t>
      </w:r>
      <w:r w:rsidRPr="009173DC">
        <w:rPr>
          <w:rFonts w:ascii="Arial" w:eastAsia="MS Mincho" w:hAnsi="Arial" w:cs="Arial"/>
          <w:lang w:val="en-US"/>
        </w:rPr>
        <w:t xml:space="preserve"> Dobětická, Dr. Horákové, Družstevní, Drážďanská, Dvojdomí, Erbenova, Fričova stezka, Husova, Hřbitovní, Janáčkova, Jungmannova, K Mlýništi, Karolíny Světlé, Ke Třem křížům, Keplerova, Krátká, Krčínova, Křižíkova, Mariánská cesta, Matiční, Na Břehu, Na Náspu, Na Rybníčku, Na Skládce, Na Sklípku, Na Vinici, Nad Březnem, Neštěmická, Nový svět, Obvodová, Opletalova, Pekařská, Plavecká, Podmokelská, Postranní, Přemyslovců, Příkopy, Přístavní, Rabasova, Rozcestí, Růžová, Svádovská, U Cukrovaru, U Pivovarské zahrady, U Podjezdu, U Potůčku, U Studánky, U Zoologické zahrady, V Doubravě, V Háji, V Oblouku, Veslařská, Vojanova, Výstupní, Zolova, Žežická</w:t>
      </w:r>
    </w:p>
    <w:p w14:paraId="054A4F9B" w14:textId="77777777" w:rsidR="00B44418" w:rsidRPr="009173DC" w:rsidRDefault="00B44418" w:rsidP="00B44418">
      <w:pPr>
        <w:spacing w:after="200" w:line="276" w:lineRule="auto"/>
        <w:ind w:left="420"/>
        <w:jc w:val="both"/>
        <w:rPr>
          <w:rFonts w:ascii="Arial" w:eastAsia="MS Mincho" w:hAnsi="Arial" w:cs="Arial"/>
          <w:lang w:val="en-US"/>
        </w:rPr>
      </w:pPr>
      <w:r w:rsidRPr="009173DC">
        <w:rPr>
          <w:rFonts w:ascii="Arial" w:eastAsia="MS Mincho" w:hAnsi="Arial" w:cs="Arial"/>
          <w:b/>
          <w:lang w:val="en-US"/>
        </w:rPr>
        <w:t xml:space="preserve">k.ú.: Mojžíř: </w:t>
      </w:r>
      <w:r w:rsidRPr="009173DC">
        <w:rPr>
          <w:rFonts w:ascii="Arial" w:eastAsia="MS Mincho" w:hAnsi="Arial" w:cs="Arial"/>
          <w:lang w:val="en-US"/>
        </w:rPr>
        <w:t>Hlavní, Horní, Jindřicha Plachty, K Haldě, Peškova, Picassova, Strážná, U Fary, U Lázní, Vodařská, Žitná</w:t>
      </w:r>
    </w:p>
    <w:p w14:paraId="0EDC91CD" w14:textId="77777777" w:rsidR="00B44418" w:rsidRPr="009173DC" w:rsidRDefault="00B44418" w:rsidP="00B44418">
      <w:pPr>
        <w:spacing w:after="200" w:line="276" w:lineRule="auto"/>
        <w:ind w:left="420"/>
        <w:jc w:val="both"/>
        <w:rPr>
          <w:rFonts w:ascii="Arial" w:eastAsia="MS Mincho" w:hAnsi="Arial" w:cs="Arial"/>
          <w:lang w:val="en-US"/>
        </w:rPr>
      </w:pPr>
      <w:r w:rsidRPr="009173DC">
        <w:rPr>
          <w:rFonts w:ascii="Arial" w:eastAsia="MS Mincho" w:hAnsi="Arial" w:cs="Arial"/>
          <w:b/>
          <w:lang w:val="en-US"/>
        </w:rPr>
        <w:lastRenderedPageBreak/>
        <w:t xml:space="preserve">k.ú.: Neštěmice: </w:t>
      </w:r>
      <w:r w:rsidRPr="009173DC">
        <w:rPr>
          <w:rFonts w:ascii="Arial" w:eastAsia="MS Mincho" w:hAnsi="Arial" w:cs="Arial"/>
          <w:lang w:val="en-US"/>
        </w:rPr>
        <w:t>Akátová, Dubová, Hlavní, Hluboká, Janského, Ke Třem křížům, Květnová, Milešovská, Mlýnská, Májová, Na Skalce, Na Výšině, Neštěmická, Národní, Opletalova, Peškova, Pod Úvozem, Ryjická, Seifertova, Sibiřská, Sportovní, Studentská, Turistická, Tři Kříže, U Radnice, U Tonasa, V Ústraní, Veslařská, Zelená, Železná</w:t>
      </w:r>
    </w:p>
    <w:p w14:paraId="1A7A95DC" w14:textId="77777777" w:rsidR="00B44418" w:rsidRPr="009173DC" w:rsidRDefault="00B44418" w:rsidP="00F5306F">
      <w:pPr>
        <w:ind w:left="420"/>
        <w:jc w:val="both"/>
        <w:rPr>
          <w:rFonts w:ascii="Arial" w:hAnsi="Arial" w:cs="Arial"/>
        </w:rPr>
      </w:pPr>
    </w:p>
    <w:p w14:paraId="38D0A5A8" w14:textId="77777777" w:rsidR="00B44418" w:rsidRPr="009173DC" w:rsidRDefault="00B44418" w:rsidP="00F5306F">
      <w:pPr>
        <w:ind w:left="420"/>
        <w:jc w:val="both"/>
        <w:rPr>
          <w:rFonts w:ascii="Arial" w:hAnsi="Arial" w:cs="Arial"/>
        </w:rPr>
      </w:pPr>
    </w:p>
    <w:p w14:paraId="518DD158" w14:textId="77777777" w:rsidR="00F5306F" w:rsidRPr="009173DC" w:rsidRDefault="00F5306F" w:rsidP="00F5306F">
      <w:pPr>
        <w:ind w:left="420"/>
        <w:rPr>
          <w:rFonts w:ascii="Arial" w:hAnsi="Arial" w:cs="Arial"/>
          <w:b/>
          <w:bCs/>
        </w:rPr>
      </w:pPr>
      <w:r w:rsidRPr="009173DC">
        <w:rPr>
          <w:rFonts w:ascii="Arial" w:hAnsi="Arial" w:cs="Arial"/>
        </w:rPr>
        <w:t>3)</w:t>
      </w:r>
      <w:r w:rsidRPr="009173DC">
        <w:rPr>
          <w:rFonts w:ascii="Arial" w:hAnsi="Arial" w:cs="Arial"/>
          <w:b/>
          <w:bCs/>
        </w:rPr>
        <w:t>Parky</w:t>
      </w:r>
    </w:p>
    <w:p w14:paraId="59ADB273" w14:textId="59542B1C" w:rsidR="00DF6F04" w:rsidRPr="00DF6F04" w:rsidRDefault="00DF6F04" w:rsidP="005F0B55">
      <w:pPr>
        <w:spacing w:after="0"/>
        <w:ind w:left="2832" w:hanging="2412"/>
        <w:rPr>
          <w:rFonts w:ascii="Arial" w:hAnsi="Arial" w:cs="Arial"/>
        </w:rPr>
      </w:pPr>
      <w:r w:rsidRPr="00DF6F04">
        <w:rPr>
          <w:rFonts w:ascii="Arial" w:hAnsi="Arial" w:cs="Arial"/>
        </w:rPr>
        <w:t>Zámecký park</w:t>
      </w:r>
      <w:r>
        <w:rPr>
          <w:rFonts w:ascii="Arial" w:hAnsi="Arial" w:cs="Arial"/>
        </w:rPr>
        <w:t xml:space="preserve"> </w:t>
      </w:r>
      <w:r w:rsidR="005F0B55">
        <w:rPr>
          <w:rFonts w:ascii="Arial" w:hAnsi="Arial" w:cs="Arial"/>
        </w:rPr>
        <w:tab/>
      </w:r>
      <w:r>
        <w:rPr>
          <w:rFonts w:ascii="Arial" w:hAnsi="Arial" w:cs="Arial"/>
        </w:rPr>
        <w:t>k.ú.: Krásné Březno</w:t>
      </w:r>
      <w:r w:rsidRPr="00DF6F04">
        <w:rPr>
          <w:rFonts w:ascii="Arial" w:hAnsi="Arial" w:cs="Arial"/>
        </w:rPr>
        <w:t xml:space="preserve"> p</w:t>
      </w:r>
      <w:r>
        <w:rPr>
          <w:rFonts w:ascii="Arial" w:hAnsi="Arial" w:cs="Arial"/>
        </w:rPr>
        <w:t>.</w:t>
      </w:r>
      <w:r w:rsidRPr="00DF6F04">
        <w:rPr>
          <w:rFonts w:ascii="Arial" w:hAnsi="Arial" w:cs="Arial"/>
        </w:rPr>
        <w:t>p</w:t>
      </w:r>
      <w:r>
        <w:rPr>
          <w:rFonts w:ascii="Arial" w:hAnsi="Arial" w:cs="Arial"/>
        </w:rPr>
        <w:t>.</w:t>
      </w:r>
      <w:r w:rsidRPr="00DF6F04">
        <w:rPr>
          <w:rFonts w:ascii="Arial" w:hAnsi="Arial" w:cs="Arial"/>
        </w:rPr>
        <w:t xml:space="preserve">č. 12/3,12/1,10/1,9,8,11, 4/1,5,768/1,767/11, 2(cesta), 3, 764,763/3 </w:t>
      </w:r>
    </w:p>
    <w:p w14:paraId="77A3DC29" w14:textId="7213A643" w:rsidR="00DF6F04" w:rsidRPr="00DF6F04" w:rsidRDefault="00DF6F04" w:rsidP="00DF6F04">
      <w:pPr>
        <w:spacing w:after="0"/>
        <w:ind w:left="420"/>
        <w:rPr>
          <w:rFonts w:ascii="Arial" w:hAnsi="Arial" w:cs="Arial"/>
        </w:rPr>
      </w:pPr>
      <w:r w:rsidRPr="00DF6F04">
        <w:rPr>
          <w:rFonts w:ascii="Arial" w:hAnsi="Arial" w:cs="Arial"/>
        </w:rPr>
        <w:t>U Pivovarské zahrady</w:t>
      </w:r>
      <w:r w:rsidR="00AC04EC">
        <w:rPr>
          <w:rFonts w:ascii="Arial" w:hAnsi="Arial" w:cs="Arial"/>
        </w:rPr>
        <w:t xml:space="preserve"> </w:t>
      </w:r>
      <w:r w:rsidR="00AC04EC">
        <w:rPr>
          <w:rFonts w:ascii="Arial" w:hAnsi="Arial" w:cs="Arial"/>
        </w:rPr>
        <w:tab/>
        <w:t>k.ú.:</w:t>
      </w:r>
      <w:r w:rsidRPr="00DF6F04">
        <w:rPr>
          <w:rFonts w:ascii="Arial" w:hAnsi="Arial" w:cs="Arial"/>
        </w:rPr>
        <w:t xml:space="preserve"> </w:t>
      </w:r>
      <w:r w:rsidR="00AC04EC">
        <w:rPr>
          <w:rFonts w:ascii="Arial" w:hAnsi="Arial" w:cs="Arial"/>
        </w:rPr>
        <w:t xml:space="preserve">Krásné Březno </w:t>
      </w:r>
      <w:r w:rsidRPr="00DF6F04">
        <w:rPr>
          <w:rFonts w:ascii="Arial" w:hAnsi="Arial" w:cs="Arial"/>
        </w:rPr>
        <w:t>p.p.č</w:t>
      </w:r>
      <w:r w:rsidR="00AC04EC">
        <w:rPr>
          <w:rFonts w:ascii="Arial" w:hAnsi="Arial" w:cs="Arial"/>
        </w:rPr>
        <w:t>.:</w:t>
      </w:r>
      <w:r w:rsidRPr="00DF6F04">
        <w:rPr>
          <w:rFonts w:ascii="Arial" w:hAnsi="Arial" w:cs="Arial"/>
        </w:rPr>
        <w:t xml:space="preserve">458 </w:t>
      </w:r>
    </w:p>
    <w:p w14:paraId="644210CC" w14:textId="21275986" w:rsidR="00DF6F04" w:rsidRPr="00DF6F04" w:rsidRDefault="00DF6F04" w:rsidP="00DF6F04">
      <w:pPr>
        <w:spacing w:after="0"/>
        <w:ind w:left="420"/>
        <w:rPr>
          <w:rFonts w:ascii="Arial" w:hAnsi="Arial" w:cs="Arial"/>
        </w:rPr>
      </w:pPr>
      <w:r w:rsidRPr="00DF6F04">
        <w:rPr>
          <w:rFonts w:ascii="Arial" w:hAnsi="Arial" w:cs="Arial"/>
        </w:rPr>
        <w:t xml:space="preserve">Hluboká </w:t>
      </w:r>
      <w:r w:rsidR="00AC04EC">
        <w:rPr>
          <w:rFonts w:ascii="Arial" w:hAnsi="Arial" w:cs="Arial"/>
        </w:rPr>
        <w:tab/>
      </w:r>
      <w:r w:rsidR="00AC04EC">
        <w:rPr>
          <w:rFonts w:ascii="Arial" w:hAnsi="Arial" w:cs="Arial"/>
        </w:rPr>
        <w:tab/>
      </w:r>
      <w:r w:rsidR="00AC04EC">
        <w:rPr>
          <w:rFonts w:ascii="Arial" w:hAnsi="Arial" w:cs="Arial"/>
        </w:rPr>
        <w:tab/>
      </w:r>
      <w:r w:rsidR="00AC04EC" w:rsidRPr="00AC04EC">
        <w:rPr>
          <w:rFonts w:ascii="Arial" w:hAnsi="Arial" w:cs="Arial"/>
        </w:rPr>
        <w:t>k.ú.</w:t>
      </w:r>
      <w:r w:rsidR="00AC04EC">
        <w:rPr>
          <w:rFonts w:ascii="Arial" w:hAnsi="Arial" w:cs="Arial"/>
        </w:rPr>
        <w:t>:</w:t>
      </w:r>
      <w:r w:rsidR="00AC04EC" w:rsidRPr="00AC04EC">
        <w:rPr>
          <w:rFonts w:ascii="Arial" w:hAnsi="Arial" w:cs="Arial"/>
        </w:rPr>
        <w:t xml:space="preserve"> Neštěmice </w:t>
      </w:r>
      <w:r w:rsidRPr="00DF6F04">
        <w:rPr>
          <w:rFonts w:ascii="Arial" w:hAnsi="Arial" w:cs="Arial"/>
        </w:rPr>
        <w:t>p.p.č.</w:t>
      </w:r>
      <w:r w:rsidR="00AC04EC">
        <w:rPr>
          <w:rFonts w:ascii="Arial" w:hAnsi="Arial" w:cs="Arial"/>
        </w:rPr>
        <w:t>:</w:t>
      </w:r>
      <w:r w:rsidRPr="00DF6F04">
        <w:rPr>
          <w:rFonts w:ascii="Arial" w:hAnsi="Arial" w:cs="Arial"/>
        </w:rPr>
        <w:t xml:space="preserve">1236,1237 </w:t>
      </w:r>
    </w:p>
    <w:p w14:paraId="6594EB36" w14:textId="1C9743E0" w:rsidR="00B44418" w:rsidRDefault="00DF6F04" w:rsidP="00DF6F04">
      <w:pPr>
        <w:spacing w:after="0"/>
        <w:ind w:left="420"/>
        <w:rPr>
          <w:rFonts w:ascii="Arial" w:hAnsi="Arial" w:cs="Arial"/>
        </w:rPr>
      </w:pPr>
      <w:r w:rsidRPr="00DF6F04">
        <w:rPr>
          <w:rFonts w:ascii="Arial" w:hAnsi="Arial" w:cs="Arial"/>
        </w:rPr>
        <w:t>U Radnice</w:t>
      </w:r>
      <w:r w:rsidR="00AC04EC">
        <w:rPr>
          <w:rFonts w:ascii="Arial" w:hAnsi="Arial" w:cs="Arial"/>
        </w:rPr>
        <w:tab/>
      </w:r>
      <w:r w:rsidR="00AC04EC" w:rsidRPr="00AC04EC">
        <w:t xml:space="preserve"> </w:t>
      </w:r>
      <w:r w:rsidR="00AC04EC">
        <w:tab/>
      </w:r>
      <w:r w:rsidR="00AC04EC" w:rsidRPr="00AC04EC">
        <w:rPr>
          <w:rFonts w:ascii="Arial" w:hAnsi="Arial" w:cs="Arial"/>
        </w:rPr>
        <w:t>k.ú.</w:t>
      </w:r>
      <w:r w:rsidR="00AC04EC">
        <w:rPr>
          <w:rFonts w:ascii="Arial" w:hAnsi="Arial" w:cs="Arial"/>
        </w:rPr>
        <w:t>:</w:t>
      </w:r>
      <w:r w:rsidR="00AC04EC" w:rsidRPr="00AC04EC">
        <w:rPr>
          <w:rFonts w:ascii="Arial" w:hAnsi="Arial" w:cs="Arial"/>
        </w:rPr>
        <w:t xml:space="preserve"> Neštěmice</w:t>
      </w:r>
      <w:r w:rsidRPr="00DF6F04">
        <w:rPr>
          <w:rFonts w:ascii="Arial" w:hAnsi="Arial" w:cs="Arial"/>
        </w:rPr>
        <w:t xml:space="preserve"> p.p.č.198 </w:t>
      </w:r>
    </w:p>
    <w:p w14:paraId="5D5F95EE" w14:textId="77777777" w:rsidR="00AC04EC" w:rsidRPr="00DF6F04" w:rsidRDefault="00AC04EC" w:rsidP="00DF6F04">
      <w:pPr>
        <w:spacing w:after="0"/>
        <w:ind w:left="420"/>
        <w:rPr>
          <w:rFonts w:ascii="Arial" w:hAnsi="Arial" w:cs="Arial"/>
        </w:rPr>
      </w:pPr>
    </w:p>
    <w:p w14:paraId="48A4FD54" w14:textId="77777777" w:rsidR="00F5306F" w:rsidRPr="009173DC" w:rsidRDefault="00F5306F" w:rsidP="00F5306F">
      <w:pPr>
        <w:ind w:left="420"/>
        <w:rPr>
          <w:rFonts w:ascii="Arial" w:hAnsi="Arial" w:cs="Arial"/>
          <w:b/>
          <w:bCs/>
        </w:rPr>
      </w:pPr>
      <w:r w:rsidRPr="009173DC">
        <w:rPr>
          <w:rFonts w:ascii="Arial" w:hAnsi="Arial" w:cs="Arial"/>
        </w:rPr>
        <w:t>4)</w:t>
      </w:r>
      <w:r w:rsidRPr="009173DC">
        <w:rPr>
          <w:rFonts w:ascii="Arial" w:hAnsi="Arial" w:cs="Arial"/>
          <w:b/>
          <w:bCs/>
        </w:rPr>
        <w:t>Veřejná zeleň</w:t>
      </w:r>
    </w:p>
    <w:p w14:paraId="7E6353A0" w14:textId="77777777" w:rsidR="00B44418" w:rsidRPr="009173DC" w:rsidRDefault="00B44418" w:rsidP="00B44418">
      <w:pPr>
        <w:spacing w:after="0"/>
        <w:ind w:left="420"/>
        <w:jc w:val="both"/>
        <w:rPr>
          <w:rFonts w:ascii="Arial" w:hAnsi="Arial" w:cs="Arial"/>
        </w:rPr>
      </w:pPr>
      <w:r w:rsidRPr="009173DC">
        <w:rPr>
          <w:rFonts w:ascii="Arial" w:hAnsi="Arial" w:cs="Arial"/>
          <w:b/>
          <w:bCs/>
        </w:rPr>
        <w:t>k.ú.: Krásné Březno p.p.č.:</w:t>
      </w:r>
      <w:r w:rsidRPr="009173DC">
        <w:rPr>
          <w:rFonts w:ascii="Arial" w:hAnsi="Arial" w:cs="Arial"/>
        </w:rPr>
        <w:t xml:space="preserve"> 23/1, 26, 30, 458, 461/1, 472/1, 472/43, 472/45, 472/47, 472/48, 472/49, 472/50, 472/51, 472/52, 472/53, 472/54, 472/55, 472/56, 472/57, 472/62, 472/63, 472/64, 472/65, 472/66, 472/67, 472/69, 472/71, 472/72, 472/73, 472/74, 472/75, 472/76, 472/77, 472/78, 472/79, 472/84, 472/85, 472/86, 472/87, 472/88, 472/89, 472/90, 472/91, 472/92, 472/94, 472/95, 472/96, 472/97, 472/101, 472/102, 472/103, 472/104, 472/105, 472/106, 472/107, 472/108, 472/109, 472/110, 472/111, 472/112, 472/114, 472/118, 472/119, 472/120, 472/121, 472/122, 472/123, 472/125, 472/126, 472/127, 472/133, 472/135, 472/136, 472/137, 472/138, 472/145, 472/150, 472/154, 472/182, 472/183, 472/184, 472/186, 472/187, 472/188, 472/189, 472/190, 472/192, 472/193, 472/195, 472/204, 472/206, 472/208, 512/8, 512/10, 514, 523/3, 525/40, 525/73, 557/2, 557/3, 557/7, 557/8, 563/1, 655/1, 763/1, 861/1, 861/2, 861/47, 861/48, 861/50, 861/51, 861/53, 861/55, 861/56, 861/57, 861/59, 861/60, 861/61, 861/62, 861/64, 861/65, 861/67, 861/68, 861/69, 861/71, 861/72, 861/74, 861/75, 861/76, 861/77, 861/78, 861/80, 861/82, 861/83, 861/85, 861/86, 861/87, 861/88, 861/89, 861/90, 861/90, 861/92, 861/93, 861/94, 861/95, 861/96, 861/98, 861/100, 861/104, 861/107, 861/108, 861/109, 861/111, 861/112, 861/114, 861/116, 861/118, 861/121, 861/125, 861/129, 861/130, 861/133, 861/136, 861/137, 861/138, 861/140, 861/141, 861/142, 861/144, 861/145, 861/149, 861/151, 861/153, 861/154, 861/155, 861/157, 861/158, 861/162, 861/162, 861/163, 861/165, 861/166, 861/167, 861/168, 861/169, 861/170, 861/171, 861/172, 861/173, 861/175, 861/176, 861/177, 861/178, 861/179, 861/180, 861/182, 861/183, 861/184, 861/186, 861/187, 861/188, 861/189, 861/191, 861/193, 861/194, 861/195, 861/196, 861/197, 861/198, 861/199, 861/201, 861/202, 861/204, 861/205, 861/206, 861/207, 861/208, 861/210, 861/210, 861/212, 861/234, 861/237, 861/238, 861/239, 861/240, 861/241, 861/243, 861/245, 861/246, 861/248, 861/250, 861/252, 861/254, 861/255, 861/256, 861/257, 861/261, 861/262, 861/264, 861/266, 861/267, 861/269, 861/270, 861/272, 861/274, 861/276, 861/277, 861/278, 861/281, 861/282, 861/283, 861/285, 861/286, 861/361, 861/366, 861/367, 1198/1, 1207, 1241, 1244, 1245, 1281, 1282, 1299, 1395/1, 1395/49, 1395/50, 1395/51, 1395/52, 1395/53, 1395/54, 1395/55, 1395/57, 1395/59, 1395/61, 1395/62, 1395/63, 1395/64, 1395/65, 1395/66, 1395/68, 1395/69, 1395/72, 1395/76, 1395/77, 1395/78, 1395/79, 1395/80, 1395/81, 1395/82, 1395/83, 1395/84, 1395/85, 1395/86, 1395/88, 1395/90, 1395/93, 1395/93, 1395/94, 1395/95, 1395/96, 1395/97, 1395/98, 1395/99, 1395/100, 1395/101, 1395/115, 1395/116, 1395/117, 1395/122, 1395/123, 1395/124, 1395/125, 1395/126, 1395/126, 1395/127, 1395/132, 1395/136, 1395/138, 1395/139, 1395/140, 1395/141, 1395/142, 1395/143, 1395/144, </w:t>
      </w:r>
      <w:r w:rsidRPr="009173DC">
        <w:rPr>
          <w:rFonts w:ascii="Arial" w:hAnsi="Arial" w:cs="Arial"/>
        </w:rPr>
        <w:lastRenderedPageBreak/>
        <w:t>1395/145, 1395/146, 1395/147, 1395/148, 1395/150, 1395/151, 1395/152, 1395/153, 1395/155, 1395/156, 1395/157, 1395/158, 1395/160, 1395/161, 1395/170, 1395/172, 1395/172, 1395/174, 1395/174, 1395/175, 1395/175, 1395/176, 1395/177, 1395/177, 1395/179, 1395/182, 1395/183, 1395/184, 1395/192, 1395/242, 1395/245, 1395/245, 1395/246, 1480/104, 1480/105, 1480/106, 1480/107, 1480/108, 1480/109, 1480/110, 1480/111, 1480/114, 1480/115, 1480/116, 1480/117, 1480/123, 1480/125, 1480/127, 1480/128, 1480/129, 1480/130, 1480/133, 1480/139, 1480/140, 1480/141, 1480/142, 1480/143, 1480/144, 1480/145, 1480/146, 1480/147, 1480/148, 1480/149, 1480/150, 1480/151, 1480/152, 1480/153, 1480/154, 1480/155, 1480/156, 1480/157, 1480/158, 1480/159, 1480/160, 1480/162, 1480/164, 1480/166, 1480/169, 1480/170, 1480/171, 1480/174, 1480/175, 1480/179, 1480/180, 1480/182, 1480/185, 1480/186, 1480/188, 1480/190, 1480/191, 1480/194, 1480/196, 1480/199, 1480/200, 1480/201, 1480/203, 1480/204, 1480/205, 1480/208, 1480/209, 1480/210, 1480/211, 1480/212, 1480/213, 1480/214, 1480/215, 1480/217, 1480/219, 1480/220, 1480/221, 1480/222, 1480/223, 1480/224, 1480/225, 1480/226, 1480/227, 1480/228, 1480/229, 1480/230, 1480/232, 1480/233, 1480/234, 1480/235, 1480/236, 1480/237, 1480/238, 1480/240, 1480/241, 1480/242, 1480/245, 1480/247, 1480/248, 1480/249, 1480/253, 1480/254, 1480/255, 1480/256, 1480/258, 1480/259, 1480/261, 1480/262, 1480/264, 1480/267, 1480/268, 1480/270, 1480/271, 1480/272, 1480/273, 1480/274, 1480/275, 1480/278, 1480/280, 1480/282, 1480/284, 1480/287, 1480/290, 1480/291, 1480/292, 1480/293, 1480/294, 1480/295, 1480/296, 1480/297, 1480/298, 1480/299, 1480/303, 1480/304, 1480/305, 1480/306, 1480/307, 1480/308, 1480/309, 1480/310, 1480/312, 1480/313, 1480/314, 1480/315, 1480/317, 1480/319, 1480/320, 1480/322, 1480/324, 1480/336, 1480/337, 1480/338, 1480/339, 1480/340, 1480/341, 1480/342, 1480/343, 1480/344, 1480/345, 1480/346, 1480/347, 1480/350, 1480/351, 1480/352, 1480/353, 1480/354, 1480/357, 1480/358, 1480/360, 1480/362, 1480/363, 1480/364, 1480/366, 1480/370, 1480/372, 1480/373, 1480/375, 1480/376, 1480/377, 1480/378, 1480/379, 1480/380, 1480/381, 1480/382, 1480/383, 1480/384, 1480/385, 1480/386, 1480/387, 1480/388, 1480/389, 1480/390, 1480/391, 1480/393, 1480/394, 1480/395, 1480/402, 1480/403, 1480/404, 1480/405, 1480/406, 1480/407, 1480/409, 1480/411, 1480/412, 1480/413, 1480/414, 1480/416, 1480/428, 1480/431, 1480/432, 1480/433, 1480/434, 1480/435, 1480/436, 1480/437, 1480/438, 1480/440, 1480/441, 1480/442, 1480/443, 1480/444, 1480/445, 1480/446, 1480/447, 1480/448, 1480/449, 1480/451, 1480/452, 1480/453, 1480/457, 1480/460, 1480/461, 1480/470, 1480/514, 1480/522, 1480/523, 1480/524, 1480/525, 1480/526, 1480/527, 1480/528, 1480/529, 1480/530, 1480/531, 1481/1, 1481/1, 1610, 1707/2, 1708/2, 1712/3, 1712/4</w:t>
      </w:r>
    </w:p>
    <w:p w14:paraId="438C28BF" w14:textId="77777777" w:rsidR="00B44418" w:rsidRPr="009173DC" w:rsidRDefault="00B44418" w:rsidP="00B44418">
      <w:pPr>
        <w:tabs>
          <w:tab w:val="left" w:pos="1463"/>
        </w:tabs>
        <w:spacing w:after="0"/>
        <w:jc w:val="both"/>
        <w:rPr>
          <w:rFonts w:ascii="Arial" w:hAnsi="Arial" w:cs="Arial"/>
        </w:rPr>
      </w:pPr>
      <w:r w:rsidRPr="009173DC">
        <w:rPr>
          <w:rFonts w:ascii="Arial" w:hAnsi="Arial" w:cs="Arial"/>
        </w:rPr>
        <w:tab/>
      </w:r>
    </w:p>
    <w:p w14:paraId="7303F888" w14:textId="77777777" w:rsidR="00B44418" w:rsidRPr="009173DC" w:rsidRDefault="00B44418" w:rsidP="00B44418">
      <w:pPr>
        <w:ind w:left="420"/>
        <w:jc w:val="both"/>
        <w:rPr>
          <w:rFonts w:ascii="Arial" w:hAnsi="Arial" w:cs="Arial"/>
        </w:rPr>
      </w:pPr>
      <w:r w:rsidRPr="009173DC">
        <w:rPr>
          <w:rFonts w:ascii="Arial" w:hAnsi="Arial" w:cs="Arial"/>
          <w:b/>
          <w:bCs/>
        </w:rPr>
        <w:t xml:space="preserve">k.ú.: Neštěmice </w:t>
      </w:r>
      <w:bookmarkStart w:id="10" w:name="_Hlk213840153"/>
      <w:r w:rsidRPr="009173DC">
        <w:rPr>
          <w:rFonts w:ascii="Arial" w:hAnsi="Arial" w:cs="Arial"/>
          <w:b/>
          <w:bCs/>
        </w:rPr>
        <w:t xml:space="preserve">p.p.č.: </w:t>
      </w:r>
      <w:bookmarkEnd w:id="10"/>
      <w:r w:rsidRPr="009173DC">
        <w:rPr>
          <w:rFonts w:ascii="Arial" w:hAnsi="Arial" w:cs="Arial"/>
        </w:rPr>
        <w:t xml:space="preserve">3, 6/1, 6/19, 6/20, 6/21, 6/22, 6/31, 6/32, 6/33, 6/34, 6/35, 6/36, 6/37, 6/38, 6/42, 6/45, 6/46, 6/47, 6/48, 6/49, 6/50, 6/51, 6/52, 6/53, 6/54, 6/55, 6/56, 6/57, 6/58, 6/59, 6/60, 6/65, 6/66, 6/67, 6/68, 6/69, 6/70, 6/71, 6/72, 6/79, 6/80, 6/81, 6/82, 6/84, 6/87, 7, 29, 31, 49/1, 49/5, 49/6, 65/73, 65/74, 65/75, 65/79, 65/81, 118/1, 119/1, 129, 176, 189/1, 190, 193, 194/1, 202, 203/1, 205, 229/1, 317, 623/1, 623/10, 623/11, 659, 661, 663, 665, 666, 671/1, 676, 677, 707/1, 707/2, 707/18, 707/21, 707/23, 707/24, 707/25, 707/26, 707/27, 707/28, 707/29, 707/30, 707/31, 707/32, 707/33, 707/34, 707/36, 707/41, 707/44, 707/45, 707/46, 707/47, 707/48, 707/49, 707/51, 707/52, 707/53, 707/54, 707/55, 707/56, 707/57, 707/58, 707/59, 707/60, 707/61, 707/62, 708, 717, 718, 720/1, 720/3, 720/4, 720/5, 720/7, 720/8, 756/2, 759/2, 816, 820, 821, 822/1, 854, 855, 856, 890, 891, 892, 999/1, 999/7, 999/8, 1006/14, 1006/16, 1006/18, 1006/20, 1006/21, 1006/22, 1006/23, 1006/26, 1006/30, 1006/31, 1006/32, 1006/34, 1006/35, 1006/36, 1006/38, 1006/39, 1006/41, 1006/42, 1006/45, 1006/47, 1006/48, 1006/49, 1006/50, 1006/52, 1006/53, 1006/55, 1006/56, 1006/59, 1006/61, 1006/62, 1007/15, 1007/18, 1007/19, 1007/20, </w:t>
      </w:r>
      <w:r w:rsidRPr="009173DC">
        <w:rPr>
          <w:rFonts w:ascii="Arial" w:hAnsi="Arial" w:cs="Arial"/>
        </w:rPr>
        <w:lastRenderedPageBreak/>
        <w:t>1007/21, 1007/22, 1007/23, 1007/24, 1007/25, 1007/26, 1007/28, 1007/30, 1007/31, 1007/32, 1007/34, 1007/35, 1007/102, 1010/1, 1236, 1242, 1513/1, 1513/1, 11006/28</w:t>
      </w:r>
    </w:p>
    <w:p w14:paraId="7A626EBE" w14:textId="77777777" w:rsidR="00B44418" w:rsidRPr="009173DC" w:rsidRDefault="00B44418" w:rsidP="00B44418">
      <w:pPr>
        <w:tabs>
          <w:tab w:val="left" w:pos="1463"/>
        </w:tabs>
        <w:spacing w:after="0"/>
        <w:jc w:val="both"/>
        <w:rPr>
          <w:rFonts w:ascii="Arial" w:hAnsi="Arial" w:cs="Arial"/>
        </w:rPr>
      </w:pPr>
    </w:p>
    <w:p w14:paraId="2D3F5A3F" w14:textId="77777777" w:rsidR="00B44418" w:rsidRPr="009173DC" w:rsidRDefault="00B44418" w:rsidP="00B44418">
      <w:pPr>
        <w:spacing w:after="0"/>
        <w:ind w:left="420"/>
        <w:jc w:val="both"/>
        <w:rPr>
          <w:rFonts w:ascii="Arial" w:hAnsi="Arial" w:cs="Arial"/>
          <w:b/>
          <w:bCs/>
        </w:rPr>
      </w:pPr>
      <w:r w:rsidRPr="009173DC">
        <w:rPr>
          <w:rFonts w:ascii="Arial" w:hAnsi="Arial" w:cs="Arial"/>
          <w:b/>
          <w:bCs/>
        </w:rPr>
        <w:t xml:space="preserve">k.ú.: Mojžíř p.p.č.: </w:t>
      </w:r>
      <w:r w:rsidRPr="009173DC">
        <w:rPr>
          <w:rFonts w:ascii="Arial" w:hAnsi="Arial" w:cs="Arial"/>
        </w:rPr>
        <w:t>101/2, 105/4, 115/11, 115/13, 115/20, 115/22, 190, 192/1, 219/4, 230/1, 230/3, 230/4, 230/5, 230/6, 230/9, 230/10, 230/11, 230/13, 230/14, 311, 317/1, 318/38, 318/41, 318/42, 318/43, 318/45, 318/46, 318/48, 318/49, 318/50, 318/52, 318/55, 318/57, 318/58, 318/59, 318/60, 318/61, 318/62, 318/64, 318/69, 318/70, 318/71, 318/72, 318/73, 318/74, 318/75, 318/76, 318/77, 318/78, 318/79, 318/80, 318/81, 318/82, 318/83, 318/84, 318/85, 318/86, 318/87, 318/91, 318/92, 322, 333/1, 338/1, 683/2, 697/1, 697/2, 697/54, 697/57, 697/58, 697/59, 697/61, 697/62, 697/64, 697/65, 697/67, 697/69, 697/70, 697/71, 697/73, 697/74, 697/76, 697/77, 697/79, 697/81, 697/82, 697/84, 697/85, 697/86, 697/88, 697/89, 697/93, 697/101, 697/104, 697/106, 697/107, 697/109, 697/110, 697/112, 697/113, 697/114, 697/115, 697/116, 697/120, 697/121, 697/123, 697/125, 697/126, 697/128, 697/129, 697/131, 697/132, 697/134, 697/137, 697/138, 697/139, 697/140, 697/141, 697/143, 697/145, 697/146, 697/147, 697/148, 697/149, 697/150, 697/151, 697/152, 697/153, 697/154, 697/155, 697/156, 697/157, 697/159, 697/160, 697/162, 697/163, 697/164, 697/165, 697/166, 697/167, 697/169, 697/173, 697/183, 697/184, 697/185, 697/187, 697/189, 697/190, 697/191</w:t>
      </w:r>
    </w:p>
    <w:p w14:paraId="1644862B" w14:textId="77777777" w:rsidR="00B44418" w:rsidRPr="009173DC" w:rsidRDefault="00B44418" w:rsidP="00F5306F">
      <w:pPr>
        <w:ind w:left="420"/>
        <w:rPr>
          <w:rFonts w:ascii="Arial" w:hAnsi="Arial" w:cs="Arial"/>
          <w:b/>
          <w:bCs/>
        </w:rPr>
      </w:pPr>
    </w:p>
    <w:p w14:paraId="7C97499E" w14:textId="77777777" w:rsidR="00F5306F" w:rsidRPr="009173DC" w:rsidRDefault="00F5306F" w:rsidP="00F5306F">
      <w:pPr>
        <w:ind w:left="420"/>
        <w:rPr>
          <w:rFonts w:ascii="Arial" w:hAnsi="Arial" w:cs="Arial"/>
          <w:b/>
          <w:bCs/>
        </w:rPr>
      </w:pPr>
      <w:r w:rsidRPr="009173DC">
        <w:rPr>
          <w:rFonts w:ascii="Arial" w:hAnsi="Arial" w:cs="Arial"/>
        </w:rPr>
        <w:t xml:space="preserve">5) </w:t>
      </w:r>
      <w:r w:rsidRPr="009173DC">
        <w:rPr>
          <w:rFonts w:ascii="Arial" w:hAnsi="Arial" w:cs="Arial"/>
          <w:b/>
          <w:bCs/>
        </w:rPr>
        <w:t>Ostatní veřejná prostranství</w:t>
      </w:r>
    </w:p>
    <w:p w14:paraId="70B61B3C" w14:textId="77777777" w:rsidR="00B44418" w:rsidRPr="009173DC" w:rsidRDefault="00B44418" w:rsidP="00B44418">
      <w:pPr>
        <w:spacing w:after="0"/>
        <w:ind w:left="420"/>
        <w:jc w:val="both"/>
        <w:rPr>
          <w:rFonts w:ascii="Arial" w:hAnsi="Arial" w:cs="Arial"/>
        </w:rPr>
      </w:pPr>
      <w:r w:rsidRPr="009173DC">
        <w:rPr>
          <w:rFonts w:ascii="Arial" w:hAnsi="Arial" w:cs="Arial"/>
          <w:b/>
          <w:bCs/>
        </w:rPr>
        <w:t xml:space="preserve">k.ú.: Krásné Březno p.p.č.: </w:t>
      </w:r>
      <w:r w:rsidRPr="009173DC">
        <w:rPr>
          <w:rFonts w:ascii="Arial" w:hAnsi="Arial" w:cs="Arial"/>
        </w:rPr>
        <w:t>395/73, 472/46, 472/61, 472/70, 472/80, 472/81, 472/93, 472/98, 472/100, 472/113, 472/116, 472/124, 472/134, 472/148, 472/185, 472/191, 525/1, 525/63, 525/74, 537, 556, 559/10, 559/11, 559/12, 700, 703, 861/58, 861/63, 861/70, 861/73, 861/81, 861/97, 861/99, 861/113, 861/117, 861/127, 861/128, 861/131, 861/132, 861/139, 861/153, 861/174, 861/181, 861/190, 861/198, 861/211, 861/236, 861/242, 861/247, 861/249, 861/251, 861/258, 861/259, 861/263, 861/265, 861/268, 861/271, 861/273, 861/275, 861/279, 861/280, 861/284, 1196/4, 1198/3, 1395/56, 1395/58, 1395/60, 1395/67, 1395/71, 1395/72, 1395/73, 1395/74, 1395/75, 1395/75, 1395/87, 1395/97, 1395/102, 1395/110, 1395/112, 1395/118, 1395/126, 1395/126, 1395/137, 1395/137, 1395/149, 1395/159, 1395/173, 1395/176, 1395/180, 1395/184, 1395/197, 1395/198, 1480/102, 1480/103, 1480/112, 1480/113, 1480/122, 1480/131, 1480/138, 1480/161, 1480/165, 1480/167, 1480/173, 1480/176, 1480/177, 1480/178, 1480/187, 1480/189, 1480/192, 1480/193, 1480/195, 1480/197, 1480/198, 1480/202, 1480/206, 1480/207, 1480/216, 1480/218, 1480/231, 1480/239, 1480/243, 1480/246, 1480/252, 1480/257, 1480/263, 1480/265, 1480/266, 1480/269, 1480/277, 1480/279, 1480/281, 1480/283, 1480/289, 1480/300, 1480/301, 1480/302, 1480/311, 1480/318, 1480/321, 1480/324, 1480/325, 1480/326, 1480/327, 1480/330, 1480/331, 1480/333, 1480/334, 1480/335, 1480/348, 1480/356, 1480/359, 1480/367, 1480/368, 1480/371, 1480/374, 1480/392, 1480/408, 1480/439, 1480/450, 1480/454, 1480/455, 1480/458, 1536</w:t>
      </w:r>
    </w:p>
    <w:p w14:paraId="153FBDCB" w14:textId="77777777" w:rsidR="00B44418" w:rsidRPr="009173DC" w:rsidRDefault="00B44418" w:rsidP="00B44418">
      <w:pPr>
        <w:jc w:val="both"/>
        <w:rPr>
          <w:rFonts w:ascii="Arial" w:hAnsi="Arial" w:cs="Arial"/>
        </w:rPr>
      </w:pPr>
    </w:p>
    <w:p w14:paraId="4960C4ED" w14:textId="77777777" w:rsidR="00B44418" w:rsidRPr="009173DC" w:rsidRDefault="00B44418" w:rsidP="00B44418">
      <w:pPr>
        <w:jc w:val="both"/>
        <w:rPr>
          <w:rFonts w:ascii="Arial" w:hAnsi="Arial" w:cs="Arial"/>
        </w:rPr>
      </w:pPr>
    </w:p>
    <w:p w14:paraId="206F8A12" w14:textId="77777777" w:rsidR="00B44418" w:rsidRPr="009173DC" w:rsidRDefault="00B44418" w:rsidP="00B44418">
      <w:pPr>
        <w:ind w:left="420"/>
        <w:jc w:val="both"/>
        <w:rPr>
          <w:rFonts w:ascii="Arial" w:hAnsi="Arial" w:cs="Arial"/>
        </w:rPr>
      </w:pPr>
      <w:r w:rsidRPr="009173DC">
        <w:rPr>
          <w:rFonts w:ascii="Arial" w:hAnsi="Arial" w:cs="Arial"/>
          <w:b/>
          <w:bCs/>
        </w:rPr>
        <w:t xml:space="preserve">k.ú.: Neštěmice p.p.č.: </w:t>
      </w:r>
      <w:r w:rsidRPr="009173DC">
        <w:rPr>
          <w:rFonts w:ascii="Arial" w:hAnsi="Arial" w:cs="Arial"/>
        </w:rPr>
        <w:t>6/24, 6/26, 6/27, 6/28, 6/30, 6/41, 6/43, 6/44, 6/61, 6/64, 6/73, 6/74, 6/75, 6/77, 6/85, 6/86, 49/3, 65/2, 65/78, 65/83, 65/87, 76/1, 77, 303/1, 658, 662, 668, 707/34, 707/35, 707/37, 707/44, 707/50, 707/63, 817, 822/1, 845, 893/3, 999/5, 999/6, 1006/15, 1006/17, 1006/19, 1006/24, 1006/25, 1006/27, 1006/29, 1006/33, 1006/37, 1006/40, 1006/43, 1006/44, 1006/46, 1006/51, 1006/57, 1006/58, 1006/60, 1007/29, 1007/33, 1007/37</w:t>
      </w:r>
    </w:p>
    <w:p w14:paraId="7210A370" w14:textId="77777777" w:rsidR="00B44418" w:rsidRPr="009173DC" w:rsidRDefault="00B44418" w:rsidP="00B44418">
      <w:pPr>
        <w:jc w:val="both"/>
        <w:rPr>
          <w:rFonts w:ascii="Arial" w:hAnsi="Arial" w:cs="Arial"/>
        </w:rPr>
      </w:pPr>
    </w:p>
    <w:p w14:paraId="035AE3CC" w14:textId="77777777" w:rsidR="00B44418" w:rsidRPr="009173DC" w:rsidRDefault="00B44418" w:rsidP="00B44418">
      <w:pPr>
        <w:ind w:left="420"/>
        <w:jc w:val="both"/>
        <w:rPr>
          <w:rFonts w:ascii="Arial" w:hAnsi="Arial" w:cs="Arial"/>
        </w:rPr>
      </w:pPr>
      <w:r w:rsidRPr="009173DC">
        <w:rPr>
          <w:rFonts w:ascii="Arial" w:hAnsi="Arial" w:cs="Arial"/>
          <w:b/>
          <w:bCs/>
        </w:rPr>
        <w:t>k.ú.: Mojžíř p.p.č.:</w:t>
      </w:r>
      <w:r w:rsidRPr="009173DC">
        <w:rPr>
          <w:rFonts w:ascii="Arial" w:hAnsi="Arial" w:cs="Arial"/>
        </w:rPr>
        <w:t>15, 18, 99/2, 105/5, 115/21, 115/23, 215/11, 224/1, 230/2, 230/7, 230/8, 230/12, 239/1, 318/44, 318/47, 318/51, 318/53, 318/54, 318/56, 318/63, 318/65, 318/66, 318/91, 319/1, 325/1, 325/2, 325/3, 325/4, 325/5, 325/6, 325/7, 325/13, 683/3, 697/52, 697/55, 697/56, 697/60, 697/63, 697/66, 697/68, 697/72, 697/75, 697/78, 697/80, 697/83, 697/85, 697/87, 697/90, 697/91, 697/94, 697/96, 697/97, 697/99, 697/102, 697/103, 697/105, 697/108, 697/111, 697/118, 697/119, 697/124, 697/130, 697/133, 697/136, 697/142, 697/144, 697/158, 697/161, 697/175, 697/190, 697/192, 697/197</w:t>
      </w:r>
    </w:p>
    <w:p w14:paraId="50E1AFFF" w14:textId="77777777" w:rsidR="00B44418" w:rsidRPr="009173DC" w:rsidRDefault="00B44418" w:rsidP="00B44418">
      <w:pPr>
        <w:jc w:val="both"/>
        <w:rPr>
          <w:rFonts w:ascii="Arial" w:hAnsi="Arial" w:cs="Arial"/>
        </w:rPr>
      </w:pPr>
    </w:p>
    <w:p w14:paraId="4DDEDBCD" w14:textId="77777777" w:rsidR="0084248A" w:rsidRPr="009173DC" w:rsidRDefault="0084248A" w:rsidP="0084248A">
      <w:pPr>
        <w:pStyle w:val="Odstavecseseznamem"/>
        <w:ind w:left="708"/>
        <w:rPr>
          <w:rFonts w:ascii="Arial" w:hAnsi="Arial" w:cs="Arial"/>
          <w:b/>
        </w:rPr>
      </w:pPr>
    </w:p>
    <w:p w14:paraId="79A3359D" w14:textId="77777777" w:rsidR="00861940" w:rsidRPr="009173DC" w:rsidRDefault="00861940" w:rsidP="00861940">
      <w:pPr>
        <w:pStyle w:val="Odstavecseseznamem"/>
        <w:rPr>
          <w:rFonts w:ascii="Arial" w:hAnsi="Arial" w:cs="Arial"/>
        </w:rPr>
      </w:pPr>
    </w:p>
    <w:p w14:paraId="054CC8B1" w14:textId="77777777" w:rsidR="00861940" w:rsidRPr="009173DC" w:rsidRDefault="00861940" w:rsidP="00861940">
      <w:pPr>
        <w:pStyle w:val="Odstavecseseznamem"/>
        <w:ind w:left="420"/>
        <w:rPr>
          <w:rFonts w:ascii="Arial" w:hAnsi="Arial" w:cs="Arial"/>
        </w:rPr>
      </w:pPr>
    </w:p>
    <w:p w14:paraId="6DBBDD21" w14:textId="77777777" w:rsidR="00861940" w:rsidRPr="009173DC" w:rsidRDefault="00861940" w:rsidP="00861940">
      <w:pPr>
        <w:pStyle w:val="Odstavecseseznamem"/>
        <w:numPr>
          <w:ilvl w:val="0"/>
          <w:numId w:val="1"/>
        </w:numPr>
        <w:rPr>
          <w:rFonts w:ascii="Arial" w:hAnsi="Arial" w:cs="Arial"/>
          <w:b/>
        </w:rPr>
      </w:pPr>
      <w:r w:rsidRPr="009173DC">
        <w:rPr>
          <w:rFonts w:ascii="Arial" w:hAnsi="Arial" w:cs="Arial"/>
          <w:b/>
        </w:rPr>
        <w:t>Městský obvod Ústí nad Labem – Severní Terasa</w:t>
      </w:r>
    </w:p>
    <w:p w14:paraId="52F024E3" w14:textId="77777777" w:rsidR="00F5306F" w:rsidRPr="009173DC" w:rsidRDefault="00F5306F" w:rsidP="00F5306F">
      <w:pPr>
        <w:ind w:left="420"/>
        <w:rPr>
          <w:rFonts w:ascii="Arial" w:hAnsi="Arial" w:cs="Arial"/>
        </w:rPr>
      </w:pPr>
      <w:r w:rsidRPr="009173DC">
        <w:rPr>
          <w:rFonts w:ascii="Arial" w:hAnsi="Arial" w:cs="Arial"/>
        </w:rPr>
        <w:t>1)</w:t>
      </w:r>
      <w:r w:rsidRPr="009173DC">
        <w:rPr>
          <w:rFonts w:ascii="Arial" w:hAnsi="Arial" w:cs="Arial"/>
          <w:b/>
          <w:bCs/>
        </w:rPr>
        <w:t>Náměstí</w:t>
      </w:r>
    </w:p>
    <w:p w14:paraId="61C40748" w14:textId="593C5BA4" w:rsidR="00F5306F" w:rsidRPr="009173DC" w:rsidRDefault="00F5306F" w:rsidP="00F5306F">
      <w:pPr>
        <w:ind w:left="420"/>
        <w:jc w:val="both"/>
        <w:rPr>
          <w:rFonts w:ascii="Arial" w:hAnsi="Arial" w:cs="Arial"/>
        </w:rPr>
      </w:pPr>
      <w:r w:rsidRPr="009173DC">
        <w:rPr>
          <w:rFonts w:ascii="Arial" w:hAnsi="Arial" w:cs="Arial"/>
        </w:rPr>
        <w:t>2)</w:t>
      </w:r>
      <w:r w:rsidRPr="009173DC">
        <w:rPr>
          <w:rFonts w:ascii="Arial" w:hAnsi="Arial" w:cs="Arial"/>
          <w:b/>
          <w:bCs/>
        </w:rPr>
        <w:t xml:space="preserve">Ulice </w:t>
      </w:r>
      <w:r w:rsidRPr="009173DC">
        <w:rPr>
          <w:rFonts w:ascii="Arial" w:hAnsi="Arial" w:cs="Arial"/>
        </w:rPr>
        <w:t>(Ulicí jsou míněny-místní komunikace I. – IV. třídy, účelové komunikace, k nim přilehlé chodníky a přilehlá zeleň, a to na celém území statutárního města Ústí nad Labem, přičemž za přilehlou zeleň se považuje veřejná zeleň, která je přístupná každému bez omezení a slouží k obecnému užívání a je podél komunikací ve vzdálenosti max. 20 m od hrany zpevněné části komunikace, případně od hrany zpevněné části chodníku k této komunikaci přiléhajícího)</w:t>
      </w:r>
      <w:r w:rsidR="00D51E4B" w:rsidRPr="009173DC">
        <w:rPr>
          <w:rFonts w:ascii="Arial" w:hAnsi="Arial" w:cs="Arial"/>
        </w:rPr>
        <w:t xml:space="preserve"> </w:t>
      </w:r>
    </w:p>
    <w:p w14:paraId="297445D1" w14:textId="5048E116" w:rsidR="009173DC" w:rsidRPr="009173DC" w:rsidRDefault="009173DC" w:rsidP="009173DC">
      <w:pPr>
        <w:spacing w:line="278" w:lineRule="auto"/>
        <w:ind w:firstLine="420"/>
        <w:jc w:val="both"/>
        <w:rPr>
          <w:rFonts w:ascii="Arial" w:eastAsia="DengXian" w:hAnsi="Arial" w:cs="Arial"/>
          <w:color w:val="000000"/>
          <w:kern w:val="2"/>
          <w:szCs w:val="24"/>
          <w:lang w:val="en-US" w:eastAsia="zh-CN"/>
          <w14:ligatures w14:val="standardContextual"/>
        </w:rPr>
      </w:pPr>
      <w:r w:rsidRPr="009173DC">
        <w:rPr>
          <w:rFonts w:ascii="Arial" w:eastAsia="DengXian" w:hAnsi="Arial" w:cs="Arial"/>
          <w:b/>
          <w:color w:val="000000"/>
          <w:kern w:val="2"/>
          <w:szCs w:val="24"/>
          <w:lang w:val="en-US" w:eastAsia="zh-CN"/>
          <w14:ligatures w14:val="standardContextual"/>
        </w:rPr>
        <w:t>k.ú.: Bukov</w:t>
      </w:r>
      <w:r w:rsidR="00CA7B4E">
        <w:rPr>
          <w:rFonts w:ascii="Arial" w:eastAsia="DengXian" w:hAnsi="Arial" w:cs="Arial"/>
          <w:b/>
          <w:color w:val="000000"/>
          <w:kern w:val="2"/>
          <w:szCs w:val="24"/>
          <w:lang w:val="en-US" w:eastAsia="zh-CN"/>
          <w14:ligatures w14:val="standardContextual"/>
        </w:rPr>
        <w:t>:</w:t>
      </w:r>
      <w:r w:rsidRPr="009173DC">
        <w:rPr>
          <w:rFonts w:ascii="Arial" w:eastAsia="DengXian" w:hAnsi="Arial" w:cs="Arial"/>
          <w:b/>
          <w:color w:val="000000"/>
          <w:kern w:val="2"/>
          <w:szCs w:val="24"/>
          <w:lang w:val="en-US" w:eastAsia="zh-CN"/>
          <w14:ligatures w14:val="standardContextual"/>
        </w:rPr>
        <w:t xml:space="preserve"> </w:t>
      </w:r>
      <w:r w:rsidRPr="009173DC">
        <w:rPr>
          <w:rFonts w:ascii="Arial" w:eastAsia="DengXian" w:hAnsi="Arial" w:cs="Arial"/>
          <w:color w:val="000000"/>
          <w:kern w:val="2"/>
          <w:szCs w:val="24"/>
          <w:lang w:val="en-US" w:eastAsia="zh-CN"/>
          <w14:ligatures w14:val="standardContextual"/>
        </w:rPr>
        <w:t>K Sanatoriu, Mezní, Na Kabátě, Sociální péče</w:t>
      </w:r>
    </w:p>
    <w:p w14:paraId="6CA73E43" w14:textId="16EFEF32" w:rsidR="009173DC" w:rsidRPr="009173DC" w:rsidRDefault="009173DC" w:rsidP="009173DC">
      <w:pPr>
        <w:spacing w:line="278" w:lineRule="auto"/>
        <w:ind w:left="420"/>
        <w:jc w:val="both"/>
        <w:rPr>
          <w:rFonts w:ascii="Arial" w:eastAsia="DengXian" w:hAnsi="Arial" w:cs="Arial"/>
          <w:color w:val="000000"/>
          <w:kern w:val="2"/>
          <w:szCs w:val="24"/>
          <w:lang w:val="en-US" w:eastAsia="zh-CN"/>
          <w14:ligatures w14:val="standardContextual"/>
        </w:rPr>
      </w:pPr>
      <w:r w:rsidRPr="009173DC">
        <w:rPr>
          <w:rFonts w:ascii="Arial" w:eastAsia="DengXian" w:hAnsi="Arial" w:cs="Arial"/>
          <w:b/>
          <w:color w:val="000000"/>
          <w:kern w:val="2"/>
          <w:szCs w:val="24"/>
          <w:lang w:val="en-US" w:eastAsia="zh-CN"/>
          <w14:ligatures w14:val="standardContextual"/>
        </w:rPr>
        <w:t>k.ú.: Dobětice</w:t>
      </w:r>
      <w:r w:rsidR="00CA7B4E">
        <w:rPr>
          <w:rFonts w:ascii="Arial" w:eastAsia="DengXian" w:hAnsi="Arial" w:cs="Arial"/>
          <w:b/>
          <w:color w:val="000000"/>
          <w:kern w:val="2"/>
          <w:szCs w:val="24"/>
          <w:lang w:val="en-US" w:eastAsia="zh-CN"/>
          <w14:ligatures w14:val="standardContextual"/>
        </w:rPr>
        <w:t>:</w:t>
      </w:r>
      <w:r w:rsidRPr="009173DC">
        <w:rPr>
          <w:rFonts w:ascii="Arial" w:eastAsia="DengXian" w:hAnsi="Arial" w:cs="Arial"/>
          <w:b/>
          <w:color w:val="000000"/>
          <w:kern w:val="2"/>
          <w:szCs w:val="24"/>
          <w:lang w:val="en-US" w:eastAsia="zh-CN"/>
          <w14:ligatures w14:val="standardContextual"/>
        </w:rPr>
        <w:t xml:space="preserve"> </w:t>
      </w:r>
      <w:r w:rsidRPr="009173DC">
        <w:rPr>
          <w:rFonts w:ascii="Arial" w:eastAsia="DengXian" w:hAnsi="Arial" w:cs="Arial"/>
          <w:color w:val="000000"/>
          <w:kern w:val="2"/>
          <w:szCs w:val="24"/>
          <w:lang w:val="en-US" w:eastAsia="zh-CN"/>
          <w14:ligatures w14:val="standardContextual"/>
        </w:rPr>
        <w:t>Brandtova, Ježkova, Kmochova, Krajní, Nad Točnou, Oty Pavla, Poláčkova, Rabasova, Šrámkova, Výstupní</w:t>
      </w:r>
    </w:p>
    <w:p w14:paraId="670C7A49" w14:textId="0DB821B7" w:rsidR="009173DC" w:rsidRPr="009173DC" w:rsidRDefault="009173DC" w:rsidP="009173DC">
      <w:pPr>
        <w:spacing w:line="278" w:lineRule="auto"/>
        <w:ind w:left="420"/>
        <w:jc w:val="both"/>
        <w:rPr>
          <w:rFonts w:ascii="Arial" w:eastAsia="DengXian" w:hAnsi="Arial" w:cs="Arial"/>
          <w:color w:val="000000"/>
          <w:kern w:val="2"/>
          <w:szCs w:val="24"/>
          <w:lang w:val="en-US" w:eastAsia="zh-CN"/>
          <w14:ligatures w14:val="standardContextual"/>
        </w:rPr>
      </w:pPr>
      <w:r w:rsidRPr="009173DC">
        <w:rPr>
          <w:rFonts w:ascii="Arial" w:eastAsia="DengXian" w:hAnsi="Arial" w:cs="Arial"/>
          <w:b/>
          <w:color w:val="000000"/>
          <w:kern w:val="2"/>
          <w:szCs w:val="24"/>
          <w:lang w:val="en-US" w:eastAsia="zh-CN"/>
          <w14:ligatures w14:val="standardContextual"/>
        </w:rPr>
        <w:t>k.ú.: Krásné Březno</w:t>
      </w:r>
      <w:r w:rsidR="00CA7B4E">
        <w:rPr>
          <w:rFonts w:ascii="Arial" w:eastAsia="DengXian" w:hAnsi="Arial" w:cs="Arial"/>
          <w:b/>
          <w:color w:val="000000"/>
          <w:kern w:val="2"/>
          <w:szCs w:val="24"/>
          <w:lang w:val="en-US" w:eastAsia="zh-CN"/>
          <w14:ligatures w14:val="standardContextual"/>
        </w:rPr>
        <w:t>:</w:t>
      </w:r>
      <w:r w:rsidRPr="009173DC">
        <w:rPr>
          <w:rFonts w:ascii="Arial" w:eastAsia="DengXian" w:hAnsi="Arial" w:cs="Arial"/>
          <w:b/>
          <w:color w:val="000000"/>
          <w:kern w:val="2"/>
          <w:szCs w:val="24"/>
          <w:lang w:val="en-US" w:eastAsia="zh-CN"/>
          <w14:ligatures w14:val="standardContextual"/>
        </w:rPr>
        <w:t xml:space="preserve"> </w:t>
      </w:r>
      <w:r w:rsidRPr="009173DC">
        <w:rPr>
          <w:rFonts w:ascii="Arial" w:eastAsia="DengXian" w:hAnsi="Arial" w:cs="Arial"/>
          <w:color w:val="000000"/>
          <w:kern w:val="2"/>
          <w:szCs w:val="24"/>
          <w:lang w:val="en-US" w:eastAsia="zh-CN"/>
          <w14:ligatures w14:val="standardContextual"/>
        </w:rPr>
        <w:t>Dobětická, Drážďanská, Kmochova, Nad Březnem, Rabasova, Výstupní</w:t>
      </w:r>
    </w:p>
    <w:p w14:paraId="64BC3CBA" w14:textId="6BF22712" w:rsidR="009173DC" w:rsidRPr="009173DC" w:rsidRDefault="009173DC" w:rsidP="009173DC">
      <w:pPr>
        <w:spacing w:line="278" w:lineRule="auto"/>
        <w:ind w:left="420"/>
        <w:jc w:val="both"/>
        <w:rPr>
          <w:rFonts w:ascii="Arial" w:eastAsia="DengXian" w:hAnsi="Arial" w:cs="Arial"/>
          <w:color w:val="000000"/>
          <w:kern w:val="2"/>
          <w:szCs w:val="24"/>
          <w:lang w:val="en-US" w:eastAsia="zh-CN"/>
          <w14:ligatures w14:val="standardContextual"/>
        </w:rPr>
      </w:pPr>
      <w:r w:rsidRPr="009173DC">
        <w:rPr>
          <w:rFonts w:ascii="Arial" w:eastAsia="DengXian" w:hAnsi="Arial" w:cs="Arial"/>
          <w:b/>
          <w:color w:val="000000"/>
          <w:kern w:val="2"/>
          <w:szCs w:val="24"/>
          <w:lang w:val="en-US" w:eastAsia="zh-CN"/>
          <w14:ligatures w14:val="standardContextual"/>
        </w:rPr>
        <w:t>k.ú.: Ústí nad Labem</w:t>
      </w:r>
      <w:r w:rsidR="00CA7B4E">
        <w:rPr>
          <w:rFonts w:ascii="Arial" w:eastAsia="DengXian" w:hAnsi="Arial" w:cs="Arial"/>
          <w:b/>
          <w:color w:val="000000"/>
          <w:kern w:val="2"/>
          <w:szCs w:val="24"/>
          <w:lang w:val="en-US" w:eastAsia="zh-CN"/>
          <w14:ligatures w14:val="standardContextual"/>
        </w:rPr>
        <w:t>:</w:t>
      </w:r>
      <w:r w:rsidRPr="009173DC">
        <w:rPr>
          <w:rFonts w:ascii="Arial" w:eastAsia="DengXian" w:hAnsi="Arial" w:cs="Arial"/>
          <w:b/>
          <w:color w:val="000000"/>
          <w:kern w:val="2"/>
          <w:szCs w:val="24"/>
          <w:lang w:val="en-US" w:eastAsia="zh-CN"/>
          <w14:ligatures w14:val="standardContextual"/>
        </w:rPr>
        <w:t xml:space="preserve"> </w:t>
      </w:r>
      <w:r w:rsidRPr="009173DC">
        <w:rPr>
          <w:rFonts w:ascii="Arial" w:eastAsia="DengXian" w:hAnsi="Arial" w:cs="Arial"/>
          <w:color w:val="000000"/>
          <w:kern w:val="2"/>
          <w:szCs w:val="24"/>
          <w:lang w:val="en-US" w:eastAsia="zh-CN"/>
          <w14:ligatures w14:val="standardContextual"/>
        </w:rPr>
        <w:t>Bělehradská, Brandtova, Bratří Veverků, Burianova, , Dobětická, Drážďanská, Elišky Krásnohorské, Gagarinova, Glennova, Hanzlíčkova, Herecká, Hoření, Jana Zajíce, Jizerská, Ke Kopečku, Kmochova, Kočkovská, Krušnohorská, Ladova, Lužická, Maková, Malátova, Marvanova, Meruňková, Mezní, Mírová, Muchova, Na Kopečku, Na Louži, Na Návsi, Na Ovčárně, Na Vrstevnici, Oblá, Orlická, Ořechová, Ovocná, Pincova, Pod Hůrkou, Pod Parkem, Pod Rozhlednou, Pod Skalou, Poláčkova, Průchozí, Severní, Slepá, Sociální péče, Stará, Stavbařů, Stříbrnická, Svojsíkova, Šípková, Špálova, Šrámkova, Šumavská, Švestková, Úzká cesta, Ve Struze, Větrná, Višňová, Voskovcova, Výstupní, V Klidu, V Lukách, V Rokli, V Úvozu, Werichova, Zvonková</w:t>
      </w:r>
    </w:p>
    <w:p w14:paraId="66537843" w14:textId="77777777" w:rsidR="009173DC" w:rsidRPr="009173DC" w:rsidRDefault="009173DC" w:rsidP="00F5306F">
      <w:pPr>
        <w:ind w:left="420"/>
        <w:jc w:val="both"/>
        <w:rPr>
          <w:rFonts w:ascii="Arial" w:hAnsi="Arial" w:cs="Arial"/>
        </w:rPr>
      </w:pPr>
    </w:p>
    <w:p w14:paraId="385847CC" w14:textId="77777777" w:rsidR="00F5306F" w:rsidRDefault="00F5306F" w:rsidP="00F5306F">
      <w:pPr>
        <w:ind w:left="420"/>
        <w:rPr>
          <w:rFonts w:ascii="Arial" w:hAnsi="Arial" w:cs="Arial"/>
          <w:b/>
          <w:bCs/>
        </w:rPr>
      </w:pPr>
      <w:r w:rsidRPr="009173DC">
        <w:rPr>
          <w:rFonts w:ascii="Arial" w:hAnsi="Arial" w:cs="Arial"/>
        </w:rPr>
        <w:t>3)</w:t>
      </w:r>
      <w:r w:rsidRPr="009173DC">
        <w:rPr>
          <w:rFonts w:ascii="Arial" w:hAnsi="Arial" w:cs="Arial"/>
          <w:b/>
          <w:bCs/>
        </w:rPr>
        <w:t>Parky</w:t>
      </w:r>
    </w:p>
    <w:p w14:paraId="78C1CBDA" w14:textId="3CD02BE2" w:rsidR="009777E9" w:rsidRDefault="009777E9" w:rsidP="009777E9">
      <w:pPr>
        <w:ind w:left="2832" w:hanging="2412"/>
        <w:rPr>
          <w:rFonts w:ascii="Arial" w:hAnsi="Arial" w:cs="Arial"/>
        </w:rPr>
      </w:pPr>
      <w:r w:rsidRPr="009777E9">
        <w:rPr>
          <w:rFonts w:ascii="Arial" w:hAnsi="Arial" w:cs="Arial"/>
        </w:rPr>
        <w:t>Lokalita Jana Zajíce</w:t>
      </w:r>
      <w:r>
        <w:rPr>
          <w:rFonts w:ascii="Arial" w:hAnsi="Arial" w:cs="Arial"/>
        </w:rPr>
        <w:tab/>
      </w:r>
      <w:r w:rsidRPr="009777E9">
        <w:t xml:space="preserve"> </w:t>
      </w:r>
      <w:r w:rsidRPr="009777E9">
        <w:rPr>
          <w:rFonts w:ascii="Arial" w:hAnsi="Arial" w:cs="Arial"/>
        </w:rPr>
        <w:t>k.ú.</w:t>
      </w:r>
      <w:r>
        <w:rPr>
          <w:rFonts w:ascii="Arial" w:hAnsi="Arial" w:cs="Arial"/>
        </w:rPr>
        <w:t>:</w:t>
      </w:r>
      <w:r w:rsidRPr="009777E9">
        <w:rPr>
          <w:rFonts w:ascii="Arial" w:hAnsi="Arial" w:cs="Arial"/>
        </w:rPr>
        <w:t xml:space="preserve"> Ústí nad Labem</w:t>
      </w:r>
      <w:r>
        <w:rPr>
          <w:rFonts w:ascii="Arial" w:hAnsi="Arial" w:cs="Arial"/>
        </w:rPr>
        <w:t xml:space="preserve"> p.p.č.:</w:t>
      </w:r>
      <w:r w:rsidRPr="009777E9">
        <w:rPr>
          <w:rFonts w:ascii="Arial" w:hAnsi="Arial" w:cs="Arial"/>
        </w:rPr>
        <w:t xml:space="preserve"> 4949/394, 4949/609, 4949/617, 4949/638</w:t>
      </w:r>
    </w:p>
    <w:p w14:paraId="67981E98" w14:textId="77777777" w:rsidR="009777E9" w:rsidRDefault="009777E9" w:rsidP="009777E9">
      <w:pPr>
        <w:ind w:left="2832" w:hanging="2412"/>
        <w:rPr>
          <w:rFonts w:ascii="Arial" w:hAnsi="Arial" w:cs="Arial"/>
        </w:rPr>
      </w:pPr>
      <w:r>
        <w:rPr>
          <w:rFonts w:ascii="Arial" w:hAnsi="Arial" w:cs="Arial"/>
        </w:rPr>
        <w:t>Lokalita V Klidu</w:t>
      </w:r>
      <w:r>
        <w:rPr>
          <w:rFonts w:ascii="Arial" w:hAnsi="Arial" w:cs="Arial"/>
        </w:rPr>
        <w:tab/>
      </w:r>
      <w:r w:rsidRPr="009777E9">
        <w:t xml:space="preserve"> </w:t>
      </w:r>
      <w:r w:rsidRPr="009777E9">
        <w:rPr>
          <w:rFonts w:ascii="Arial" w:hAnsi="Arial" w:cs="Arial"/>
        </w:rPr>
        <w:t>k.ú.</w:t>
      </w:r>
      <w:r>
        <w:rPr>
          <w:rFonts w:ascii="Arial" w:hAnsi="Arial" w:cs="Arial"/>
        </w:rPr>
        <w:t>:</w:t>
      </w:r>
      <w:r w:rsidRPr="009777E9">
        <w:rPr>
          <w:rFonts w:ascii="Arial" w:hAnsi="Arial" w:cs="Arial"/>
        </w:rPr>
        <w:t xml:space="preserve"> Ústí nad Labem</w:t>
      </w:r>
      <w:r>
        <w:rPr>
          <w:rFonts w:ascii="Arial" w:hAnsi="Arial" w:cs="Arial"/>
        </w:rPr>
        <w:t xml:space="preserve"> p.p.č.:</w:t>
      </w:r>
      <w:r w:rsidRPr="009777E9">
        <w:rPr>
          <w:rFonts w:ascii="Arial" w:hAnsi="Arial" w:cs="Arial"/>
        </w:rPr>
        <w:t xml:space="preserve"> 4824/8, 4830/1, 4830/5, 4831, 4832/1, 4832/2, 4833/1, 4833/2, 4834, 4841, cesty – 4824/9</w:t>
      </w:r>
    </w:p>
    <w:p w14:paraId="6D593AAC" w14:textId="04F6B434" w:rsidR="009777E9" w:rsidRDefault="009777E9" w:rsidP="009777E9">
      <w:pPr>
        <w:ind w:left="2832" w:hanging="2412"/>
        <w:rPr>
          <w:rFonts w:ascii="Arial" w:hAnsi="Arial" w:cs="Arial"/>
        </w:rPr>
      </w:pPr>
      <w:r>
        <w:rPr>
          <w:rFonts w:ascii="Arial" w:hAnsi="Arial" w:cs="Arial"/>
        </w:rPr>
        <w:lastRenderedPageBreak/>
        <w:t>Mezní</w:t>
      </w:r>
      <w:r>
        <w:rPr>
          <w:rFonts w:ascii="Arial" w:hAnsi="Arial" w:cs="Arial"/>
        </w:rPr>
        <w:tab/>
      </w:r>
      <w:r w:rsidRPr="009777E9">
        <w:rPr>
          <w:rFonts w:ascii="Arial" w:hAnsi="Arial" w:cs="Arial"/>
        </w:rPr>
        <w:t>k.ú.</w:t>
      </w:r>
      <w:r>
        <w:rPr>
          <w:rFonts w:ascii="Arial" w:hAnsi="Arial" w:cs="Arial"/>
        </w:rPr>
        <w:t>:</w:t>
      </w:r>
      <w:r w:rsidRPr="009777E9">
        <w:rPr>
          <w:rFonts w:ascii="Arial" w:hAnsi="Arial" w:cs="Arial"/>
        </w:rPr>
        <w:t xml:space="preserve"> Ústí nad Labem</w:t>
      </w:r>
      <w:r>
        <w:rPr>
          <w:rFonts w:ascii="Arial" w:hAnsi="Arial" w:cs="Arial"/>
        </w:rPr>
        <w:t xml:space="preserve"> p.p.č.:</w:t>
      </w:r>
      <w:r w:rsidRPr="009777E9">
        <w:rPr>
          <w:rFonts w:ascii="Arial" w:hAnsi="Arial" w:cs="Arial"/>
        </w:rPr>
        <w:t xml:space="preserve"> 4949/308, cesty - 4949/309, 4949/319</w:t>
      </w:r>
      <w:r>
        <w:rPr>
          <w:rFonts w:ascii="Arial" w:hAnsi="Arial" w:cs="Arial"/>
        </w:rPr>
        <w:tab/>
      </w:r>
    </w:p>
    <w:p w14:paraId="4EC7199E" w14:textId="2DCFF1AB" w:rsidR="009777E9" w:rsidRDefault="009777E9" w:rsidP="009777E9">
      <w:pPr>
        <w:ind w:left="2832" w:hanging="2412"/>
        <w:rPr>
          <w:rFonts w:ascii="Arial" w:hAnsi="Arial" w:cs="Arial"/>
        </w:rPr>
      </w:pPr>
      <w:r>
        <w:rPr>
          <w:rFonts w:ascii="Arial" w:hAnsi="Arial" w:cs="Arial"/>
        </w:rPr>
        <w:t>Centrální park</w:t>
      </w:r>
      <w:r w:rsidRPr="009777E9">
        <w:t xml:space="preserve"> </w:t>
      </w:r>
      <w:r>
        <w:tab/>
      </w:r>
      <w:r w:rsidRPr="009777E9">
        <w:rPr>
          <w:rFonts w:ascii="Arial" w:hAnsi="Arial" w:cs="Arial"/>
        </w:rPr>
        <w:t>k.ú.</w:t>
      </w:r>
      <w:r>
        <w:rPr>
          <w:rFonts w:ascii="Arial" w:hAnsi="Arial" w:cs="Arial"/>
        </w:rPr>
        <w:t>:</w:t>
      </w:r>
      <w:r w:rsidRPr="009777E9">
        <w:rPr>
          <w:rFonts w:ascii="Arial" w:hAnsi="Arial" w:cs="Arial"/>
        </w:rPr>
        <w:t xml:space="preserve"> Ústí nad Labem </w:t>
      </w:r>
      <w:r>
        <w:rPr>
          <w:rFonts w:ascii="Arial" w:hAnsi="Arial" w:cs="Arial"/>
        </w:rPr>
        <w:t>p.p.č.:</w:t>
      </w:r>
      <w:r w:rsidRPr="009777E9">
        <w:rPr>
          <w:rFonts w:ascii="Arial" w:hAnsi="Arial" w:cs="Arial"/>
        </w:rPr>
        <w:t xml:space="preserve"> 4949/355, 4949/660, 4949/662, 4949/663, 4949/664, 4949/665, 4949/667, 4949/668, 4949/669, 4949/670, 4949/671, 4949/672, 4949/673, 4949/675, 4949/676, 4949/677, 4949/678, 4949/679, 4949/680, 4949/681, 4949/682, 4949/683, 4949/684, 4949/685, 4949/686, 4949/687, 4949/688, 4949/689, 4949/690, 4949/691, 4949/692, 4949/693, 4949/694, 4949/695, 4949/696, 4949/697, 4949/703, 4949/704, 4949/705, 4949/706, 4949/707, 4949/500,  cesty- 4949/1, 4949/74, 4949/356, 4949/513, 4949/410, 4949/631, 4949/661, 4949/499, 4949/896</w:t>
      </w:r>
      <w:r>
        <w:rPr>
          <w:rFonts w:ascii="Arial" w:hAnsi="Arial" w:cs="Arial"/>
        </w:rPr>
        <w:tab/>
      </w:r>
    </w:p>
    <w:p w14:paraId="75E09040" w14:textId="17C1A6E4" w:rsidR="009777E9" w:rsidRDefault="009777E9" w:rsidP="009777E9">
      <w:pPr>
        <w:ind w:left="2832" w:hanging="2412"/>
        <w:rPr>
          <w:rFonts w:ascii="Arial" w:hAnsi="Arial" w:cs="Arial"/>
        </w:rPr>
      </w:pPr>
      <w:r>
        <w:rPr>
          <w:rFonts w:ascii="Arial" w:hAnsi="Arial" w:cs="Arial"/>
        </w:rPr>
        <w:t>Lokalita Stříbrníky</w:t>
      </w:r>
      <w:r>
        <w:rPr>
          <w:rFonts w:ascii="Arial" w:hAnsi="Arial" w:cs="Arial"/>
        </w:rPr>
        <w:tab/>
      </w:r>
      <w:r w:rsidRPr="009777E9">
        <w:rPr>
          <w:rFonts w:ascii="Arial" w:hAnsi="Arial" w:cs="Arial"/>
        </w:rPr>
        <w:t>k.ú.</w:t>
      </w:r>
      <w:r>
        <w:rPr>
          <w:rFonts w:ascii="Arial" w:hAnsi="Arial" w:cs="Arial"/>
        </w:rPr>
        <w:t>:</w:t>
      </w:r>
      <w:r w:rsidRPr="009777E9">
        <w:rPr>
          <w:rFonts w:ascii="Arial" w:hAnsi="Arial" w:cs="Arial"/>
        </w:rPr>
        <w:t xml:space="preserve"> Ústí nad Labem </w:t>
      </w:r>
      <w:r>
        <w:rPr>
          <w:rFonts w:ascii="Arial" w:hAnsi="Arial" w:cs="Arial"/>
        </w:rPr>
        <w:t>p.p.č.:</w:t>
      </w:r>
      <w:r w:rsidR="00ED7A43">
        <w:rPr>
          <w:rFonts w:ascii="Arial" w:hAnsi="Arial" w:cs="Arial"/>
        </w:rPr>
        <w:t xml:space="preserve"> </w:t>
      </w:r>
      <w:r w:rsidRPr="009777E9">
        <w:rPr>
          <w:rFonts w:ascii="Arial" w:hAnsi="Arial" w:cs="Arial"/>
        </w:rPr>
        <w:t>4400/253, 4400/255</w:t>
      </w:r>
    </w:p>
    <w:p w14:paraId="2ECBFD4C" w14:textId="75855959" w:rsidR="009777E9" w:rsidRPr="009777E9" w:rsidRDefault="00ED7A43" w:rsidP="009777E9">
      <w:pPr>
        <w:ind w:left="2832" w:hanging="2412"/>
        <w:rPr>
          <w:rFonts w:ascii="Arial" w:hAnsi="Arial" w:cs="Arial"/>
        </w:rPr>
      </w:pPr>
      <w:r>
        <w:rPr>
          <w:rFonts w:ascii="Arial" w:hAnsi="Arial" w:cs="Arial"/>
        </w:rPr>
        <w:t>Lokalita Dobětice</w:t>
      </w:r>
      <w:r>
        <w:rPr>
          <w:rFonts w:ascii="Arial" w:hAnsi="Arial" w:cs="Arial"/>
        </w:rPr>
        <w:tab/>
      </w:r>
      <w:r w:rsidRPr="00ED7A43">
        <w:rPr>
          <w:rFonts w:ascii="Arial" w:hAnsi="Arial" w:cs="Arial"/>
        </w:rPr>
        <w:t>k.ú.</w:t>
      </w:r>
      <w:r>
        <w:rPr>
          <w:rFonts w:ascii="Arial" w:hAnsi="Arial" w:cs="Arial"/>
        </w:rPr>
        <w:t>:</w:t>
      </w:r>
      <w:r w:rsidRPr="00ED7A43">
        <w:rPr>
          <w:rFonts w:ascii="Arial" w:hAnsi="Arial" w:cs="Arial"/>
        </w:rPr>
        <w:t xml:space="preserve"> Ústí nad Labem </w:t>
      </w:r>
      <w:r>
        <w:rPr>
          <w:rFonts w:ascii="Arial" w:hAnsi="Arial" w:cs="Arial"/>
        </w:rPr>
        <w:t xml:space="preserve">p.p.č.: </w:t>
      </w:r>
      <w:r w:rsidRPr="00ED7A43">
        <w:rPr>
          <w:rFonts w:ascii="Arial" w:hAnsi="Arial" w:cs="Arial"/>
        </w:rPr>
        <w:t>5178/8, 5177/1</w:t>
      </w:r>
    </w:p>
    <w:p w14:paraId="17A7190D" w14:textId="77777777" w:rsidR="009777E9" w:rsidRPr="009777E9" w:rsidRDefault="009777E9" w:rsidP="00F5306F">
      <w:pPr>
        <w:ind w:left="420"/>
        <w:rPr>
          <w:rFonts w:ascii="Arial" w:hAnsi="Arial" w:cs="Arial"/>
        </w:rPr>
      </w:pPr>
    </w:p>
    <w:p w14:paraId="35A66330" w14:textId="77777777" w:rsidR="009777E9" w:rsidRPr="009777E9" w:rsidRDefault="009777E9" w:rsidP="00F5306F">
      <w:pPr>
        <w:ind w:left="420"/>
        <w:rPr>
          <w:rFonts w:ascii="Arial" w:hAnsi="Arial" w:cs="Arial"/>
        </w:rPr>
      </w:pPr>
    </w:p>
    <w:p w14:paraId="2DC73381" w14:textId="77777777" w:rsidR="00F5306F" w:rsidRPr="009173DC" w:rsidRDefault="00F5306F" w:rsidP="00F5306F">
      <w:pPr>
        <w:ind w:left="420"/>
        <w:rPr>
          <w:rFonts w:ascii="Arial" w:hAnsi="Arial" w:cs="Arial"/>
          <w:b/>
          <w:bCs/>
        </w:rPr>
      </w:pPr>
      <w:r w:rsidRPr="009173DC">
        <w:rPr>
          <w:rFonts w:ascii="Arial" w:hAnsi="Arial" w:cs="Arial"/>
        </w:rPr>
        <w:t>4)</w:t>
      </w:r>
      <w:r w:rsidRPr="009173DC">
        <w:rPr>
          <w:rFonts w:ascii="Arial" w:hAnsi="Arial" w:cs="Arial"/>
          <w:b/>
          <w:bCs/>
        </w:rPr>
        <w:t>Veřejná zeleň</w:t>
      </w:r>
    </w:p>
    <w:p w14:paraId="3B872C65" w14:textId="77777777" w:rsidR="000305C5" w:rsidRPr="009173DC" w:rsidRDefault="000305C5" w:rsidP="000305C5">
      <w:pPr>
        <w:ind w:firstLine="420"/>
        <w:jc w:val="both"/>
        <w:rPr>
          <w:rFonts w:ascii="Arial" w:hAnsi="Arial" w:cs="Arial"/>
        </w:rPr>
      </w:pPr>
      <w:r w:rsidRPr="009173DC">
        <w:rPr>
          <w:rFonts w:ascii="Arial" w:hAnsi="Arial" w:cs="Arial"/>
          <w:b/>
        </w:rPr>
        <w:t>k.ú.: Bukov p.p.č.:</w:t>
      </w:r>
      <w:r w:rsidRPr="009173DC">
        <w:rPr>
          <w:rFonts w:ascii="Arial" w:hAnsi="Arial" w:cs="Arial"/>
        </w:rPr>
        <w:t xml:space="preserve"> 1309/1, 1309/2, 1309/136, 1309/137 </w:t>
      </w:r>
    </w:p>
    <w:p w14:paraId="70316277" w14:textId="77777777" w:rsidR="00AD2048" w:rsidRPr="009173DC" w:rsidRDefault="00AD2048" w:rsidP="00AD2048">
      <w:pPr>
        <w:ind w:left="420"/>
        <w:jc w:val="both"/>
        <w:rPr>
          <w:rFonts w:ascii="Arial" w:hAnsi="Arial" w:cs="Arial"/>
        </w:rPr>
      </w:pPr>
      <w:r w:rsidRPr="009173DC">
        <w:rPr>
          <w:rFonts w:ascii="Arial" w:hAnsi="Arial" w:cs="Arial"/>
          <w:b/>
          <w:bCs/>
        </w:rPr>
        <w:t>k.ú.: Ústí nad Labem p.p.č.:</w:t>
      </w:r>
      <w:r w:rsidRPr="009173DC">
        <w:rPr>
          <w:rFonts w:ascii="Arial" w:hAnsi="Arial" w:cs="Arial"/>
        </w:rPr>
        <w:t xml:space="preserve"> 167, 506, 4400, 4400/103, 4400/106, 4400/107, 4400/108, 4400/109, 4400/110, 4400/113, 4400/115, 4400/120, 4400/122, 4400/124, 4400/127, 4400/128, 4400/130, 4400/132, 4400/134, 4400/136, 4400/149, 4400/152, 4400/154, 4400/155, 4400/157, 4400/159, 4400/160, 4400/162, 4400/164, 4400/166, 4400/169, 4400/172, 4400/173, 4400/179, 4400/181, 4400/183, 4400/186, 4400/188, 4400/189, 4400/191, 4400/195, 4400/196, 4400/197, 4400/200, 4400/201, 4400/204, 4400/207, 4400/209, 4400/212, 4400/215, 4400/216, 4400/217, 4400/218, 4400/220, 4400/222, 4400/224, 4400/226, 4400/227, 4400/276, 4400/303, 4400/304, 4400/306, 4400/312, 4400/313, 4400/314, 4400/319, 4400/324, 4400/330, 4400/331, 4400/362, 4400/367, 4400/375, 4400/392, 4400/393, 4821, 4822/1, 4822/4, 4823/2, 4829/1, 4839/4, 4839/6, 4839/8, 4839/10, 4949, 4949/7, 4949/12, 4949/26, 4949/27, 4949/41, 4949/42, 4949/73, 4949/179, 4949/181, 4949/184, 4949/189, 4949/193, 4949/202, 4949/207, 4949/210, 4949/213, 4949/218, 4949/221, 4949/224, 4949/287, 4949/291, 4949/293, 4949/299, 4949/300, 4949/301, 4949/302, 4949/305, 4949/306, 4949/306, 4949/307, 4949/318, 4949/336, 4949/338, 4949/339, 4949/349, 4949/361, 4949/376, 4949/411, 4949/415, 4949/417, 4949/427, 4949/436, 4949/437, 4949/446, 4949/449, 4949/476, 4949/477, 4949/488, 4949/491, 4949/494, 4949/496, 4949/508, 4949/510, 4949/512, 4949/523, 4949/526, 4949/528, 4949/530, 4949/532, 4949/572, 4949/576, 4949/587, 4949/589, 4949/591, 4949/592, 4949/594, 4949/598, 4949/600, 4949/607, 4949/611, 4949/614, 4949/620, 4949/625, 4949/627, 4949/629, 4949/634, 4949/639, 4949/640, 4949/712, 4949/727, 4949/728, 4949/729, 4949/730, 4949/740, 4949/748, 4949/800, 4949/801, 4949/802, 4949/812, 4949/813, 4949/814, 4949/916, 4949/918, 4949/958, 4949/959, 4949/981, 5081/2, 5173/2, 5173/5, 5173/7, 5173/35, 5173/37, 5173/38, 5173/41, 5173/43, 5173/45, 5173/58, 5177/11, 5177/13, 5177/15, 5177/16, 5177/17, 5177/19, 5177/22, 5177/24, 5177/25, 5177/26, 5177/27, 5177/29, 5177/30, 5177/31, 5177/33, 5177/34, 5177/36, 5177/38, 5177/39, 5177/42</w:t>
      </w:r>
    </w:p>
    <w:p w14:paraId="13917630" w14:textId="77777777" w:rsidR="00AD2048" w:rsidRPr="009173DC" w:rsidRDefault="00AD2048" w:rsidP="00AD2048">
      <w:pPr>
        <w:ind w:firstLine="420"/>
        <w:rPr>
          <w:rFonts w:ascii="Arial" w:hAnsi="Arial" w:cs="Arial"/>
        </w:rPr>
      </w:pPr>
      <w:r w:rsidRPr="009173DC">
        <w:rPr>
          <w:rFonts w:ascii="Arial" w:hAnsi="Arial" w:cs="Arial"/>
          <w:b/>
        </w:rPr>
        <w:t>k.ú. Krásné Březno p.p.č.:</w:t>
      </w:r>
      <w:r w:rsidRPr="009173DC">
        <w:rPr>
          <w:rFonts w:ascii="Arial" w:hAnsi="Arial" w:cs="Arial"/>
        </w:rPr>
        <w:t xml:space="preserve"> 1173/5, 1173/7, 1174/2, 1174/3, 1175/1, 1175/8, 1175/9 </w:t>
      </w:r>
    </w:p>
    <w:p w14:paraId="7BEC68E1" w14:textId="77777777" w:rsidR="00AD2048" w:rsidRPr="009173DC" w:rsidRDefault="00AD2048" w:rsidP="00AD2048">
      <w:pPr>
        <w:ind w:left="420"/>
        <w:jc w:val="both"/>
        <w:rPr>
          <w:rFonts w:ascii="Arial" w:hAnsi="Arial" w:cs="Arial"/>
        </w:rPr>
      </w:pPr>
      <w:r w:rsidRPr="009173DC">
        <w:rPr>
          <w:rFonts w:ascii="Arial" w:hAnsi="Arial" w:cs="Arial"/>
          <w:b/>
          <w:bCs/>
        </w:rPr>
        <w:lastRenderedPageBreak/>
        <w:t>k.ú. Dobětice p.p.č.:</w:t>
      </w:r>
      <w:r w:rsidRPr="009173DC">
        <w:rPr>
          <w:rFonts w:ascii="Arial" w:hAnsi="Arial" w:cs="Arial"/>
        </w:rPr>
        <w:t xml:space="preserve"> 85, 175/1, 175/44, 175/44, 175/44, 175/51, 175/52, 175/53, 175/54, 175/55, 175/56, 175/57, 175/58, 175/59, 175/60, 175/61, 175/62, 175/63, 175/64, 175/65, 175/66, 175/67, 175/68, 175/69, 175/70, 175/71, 175/72, 175/73, 175/74, 175/76, 175/77, 175/78, 175/82, 175/82, 175/83, 175/84, 175/84, 175/84, 175/86, 175/87, 175/88, 175/89, 175/90, 175/91, 175/92, 175/93, 175/94, 175/95, 175/96, 175/97, 175/98, 175/99, 175/100, 175/101, 175/102, 175/103, 175/104, 175/105, 175/106, 175/107, 175/113, 175/114, 175/116, 175/118, 175/119, 175/120, 175/122, 175/124, 175/126, 175/128, 175/130, 175/132, 175/134, 175/136, 175/138, 175/140, 175/142, 175/144, 175/145, 175/147, 175/149, 175/151, 175/153, 175/155, 175/157, 175/159, 175/161, 175/163, 175/164, 175/165, 175/166, 175/168, 175/170, 175/172, 175/174, 175/176, 175/178, 175/180, 175/182, 175/184, 175/186, 175/188, 175/191, 175/192, 175/193, 175/194, 175/195, 175/196, 175/197, 175/199, 175/201, 175/202, 175/203, 175/208, 175/210, 175/212, 175/213, 175/215, 175/216, 175/219, 175/225, 175/227, 175/229, 176/23, 176/66, 176/68, 176/69, 176/70, 176/71, 176/72, 176/73, 176/75, 176/76, 176/77, 176/78, 176/79, 176/80, 176/81, 176/83, 176/85, 176/86, 176/87, 176/88, 176/89, 176/90, 176/91, 176/92, 176/93, 176/95, 176/96, 176/97, 176/98, 176/101, 176/102, 176/103, 176/104, 176/105, 176/106, 176/107, 176/108, 176/110, 176/111, 176/112, 176/113, 176/115, 176/117, 176/119, 176/120, 176/121, 176/122, 176/123, 176/124, 176/125, 176/126, 176/127, 176/128, 176/129, 176/130, 176/131, 176/132, 176/133, 176/134, 176/135, 176/136, 176/137, 176/144, 176/145, 176/146, 176/147, 176/148, 176/149, 176/150, 176/152, 176/153, 176/154, 176/155, 176/156, 176/157, 176/158, 176/159, 176/161, 176/162, 176/163, 176/164, 176/165, 176/166, 176/167, 176/168, 176/169, 176/170, 176/171, 176/172, 176/173, 176/174, 176/175, 176/176, 176/177, 176/178, 176/197, 176/199, 176/201, 176/202, 176/205, 176/207, 176/208, 176/209, 176/210, 176/211, 176/213, 176/214, 176/216, 176/217, 176/219, 176/220, 176/221, 176/230, 176/237, 176/238, 176/239, 176/331, 211, 212/1, 212/2, 212/3, 212/5, 1173/2</w:t>
      </w:r>
    </w:p>
    <w:p w14:paraId="259F3AE1" w14:textId="77777777" w:rsidR="000305C5" w:rsidRPr="009173DC" w:rsidRDefault="000305C5" w:rsidP="00F5306F">
      <w:pPr>
        <w:ind w:left="420"/>
        <w:rPr>
          <w:rFonts w:ascii="Arial" w:hAnsi="Arial" w:cs="Arial"/>
          <w:b/>
          <w:bCs/>
        </w:rPr>
      </w:pPr>
    </w:p>
    <w:p w14:paraId="4E0F9FE6" w14:textId="77777777" w:rsidR="00F5306F" w:rsidRPr="009173DC" w:rsidRDefault="00F5306F" w:rsidP="00F5306F">
      <w:pPr>
        <w:ind w:left="420"/>
        <w:rPr>
          <w:rFonts w:ascii="Arial" w:hAnsi="Arial" w:cs="Arial"/>
          <w:b/>
          <w:bCs/>
        </w:rPr>
      </w:pPr>
      <w:r w:rsidRPr="009173DC">
        <w:rPr>
          <w:rFonts w:ascii="Arial" w:hAnsi="Arial" w:cs="Arial"/>
        </w:rPr>
        <w:t xml:space="preserve">5) </w:t>
      </w:r>
      <w:r w:rsidRPr="009173DC">
        <w:rPr>
          <w:rFonts w:ascii="Arial" w:hAnsi="Arial" w:cs="Arial"/>
          <w:b/>
          <w:bCs/>
        </w:rPr>
        <w:t>Ostatní veřejná prostranství</w:t>
      </w:r>
    </w:p>
    <w:p w14:paraId="1BFA3B1B" w14:textId="77777777" w:rsidR="00861940" w:rsidRPr="009173DC" w:rsidRDefault="00861940" w:rsidP="0084248A">
      <w:pPr>
        <w:ind w:left="708"/>
        <w:rPr>
          <w:rFonts w:ascii="Arial" w:hAnsi="Arial" w:cs="Arial"/>
        </w:rPr>
      </w:pPr>
    </w:p>
    <w:p w14:paraId="69BA3A7F" w14:textId="77777777" w:rsidR="00C9091C" w:rsidRPr="009173DC" w:rsidRDefault="00C9091C" w:rsidP="00861940">
      <w:pPr>
        <w:rPr>
          <w:rFonts w:ascii="Arial" w:hAnsi="Arial" w:cs="Arial"/>
        </w:rPr>
      </w:pPr>
    </w:p>
    <w:p w14:paraId="6E656C10" w14:textId="77777777" w:rsidR="00EE2FB0" w:rsidRPr="009173DC" w:rsidRDefault="00EE2FB0" w:rsidP="00861940">
      <w:pPr>
        <w:rPr>
          <w:rFonts w:ascii="Arial" w:hAnsi="Arial" w:cs="Arial"/>
        </w:rPr>
      </w:pPr>
    </w:p>
    <w:p w14:paraId="2863031D" w14:textId="77777777" w:rsidR="00C9091C" w:rsidRPr="009173DC" w:rsidRDefault="00C9091C" w:rsidP="00861940">
      <w:pPr>
        <w:rPr>
          <w:rFonts w:ascii="Arial" w:hAnsi="Arial" w:cs="Arial"/>
        </w:rPr>
      </w:pPr>
    </w:p>
    <w:sectPr w:rsidR="00C9091C" w:rsidRPr="009173DC">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7F6D5" w14:textId="77777777" w:rsidR="00D207CA" w:rsidRDefault="00D207CA" w:rsidP="00DF4C42">
      <w:pPr>
        <w:spacing w:after="0" w:line="240" w:lineRule="auto"/>
      </w:pPr>
      <w:r>
        <w:separator/>
      </w:r>
    </w:p>
  </w:endnote>
  <w:endnote w:type="continuationSeparator" w:id="0">
    <w:p w14:paraId="04572F67" w14:textId="77777777" w:rsidR="00D207CA" w:rsidRDefault="00D207CA" w:rsidP="00DF4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Fira Sans">
    <w:altName w:val="Arial"/>
    <w:charset w:val="00"/>
    <w:family w:val="swiss"/>
    <w:pitch w:val="variable"/>
    <w:sig w:usb0="600002FF" w:usb1="00000001" w:usb2="00000000" w:usb3="00000000" w:csb0="0000019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2008370"/>
      <w:docPartObj>
        <w:docPartGallery w:val="Page Numbers (Bottom of Page)"/>
        <w:docPartUnique/>
      </w:docPartObj>
    </w:sdtPr>
    <w:sdtContent>
      <w:p w14:paraId="77541830" w14:textId="07414760" w:rsidR="00FD3EBD" w:rsidRDefault="00FD3EBD">
        <w:pPr>
          <w:pStyle w:val="Zpat"/>
          <w:jc w:val="right"/>
        </w:pPr>
        <w:r>
          <w:fldChar w:fldCharType="begin"/>
        </w:r>
        <w:r>
          <w:instrText>PAGE   \* MERGEFORMAT</w:instrText>
        </w:r>
        <w:r>
          <w:fldChar w:fldCharType="separate"/>
        </w:r>
        <w:r>
          <w:t>2</w:t>
        </w:r>
        <w:r>
          <w:fldChar w:fldCharType="end"/>
        </w:r>
      </w:p>
    </w:sdtContent>
  </w:sdt>
  <w:p w14:paraId="5B12914D" w14:textId="77777777" w:rsidR="00FD3EBD" w:rsidRDefault="00FD3EB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73AE39" w14:textId="77777777" w:rsidR="00D207CA" w:rsidRDefault="00D207CA" w:rsidP="00DF4C42">
      <w:pPr>
        <w:spacing w:after="0" w:line="240" w:lineRule="auto"/>
      </w:pPr>
      <w:r>
        <w:separator/>
      </w:r>
    </w:p>
  </w:footnote>
  <w:footnote w:type="continuationSeparator" w:id="0">
    <w:p w14:paraId="23812228" w14:textId="77777777" w:rsidR="00D207CA" w:rsidRDefault="00D207CA" w:rsidP="00DF4C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8403990"/>
      <w:docPartObj>
        <w:docPartGallery w:val="Page Numbers (Top of Page)"/>
        <w:docPartUnique/>
      </w:docPartObj>
    </w:sdtPr>
    <w:sdtContent>
      <w:p w14:paraId="3FAC6760" w14:textId="2E2E2DF9" w:rsidR="007109C3" w:rsidRDefault="007109C3">
        <w:pPr>
          <w:pStyle w:val="Zhlav"/>
          <w:jc w:val="right"/>
        </w:pPr>
        <w:r>
          <w:fldChar w:fldCharType="begin"/>
        </w:r>
        <w:r>
          <w:instrText>PAGE   \* MERGEFORMAT</w:instrText>
        </w:r>
        <w:r>
          <w:fldChar w:fldCharType="separate"/>
        </w:r>
        <w:r>
          <w:t>2</w:t>
        </w:r>
        <w:r>
          <w:fldChar w:fldCharType="end"/>
        </w:r>
      </w:p>
    </w:sdtContent>
  </w:sdt>
  <w:p w14:paraId="74845FFC" w14:textId="77777777" w:rsidR="007109C3" w:rsidRDefault="007109C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CC1C44"/>
    <w:multiLevelType w:val="hybridMultilevel"/>
    <w:tmpl w:val="7CB469B6"/>
    <w:lvl w:ilvl="0" w:tplc="0198782C">
      <w:start w:val="1"/>
      <w:numFmt w:val="upperLetter"/>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num w:numId="1" w16cid:durableId="1566062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0DDB"/>
    <w:rsid w:val="000305C5"/>
    <w:rsid w:val="00053E81"/>
    <w:rsid w:val="00086632"/>
    <w:rsid w:val="001203DB"/>
    <w:rsid w:val="00150DDB"/>
    <w:rsid w:val="00193B34"/>
    <w:rsid w:val="001B6A26"/>
    <w:rsid w:val="002C49EC"/>
    <w:rsid w:val="002D774D"/>
    <w:rsid w:val="003416C7"/>
    <w:rsid w:val="00386116"/>
    <w:rsid w:val="003937C4"/>
    <w:rsid w:val="003C47B5"/>
    <w:rsid w:val="004B049C"/>
    <w:rsid w:val="005135FB"/>
    <w:rsid w:val="00517C93"/>
    <w:rsid w:val="0057082A"/>
    <w:rsid w:val="005F0B55"/>
    <w:rsid w:val="00643CBF"/>
    <w:rsid w:val="006A4A63"/>
    <w:rsid w:val="007109C3"/>
    <w:rsid w:val="0077585D"/>
    <w:rsid w:val="008149EA"/>
    <w:rsid w:val="0084248A"/>
    <w:rsid w:val="00861940"/>
    <w:rsid w:val="009173DC"/>
    <w:rsid w:val="0096619F"/>
    <w:rsid w:val="009777E9"/>
    <w:rsid w:val="009942D4"/>
    <w:rsid w:val="009D5141"/>
    <w:rsid w:val="00A06FC9"/>
    <w:rsid w:val="00A3071C"/>
    <w:rsid w:val="00A61FAD"/>
    <w:rsid w:val="00AB34F7"/>
    <w:rsid w:val="00AC04EC"/>
    <w:rsid w:val="00AD2048"/>
    <w:rsid w:val="00B2526E"/>
    <w:rsid w:val="00B44418"/>
    <w:rsid w:val="00B61420"/>
    <w:rsid w:val="00C60D56"/>
    <w:rsid w:val="00C90895"/>
    <w:rsid w:val="00C9091C"/>
    <w:rsid w:val="00CA7B4E"/>
    <w:rsid w:val="00D207CA"/>
    <w:rsid w:val="00D51E4B"/>
    <w:rsid w:val="00D75232"/>
    <w:rsid w:val="00DF4C42"/>
    <w:rsid w:val="00DF64BB"/>
    <w:rsid w:val="00DF6F04"/>
    <w:rsid w:val="00E846FB"/>
    <w:rsid w:val="00EC7281"/>
    <w:rsid w:val="00ED7A43"/>
    <w:rsid w:val="00EE2FB0"/>
    <w:rsid w:val="00F43B8A"/>
    <w:rsid w:val="00F5306F"/>
    <w:rsid w:val="00F53944"/>
    <w:rsid w:val="00F53E55"/>
    <w:rsid w:val="00F552E1"/>
    <w:rsid w:val="00F720FD"/>
    <w:rsid w:val="00F85D0A"/>
    <w:rsid w:val="00FA21B4"/>
    <w:rsid w:val="00FD3EBD"/>
    <w:rsid w:val="00FE042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354B8"/>
  <w15:chartTrackingRefBased/>
  <w15:docId w15:val="{558DC1BB-6833-4F80-A619-39E39B118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DF4C4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3">
    <w:name w:val="heading 3"/>
    <w:basedOn w:val="Nadpis1"/>
    <w:next w:val="Zkladntext"/>
    <w:link w:val="Nadpis3Char"/>
    <w:uiPriority w:val="9"/>
    <w:unhideWhenUsed/>
    <w:qFormat/>
    <w:rsid w:val="00DF4C42"/>
    <w:pPr>
      <w:spacing w:before="200" w:line="240" w:lineRule="auto"/>
      <w:jc w:val="center"/>
      <w:outlineLvl w:val="2"/>
    </w:pPr>
    <w:rPr>
      <w:rFonts w:ascii="Fira Sans" w:hAnsi="Fira Sans"/>
      <w:b/>
      <w:color w:val="353535"/>
      <w:lang w:val="en-US"/>
    </w:rPr>
  </w:style>
  <w:style w:type="paragraph" w:styleId="Nadpis5">
    <w:name w:val="heading 5"/>
    <w:basedOn w:val="Normln"/>
    <w:next w:val="Normln"/>
    <w:link w:val="Nadpis5Char"/>
    <w:uiPriority w:val="9"/>
    <w:semiHidden/>
    <w:unhideWhenUsed/>
    <w:qFormat/>
    <w:rsid w:val="00DF4C4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DF4C42"/>
    <w:rPr>
      <w:rFonts w:ascii="Fira Sans" w:eastAsiaTheme="majorEastAsia" w:hAnsi="Fira Sans" w:cstheme="majorBidi"/>
      <w:b/>
      <w:color w:val="353535"/>
      <w:sz w:val="32"/>
      <w:szCs w:val="32"/>
      <w:lang w:val="en-US"/>
    </w:rPr>
  </w:style>
  <w:style w:type="paragraph" w:customStyle="1" w:styleId="FirstParagraph">
    <w:name w:val="First Paragraph"/>
    <w:basedOn w:val="Zkladntext"/>
    <w:next w:val="Zkladntext"/>
    <w:qFormat/>
    <w:rsid w:val="00DF4C42"/>
    <w:pPr>
      <w:spacing w:before="120" w:line="240" w:lineRule="auto"/>
      <w:jc w:val="both"/>
    </w:pPr>
    <w:rPr>
      <w:rFonts w:ascii="Fira Sans" w:hAnsi="Fira Sans"/>
      <w:color w:val="232323"/>
      <w:sz w:val="20"/>
      <w:szCs w:val="24"/>
      <w:lang w:val="en-US"/>
    </w:rPr>
  </w:style>
  <w:style w:type="paragraph" w:customStyle="1" w:styleId="H5-center">
    <w:name w:val="H5-center"/>
    <w:basedOn w:val="Nadpis5"/>
    <w:qFormat/>
    <w:rsid w:val="00DF4C42"/>
    <w:pPr>
      <w:spacing w:before="200" w:line="240" w:lineRule="auto"/>
      <w:jc w:val="center"/>
    </w:pPr>
    <w:rPr>
      <w:rFonts w:ascii="Fira Sans" w:hAnsi="Fira Sans"/>
      <w:b/>
      <w:bCs/>
      <w:iCs/>
      <w:color w:val="353535"/>
      <w:sz w:val="24"/>
      <w:szCs w:val="32"/>
      <w:lang w:val="en-US"/>
    </w:rPr>
  </w:style>
  <w:style w:type="character" w:customStyle="1" w:styleId="Nadpis1Char">
    <w:name w:val="Nadpis 1 Char"/>
    <w:basedOn w:val="Standardnpsmoodstavce"/>
    <w:link w:val="Nadpis1"/>
    <w:uiPriority w:val="9"/>
    <w:rsid w:val="00DF4C42"/>
    <w:rPr>
      <w:rFonts w:asciiTheme="majorHAnsi" w:eastAsiaTheme="majorEastAsia" w:hAnsiTheme="majorHAnsi" w:cstheme="majorBidi"/>
      <w:color w:val="2E74B5" w:themeColor="accent1" w:themeShade="BF"/>
      <w:sz w:val="32"/>
      <w:szCs w:val="32"/>
    </w:rPr>
  </w:style>
  <w:style w:type="paragraph" w:styleId="Zkladntext">
    <w:name w:val="Body Text"/>
    <w:basedOn w:val="Normln"/>
    <w:link w:val="ZkladntextChar"/>
    <w:uiPriority w:val="99"/>
    <w:semiHidden/>
    <w:unhideWhenUsed/>
    <w:rsid w:val="00DF4C42"/>
    <w:pPr>
      <w:spacing w:after="120"/>
    </w:pPr>
  </w:style>
  <w:style w:type="character" w:customStyle="1" w:styleId="ZkladntextChar">
    <w:name w:val="Základní text Char"/>
    <w:basedOn w:val="Standardnpsmoodstavce"/>
    <w:link w:val="Zkladntext"/>
    <w:uiPriority w:val="99"/>
    <w:semiHidden/>
    <w:rsid w:val="00DF4C42"/>
  </w:style>
  <w:style w:type="character" w:customStyle="1" w:styleId="Nadpis5Char">
    <w:name w:val="Nadpis 5 Char"/>
    <w:basedOn w:val="Standardnpsmoodstavce"/>
    <w:link w:val="Nadpis5"/>
    <w:uiPriority w:val="9"/>
    <w:semiHidden/>
    <w:rsid w:val="00DF4C42"/>
    <w:rPr>
      <w:rFonts w:asciiTheme="majorHAnsi" w:eastAsiaTheme="majorEastAsia" w:hAnsiTheme="majorHAnsi" w:cstheme="majorBidi"/>
      <w:color w:val="2E74B5" w:themeColor="accent1" w:themeShade="BF"/>
    </w:rPr>
  </w:style>
  <w:style w:type="paragraph" w:styleId="Textpoznpodarou">
    <w:name w:val="footnote text"/>
    <w:basedOn w:val="Normln"/>
    <w:link w:val="TextpoznpodarouChar"/>
    <w:uiPriority w:val="99"/>
    <w:semiHidden/>
    <w:unhideWhenUsed/>
    <w:rsid w:val="00DF4C42"/>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DF4C42"/>
    <w:rPr>
      <w:sz w:val="20"/>
      <w:szCs w:val="20"/>
    </w:rPr>
  </w:style>
  <w:style w:type="character" w:styleId="Znakapoznpodarou">
    <w:name w:val="footnote reference"/>
    <w:basedOn w:val="Standardnpsmoodstavce"/>
    <w:uiPriority w:val="99"/>
    <w:semiHidden/>
    <w:unhideWhenUsed/>
    <w:rsid w:val="00DF4C42"/>
    <w:rPr>
      <w:vertAlign w:val="superscript"/>
    </w:rPr>
  </w:style>
  <w:style w:type="paragraph" w:styleId="Odstavecseseznamem">
    <w:name w:val="List Paragraph"/>
    <w:basedOn w:val="Normln"/>
    <w:uiPriority w:val="34"/>
    <w:qFormat/>
    <w:rsid w:val="00861940"/>
    <w:pPr>
      <w:ind w:left="720"/>
      <w:contextualSpacing/>
    </w:pPr>
  </w:style>
  <w:style w:type="character" w:styleId="Hypertextovodkaz">
    <w:name w:val="Hyperlink"/>
    <w:basedOn w:val="Standardnpsmoodstavce"/>
    <w:rsid w:val="00C9091C"/>
    <w:rPr>
      <w:color w:val="5B9BD5" w:themeColor="accent1"/>
    </w:rPr>
  </w:style>
  <w:style w:type="table" w:styleId="Mkatabulky">
    <w:name w:val="Table Grid"/>
    <w:basedOn w:val="Normlntabulka"/>
    <w:uiPriority w:val="59"/>
    <w:rsid w:val="00A61FAD"/>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7109C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7109C3"/>
  </w:style>
  <w:style w:type="paragraph" w:styleId="Zpat">
    <w:name w:val="footer"/>
    <w:basedOn w:val="Normln"/>
    <w:link w:val="ZpatChar"/>
    <w:uiPriority w:val="99"/>
    <w:unhideWhenUsed/>
    <w:rsid w:val="007109C3"/>
    <w:pPr>
      <w:tabs>
        <w:tab w:val="center" w:pos="4536"/>
        <w:tab w:val="right" w:pos="9072"/>
      </w:tabs>
      <w:spacing w:after="0" w:line="240" w:lineRule="auto"/>
    </w:pPr>
  </w:style>
  <w:style w:type="character" w:customStyle="1" w:styleId="ZpatChar">
    <w:name w:val="Zápatí Char"/>
    <w:basedOn w:val="Standardnpsmoodstavce"/>
    <w:link w:val="Zpat"/>
    <w:uiPriority w:val="99"/>
    <w:rsid w:val="00710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86AE8-3D95-429A-AD09-CA9172F6B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TotalTime>
  <Pages>14</Pages>
  <Words>6145</Words>
  <Characters>36261</Characters>
  <Application>Microsoft Office Word</Application>
  <DocSecurity>0</DocSecurity>
  <Lines>302</Lines>
  <Paragraphs>8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říková Hana</dc:creator>
  <cp:keywords/>
  <dc:description/>
  <cp:lastModifiedBy>Petříková Hana</cp:lastModifiedBy>
  <cp:revision>31</cp:revision>
  <dcterms:created xsi:type="dcterms:W3CDTF">2022-03-29T11:54:00Z</dcterms:created>
  <dcterms:modified xsi:type="dcterms:W3CDTF">2025-12-02T13:47:00Z</dcterms:modified>
</cp:coreProperties>
</file>